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866869E" w14:textId="19966A3F" w:rsidR="00676B3C" w:rsidRPr="00EA2D12" w:rsidRDefault="00992E82" w:rsidP="000E07C4">
      <w:pPr>
        <w:pStyle w:val="Nzev"/>
      </w:pPr>
      <w:r w:rsidRPr="00EA2D12">
        <w:t>Gramatika pro jazyk IFJ24</w:t>
      </w:r>
    </w:p>
    <w:p w14:paraId="73248873" w14:textId="620490A8" w:rsidR="00954FF8" w:rsidRPr="00437416" w:rsidRDefault="004C3D43" w:rsidP="00C40FAF">
      <w:pPr>
        <w:pStyle w:val="Nadpis1"/>
        <w:ind w:left="-709"/>
        <w:rPr>
          <w:color w:val="C00000"/>
          <w:sz w:val="48"/>
          <w:szCs w:val="40"/>
          <w:u w:val="single"/>
        </w:rPr>
      </w:pPr>
      <w:r>
        <w:rPr>
          <w:color w:val="C00000"/>
          <w:sz w:val="48"/>
          <w:szCs w:val="40"/>
          <w:u w:val="single"/>
        </w:rPr>
        <w:t>LL</w:t>
      </w:r>
      <w:r w:rsidR="009D77A0">
        <w:rPr>
          <w:color w:val="C00000"/>
          <w:sz w:val="48"/>
          <w:szCs w:val="40"/>
          <w:u w:val="single"/>
        </w:rPr>
        <w:t>-Gramatika</w:t>
      </w:r>
      <w:r w:rsidR="00BD4D29">
        <w:rPr>
          <w:color w:val="C00000"/>
          <w:sz w:val="48"/>
          <w:szCs w:val="40"/>
          <w:u w:val="single"/>
        </w:rPr>
        <w:t xml:space="preserve"> – Česky </w:t>
      </w:r>
    </w:p>
    <w:p w14:paraId="5B9393B8" w14:textId="57ABAE63" w:rsidR="00954FF8" w:rsidRPr="00E057B0" w:rsidRDefault="00954FF8" w:rsidP="00747E92">
      <w:pPr>
        <w:pStyle w:val="Odstavecseseznamem"/>
        <w:numPr>
          <w:ilvl w:val="0"/>
          <w:numId w:val="22"/>
        </w:numPr>
        <w:spacing w:line="240" w:lineRule="auto"/>
        <w:ind w:left="-284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program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prolog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definiceFunkcí&gt;</w:t>
      </w:r>
      <w:r w:rsidR="000D5251">
        <w:rPr>
          <w:rFonts w:ascii="JetBrainsMono NFM" w:hAnsi="JetBrainsMono NFM" w:cs="JetBrainsMono NFM"/>
          <w:b/>
          <w:color w:val="0000FF"/>
          <w:sz w:val="24"/>
          <w:szCs w:val="20"/>
        </w:rPr>
        <w:t xml:space="preserve"> </w:t>
      </w:r>
      <w:r w:rsidR="000D525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EOL</w:t>
      </w:r>
    </w:p>
    <w:p w14:paraId="026B996B" w14:textId="525FE70E" w:rsidR="00954FF8" w:rsidRPr="00E057B0" w:rsidRDefault="00954FF8" w:rsidP="00747E92">
      <w:pPr>
        <w:pStyle w:val="Odstavecseseznamem"/>
        <w:numPr>
          <w:ilvl w:val="0"/>
          <w:numId w:val="22"/>
        </w:numPr>
        <w:spacing w:line="240" w:lineRule="auto"/>
        <w:ind w:left="-284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prolog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const ifj = @import (</w:t>
      </w:r>
      <w:r w:rsidR="000E54AB"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 </w:t>
      </w:r>
      <w:r w:rsidR="00B0410A" w:rsidRPr="00C8685A">
        <w:rPr>
          <w:rFonts w:ascii="JetBrainsMono NF" w:hAnsi="JetBrainsMono NF" w:cs="JetBrainsMono NFM"/>
          <w:b/>
          <w:color w:val="00ADEA"/>
          <w:sz w:val="24"/>
          <w:szCs w:val="20"/>
        </w:rPr>
        <w:t>[prec_výraz]</w:t>
      </w:r>
      <w:r w:rsidR="000E54AB"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)</w:t>
      </w:r>
      <w:r w:rsidR="000E54AB"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;</w:t>
      </w:r>
    </w:p>
    <w:p w14:paraId="1958296E" w14:textId="4400E903" w:rsidR="00EA2D12" w:rsidRPr="00E057B0" w:rsidRDefault="00954FF8" w:rsidP="00747E92">
      <w:pPr>
        <w:pStyle w:val="Odstavecseseznamem"/>
        <w:numPr>
          <w:ilvl w:val="0"/>
          <w:numId w:val="22"/>
        </w:numPr>
        <w:spacing w:line="240" w:lineRule="auto"/>
        <w:ind w:left="-284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definiceFunkcí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deklaraceFunkce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definiceFunkcí&gt;</w:t>
      </w:r>
    </w:p>
    <w:p w14:paraId="37F93CF4" w14:textId="7BA4C526" w:rsidR="00954FF8" w:rsidRPr="00E057B0" w:rsidRDefault="00EA2D12" w:rsidP="00747E92">
      <w:pPr>
        <w:pStyle w:val="Odstavecseseznamem"/>
        <w:numPr>
          <w:ilvl w:val="0"/>
          <w:numId w:val="22"/>
        </w:numPr>
        <w:spacing w:line="240" w:lineRule="auto"/>
        <w:ind w:left="-284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definiceFunkcí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="00954FF8" w:rsidRPr="00E057B0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078BF839" w14:textId="17E140A4" w:rsidR="00954FF8" w:rsidRPr="00E057B0" w:rsidRDefault="00954FF8" w:rsidP="00747E92">
      <w:pPr>
        <w:pStyle w:val="Odstavecseseznamem"/>
        <w:numPr>
          <w:ilvl w:val="0"/>
          <w:numId w:val="22"/>
        </w:numPr>
        <w:spacing w:line="240" w:lineRule="auto"/>
        <w:ind w:left="-284" w:right="-709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deklaraceFunkce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pub fn id (</w:t>
      </w:r>
      <w:r w:rsidR="000E54AB"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parametry&gt;</w:t>
      </w:r>
      <w:r w:rsidR="000E54AB"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)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návratovýTyp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blok&gt;</w:t>
      </w:r>
    </w:p>
    <w:p w14:paraId="493EAE9F" w14:textId="53D99555" w:rsidR="00EA2D12" w:rsidRPr="00E057B0" w:rsidRDefault="00954FF8" w:rsidP="00747E92">
      <w:pPr>
        <w:pStyle w:val="Odstavecseseznamem"/>
        <w:numPr>
          <w:ilvl w:val="0"/>
          <w:numId w:val="22"/>
        </w:numPr>
        <w:spacing w:line="240" w:lineRule="auto"/>
        <w:ind w:left="-284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parametry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seznamParametrů&gt;</w:t>
      </w:r>
    </w:p>
    <w:p w14:paraId="66BA7B30" w14:textId="62A609FD" w:rsidR="00954FF8" w:rsidRPr="00E057B0" w:rsidRDefault="00EA2D12" w:rsidP="00747E92">
      <w:pPr>
        <w:pStyle w:val="Odstavecseseznamem"/>
        <w:numPr>
          <w:ilvl w:val="0"/>
          <w:numId w:val="22"/>
        </w:numPr>
        <w:spacing w:line="240" w:lineRule="auto"/>
        <w:ind w:left="-284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parametry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="00954FF8" w:rsidRPr="00E057B0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53F53453" w14:textId="5FC25120" w:rsidR="00AD53A7" w:rsidRPr="00AD53A7" w:rsidRDefault="00954FF8" w:rsidP="00747E92">
      <w:pPr>
        <w:pStyle w:val="Odstavecseseznamem"/>
        <w:numPr>
          <w:ilvl w:val="0"/>
          <w:numId w:val="22"/>
        </w:numPr>
        <w:spacing w:line="240" w:lineRule="auto"/>
        <w:ind w:left="-284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seznamParametrů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parametr&gt;</w:t>
      </w:r>
      <w:r w:rsidR="000E54AB"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 xml:space="preserve"> </w:t>
      </w:r>
      <w:r w:rsidR="00AD53A7"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seznam</w:t>
      </w:r>
      <w:r w:rsidR="002168EB">
        <w:rPr>
          <w:rFonts w:ascii="JetBrainsMono NFM" w:hAnsi="JetBrainsMono NFM" w:cs="JetBrainsMono NFM"/>
          <w:b/>
          <w:color w:val="0000FF"/>
          <w:sz w:val="24"/>
          <w:szCs w:val="20"/>
        </w:rPr>
        <w:t>Param</w:t>
      </w:r>
      <w:r w:rsidR="00AD53A7">
        <w:rPr>
          <w:rFonts w:ascii="JetBrainsMono NFM" w:hAnsi="JetBrainsMono NFM" w:cs="JetBrainsMono NFM"/>
          <w:b/>
          <w:color w:val="0000FF"/>
          <w:sz w:val="24"/>
          <w:szCs w:val="20"/>
        </w:rPr>
        <w:t>Zbytek</w:t>
      </w:r>
      <w:r w:rsidR="00AD53A7"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2185F970" w14:textId="6BBDBB1C" w:rsidR="00A16798" w:rsidRPr="007B49D7" w:rsidRDefault="00AD53A7" w:rsidP="00747E92">
      <w:pPr>
        <w:pStyle w:val="Odstavecseseznamem"/>
        <w:numPr>
          <w:ilvl w:val="0"/>
          <w:numId w:val="22"/>
        </w:numPr>
        <w:spacing w:line="240" w:lineRule="auto"/>
        <w:ind w:left="-284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>
        <w:rPr>
          <w:rFonts w:ascii="JetBrainsMono NFM" w:hAnsi="JetBrainsMono NFM" w:cs="JetBrainsMono NFM"/>
          <w:b/>
          <w:color w:val="003DB8"/>
          <w:sz w:val="24"/>
          <w:szCs w:val="20"/>
        </w:rPr>
        <w:t>seznam</w:t>
      </w:r>
      <w:r w:rsidR="002168EB">
        <w:rPr>
          <w:rFonts w:ascii="JetBrainsMono NFM" w:hAnsi="JetBrainsMono NFM" w:cs="JetBrainsMono NFM"/>
          <w:b/>
          <w:color w:val="003DB8"/>
          <w:sz w:val="24"/>
          <w:szCs w:val="20"/>
        </w:rPr>
        <w:t>Param</w:t>
      </w:r>
      <w:r>
        <w:rPr>
          <w:rFonts w:ascii="JetBrainsMono NFM" w:hAnsi="JetBrainsMono NFM" w:cs="JetBrainsMono NFM"/>
          <w:b/>
          <w:color w:val="003DB8"/>
          <w:sz w:val="24"/>
          <w:szCs w:val="20"/>
        </w:rPr>
        <w:t>Zbytek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 </w:t>
      </w:r>
      <w:r w:rsidR="007B49D7"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, </w:t>
      </w:r>
      <w:r w:rsidR="00E23561">
        <w:rPr>
          <w:rFonts w:ascii="JetBrainsMono NFM" w:hAnsi="JetBrainsMono NFM" w:cs="JetBrainsMono NFM"/>
          <w:b/>
          <w:color w:val="0000FF"/>
          <w:sz w:val="24"/>
          <w:szCs w:val="20"/>
        </w:rPr>
        <w:t>&lt;seznamParametrů&gt;</w:t>
      </w:r>
    </w:p>
    <w:p w14:paraId="23AD9FB2" w14:textId="55DAE43F" w:rsidR="007B49D7" w:rsidRPr="007B49D7" w:rsidRDefault="007B49D7" w:rsidP="00747E92">
      <w:pPr>
        <w:pStyle w:val="Odstavecseseznamem"/>
        <w:numPr>
          <w:ilvl w:val="0"/>
          <w:numId w:val="22"/>
        </w:numPr>
        <w:spacing w:line="240" w:lineRule="auto"/>
        <w:ind w:left="-284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>
        <w:rPr>
          <w:rFonts w:ascii="JetBrainsMono NFM" w:hAnsi="JetBrainsMono NFM" w:cs="JetBrainsMono NFM"/>
          <w:b/>
          <w:color w:val="003DB8"/>
          <w:sz w:val="24"/>
          <w:szCs w:val="20"/>
        </w:rPr>
        <w:t>seznam</w:t>
      </w:r>
      <w:r w:rsidR="002168EB">
        <w:rPr>
          <w:rFonts w:ascii="JetBrainsMono NFM" w:hAnsi="JetBrainsMono NFM" w:cs="JetBrainsMono NFM"/>
          <w:b/>
          <w:color w:val="003DB8"/>
          <w:sz w:val="24"/>
          <w:szCs w:val="20"/>
        </w:rPr>
        <w:t>Param</w:t>
      </w:r>
      <w:r>
        <w:rPr>
          <w:rFonts w:ascii="JetBrainsMono NFM" w:hAnsi="JetBrainsMono NFM" w:cs="JetBrainsMono NFM"/>
          <w:b/>
          <w:color w:val="003DB8"/>
          <w:sz w:val="24"/>
          <w:szCs w:val="20"/>
        </w:rPr>
        <w:t>Zbytek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09B313FF" w14:textId="2B2550BB" w:rsidR="00954FF8" w:rsidRPr="00E057B0" w:rsidRDefault="00954FF8" w:rsidP="00747E92">
      <w:pPr>
        <w:pStyle w:val="Odstavecseseznamem"/>
        <w:numPr>
          <w:ilvl w:val="0"/>
          <w:numId w:val="22"/>
        </w:numPr>
        <w:spacing w:line="240" w:lineRule="auto"/>
        <w:ind w:left="-284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parametr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id :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datovýTyp&gt;</w:t>
      </w:r>
    </w:p>
    <w:p w14:paraId="2F1E0EDD" w14:textId="23239703" w:rsidR="00EA2D12" w:rsidRPr="00E057B0" w:rsidRDefault="00954FF8" w:rsidP="00747E92">
      <w:pPr>
        <w:pStyle w:val="Odstavecseseznamem"/>
        <w:numPr>
          <w:ilvl w:val="0"/>
          <w:numId w:val="22"/>
        </w:numPr>
        <w:spacing w:line="240" w:lineRule="auto"/>
        <w:ind w:left="-284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návratovýTyp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datovýTyp&gt;</w:t>
      </w:r>
    </w:p>
    <w:p w14:paraId="0C4607B1" w14:textId="6E1B8E3E" w:rsidR="00954FF8" w:rsidRPr="00E057B0" w:rsidRDefault="00EA2D12" w:rsidP="00747E92">
      <w:pPr>
        <w:pStyle w:val="Odstavecseseznamem"/>
        <w:numPr>
          <w:ilvl w:val="0"/>
          <w:numId w:val="22"/>
        </w:numPr>
        <w:spacing w:line="240" w:lineRule="auto"/>
        <w:ind w:left="-284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návratovýTyp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="00954FF8"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void</w:t>
      </w:r>
    </w:p>
    <w:p w14:paraId="1139A26E" w14:textId="4E962B75" w:rsidR="00EA2D12" w:rsidRPr="00E057B0" w:rsidRDefault="00954FF8" w:rsidP="00747E92">
      <w:pPr>
        <w:pStyle w:val="Odstavecseseznamem"/>
        <w:numPr>
          <w:ilvl w:val="0"/>
          <w:numId w:val="22"/>
        </w:numPr>
        <w:spacing w:line="240" w:lineRule="auto"/>
        <w:ind w:left="-284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datovýTyp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="000E54AB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i32</w:t>
      </w:r>
    </w:p>
    <w:p w14:paraId="19AFA9D7" w14:textId="2A6466C8" w:rsidR="000E54AB" w:rsidRPr="00E057B0" w:rsidRDefault="000E54AB" w:rsidP="00747E92">
      <w:pPr>
        <w:pStyle w:val="Odstavecseseznamem"/>
        <w:numPr>
          <w:ilvl w:val="0"/>
          <w:numId w:val="22"/>
        </w:numPr>
        <w:spacing w:line="240" w:lineRule="auto"/>
        <w:ind w:left="-284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datovýTyp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➜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?i32</w:t>
      </w:r>
    </w:p>
    <w:p w14:paraId="5C5C4588" w14:textId="59794433" w:rsidR="00EA2D12" w:rsidRPr="00E057B0" w:rsidRDefault="000E54AB" w:rsidP="00747E92">
      <w:pPr>
        <w:pStyle w:val="Odstavecseseznamem"/>
        <w:numPr>
          <w:ilvl w:val="0"/>
          <w:numId w:val="22"/>
        </w:numPr>
        <w:spacing w:line="240" w:lineRule="auto"/>
        <w:ind w:left="-284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datovýTyp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="00EA2D12"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="00954FF8"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f64</w:t>
      </w:r>
    </w:p>
    <w:p w14:paraId="51F87553" w14:textId="7A00D3CA" w:rsidR="000E54AB" w:rsidRPr="00E057B0" w:rsidRDefault="000E54AB" w:rsidP="00747E92">
      <w:pPr>
        <w:pStyle w:val="Odstavecseseznamem"/>
        <w:numPr>
          <w:ilvl w:val="0"/>
          <w:numId w:val="22"/>
        </w:numPr>
        <w:spacing w:line="240" w:lineRule="auto"/>
        <w:ind w:left="-284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datovýTyp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?f64</w:t>
      </w:r>
    </w:p>
    <w:p w14:paraId="2CFE35A0" w14:textId="3988E809" w:rsidR="00954FF8" w:rsidRPr="00E057B0" w:rsidRDefault="000E54AB" w:rsidP="00747E92">
      <w:pPr>
        <w:pStyle w:val="Odstavecseseznamem"/>
        <w:numPr>
          <w:ilvl w:val="0"/>
          <w:numId w:val="22"/>
        </w:numPr>
        <w:spacing w:line="240" w:lineRule="auto"/>
        <w:ind w:left="-284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datovýTyp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="00EA2D12"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="00954FF8"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[]u8</w:t>
      </w:r>
    </w:p>
    <w:p w14:paraId="0F220D04" w14:textId="43BFA687" w:rsidR="000E54AB" w:rsidRPr="00E057B0" w:rsidRDefault="000E54AB" w:rsidP="00747E92">
      <w:pPr>
        <w:pStyle w:val="Odstavecseseznamem"/>
        <w:numPr>
          <w:ilvl w:val="0"/>
          <w:numId w:val="22"/>
        </w:numPr>
        <w:spacing w:line="240" w:lineRule="auto"/>
        <w:ind w:left="-284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datovýTyp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?[]u8</w:t>
      </w:r>
    </w:p>
    <w:p w14:paraId="3606A870" w14:textId="7E7E9223" w:rsidR="00EA2D12" w:rsidRPr="00E057B0" w:rsidRDefault="00954FF8" w:rsidP="00747E92">
      <w:pPr>
        <w:pStyle w:val="Odstavecseseznamem"/>
        <w:numPr>
          <w:ilvl w:val="0"/>
          <w:numId w:val="22"/>
        </w:numPr>
        <w:spacing w:line="240" w:lineRule="auto"/>
        <w:ind w:left="-284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příkazy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příkaz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příkazy&gt;</w:t>
      </w:r>
    </w:p>
    <w:p w14:paraId="7ADC568E" w14:textId="54357377" w:rsidR="00954FF8" w:rsidRPr="00E057B0" w:rsidRDefault="00EA2D12" w:rsidP="00747E92">
      <w:pPr>
        <w:pStyle w:val="Odstavecseseznamem"/>
        <w:numPr>
          <w:ilvl w:val="0"/>
          <w:numId w:val="22"/>
        </w:numPr>
        <w:spacing w:line="240" w:lineRule="auto"/>
        <w:ind w:left="-284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příkazy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="00954FF8" w:rsidRPr="00E057B0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0EE15467" w14:textId="76F6EDB5" w:rsidR="0054777B" w:rsidRPr="00E057B0" w:rsidRDefault="0054777B" w:rsidP="00747E92">
      <w:pPr>
        <w:pStyle w:val="Odstavecseseznamem"/>
        <w:numPr>
          <w:ilvl w:val="0"/>
          <w:numId w:val="22"/>
        </w:numPr>
        <w:spacing w:line="240" w:lineRule="auto"/>
        <w:ind w:left="-284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>
        <w:rPr>
          <w:rFonts w:ascii="JetBrainsMono NFM" w:hAnsi="JetBrainsMono NFM" w:cs="JetBrainsMono NFM"/>
          <w:b/>
          <w:color w:val="003DB8"/>
          <w:sz w:val="24"/>
          <w:szCs w:val="20"/>
        </w:rPr>
        <w:t>příkaz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C1FAB">
        <w:rPr>
          <w:rFonts w:ascii="JetBrainsMono NFM" w:hAnsi="JetBrainsMono NFM" w:cs="JetBrainsMono NFM"/>
          <w:b/>
          <w:color w:val="0000FF"/>
          <w:sz w:val="24"/>
          <w:szCs w:val="20"/>
        </w:rPr>
        <w:t>definiceProměnné</w:t>
      </w:r>
      <w:r w:rsidR="003C1FAB"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;</w:t>
      </w:r>
    </w:p>
    <w:p w14:paraId="756FB547" w14:textId="0F0D82A1" w:rsidR="0054777B" w:rsidRPr="003F5485" w:rsidRDefault="0054777B" w:rsidP="00747E92">
      <w:pPr>
        <w:pStyle w:val="Odstavecseseznamem"/>
        <w:numPr>
          <w:ilvl w:val="0"/>
          <w:numId w:val="22"/>
        </w:numPr>
        <w:spacing w:line="240" w:lineRule="auto"/>
        <w:ind w:left="-284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>
        <w:rPr>
          <w:rFonts w:ascii="JetBrainsMono NFM" w:hAnsi="JetBrainsMono NFM" w:cs="JetBrainsMono NFM"/>
          <w:b/>
          <w:color w:val="003DB8"/>
          <w:sz w:val="24"/>
          <w:szCs w:val="20"/>
        </w:rPr>
        <w:t>příkaz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id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C1FAB">
        <w:rPr>
          <w:rFonts w:ascii="JetBrainsMono NFM" w:hAnsi="JetBrainsMono NFM" w:cs="JetBrainsMono NFM"/>
          <w:b/>
          <w:color w:val="0000FF"/>
          <w:sz w:val="24"/>
          <w:szCs w:val="20"/>
        </w:rPr>
        <w:t>příkazZbytek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;</w:t>
      </w:r>
    </w:p>
    <w:p w14:paraId="4D324144" w14:textId="6268B79B" w:rsidR="003F5485" w:rsidRPr="003F5485" w:rsidRDefault="003F5485" w:rsidP="003F5485">
      <w:pPr>
        <w:pStyle w:val="Odstavecseseznamem"/>
        <w:numPr>
          <w:ilvl w:val="0"/>
          <w:numId w:val="22"/>
        </w:numPr>
        <w:spacing w:line="240" w:lineRule="auto"/>
        <w:ind w:left="-284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>
        <w:rPr>
          <w:rFonts w:ascii="JetBrainsMono NFM" w:hAnsi="JetBrainsMono NFM" w:cs="JetBrainsMono NFM"/>
          <w:b/>
          <w:color w:val="003DB8"/>
          <w:sz w:val="24"/>
          <w:szCs w:val="20"/>
        </w:rPr>
        <w:t>příkaz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_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 </w:t>
      </w:r>
      <w:r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=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>
        <w:rPr>
          <w:rFonts w:ascii="JetBrainsMono NFM" w:hAnsi="JetBrainsMono NFM" w:cs="JetBrainsMono NFM"/>
          <w:b/>
          <w:color w:val="0000FF"/>
          <w:sz w:val="24"/>
          <w:szCs w:val="20"/>
        </w:rPr>
        <w:t>zahodit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;</w:t>
      </w:r>
    </w:p>
    <w:p w14:paraId="598A5808" w14:textId="6C859CE3" w:rsidR="0054777B" w:rsidRPr="00E057B0" w:rsidRDefault="0054777B" w:rsidP="00747E92">
      <w:pPr>
        <w:pStyle w:val="Odstavecseseznamem"/>
        <w:numPr>
          <w:ilvl w:val="0"/>
          <w:numId w:val="22"/>
        </w:numPr>
        <w:spacing w:line="240" w:lineRule="auto"/>
        <w:ind w:left="-284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>
        <w:rPr>
          <w:rFonts w:ascii="JetBrainsMono NFM" w:hAnsi="JetBrainsMono NFM" w:cs="JetBrainsMono NFM"/>
          <w:b/>
          <w:color w:val="003DB8"/>
          <w:sz w:val="24"/>
          <w:szCs w:val="20"/>
        </w:rPr>
        <w:t>příkaz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C1FAB">
        <w:rPr>
          <w:rFonts w:ascii="JetBrainsMono NFM" w:hAnsi="JetBrainsMono NFM" w:cs="JetBrainsMono NFM"/>
          <w:b/>
          <w:color w:val="0000FF"/>
          <w:sz w:val="24"/>
          <w:szCs w:val="20"/>
        </w:rPr>
        <w:t>if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2B6012D5" w14:textId="42DE2D35" w:rsidR="0054777B" w:rsidRPr="00E057B0" w:rsidRDefault="0054777B" w:rsidP="00747E92">
      <w:pPr>
        <w:pStyle w:val="Odstavecseseznamem"/>
        <w:numPr>
          <w:ilvl w:val="0"/>
          <w:numId w:val="22"/>
        </w:numPr>
        <w:spacing w:line="240" w:lineRule="auto"/>
        <w:ind w:left="-284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>
        <w:rPr>
          <w:rFonts w:ascii="JetBrainsMono NFM" w:hAnsi="JetBrainsMono NFM" w:cs="JetBrainsMono NFM"/>
          <w:b/>
          <w:color w:val="003DB8"/>
          <w:sz w:val="24"/>
          <w:szCs w:val="20"/>
        </w:rPr>
        <w:t>příkaz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C1FAB">
        <w:rPr>
          <w:rFonts w:ascii="JetBrainsMono NFM" w:hAnsi="JetBrainsMono NFM" w:cs="JetBrainsMono NFM"/>
          <w:b/>
          <w:color w:val="0000FF"/>
          <w:sz w:val="24"/>
          <w:szCs w:val="20"/>
        </w:rPr>
        <w:t>while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1FBF4CBF" w14:textId="18C2F721" w:rsidR="0054777B" w:rsidRPr="00E057B0" w:rsidRDefault="0054777B" w:rsidP="00747E92">
      <w:pPr>
        <w:pStyle w:val="Odstavecseseznamem"/>
        <w:numPr>
          <w:ilvl w:val="0"/>
          <w:numId w:val="22"/>
        </w:numPr>
        <w:spacing w:line="240" w:lineRule="auto"/>
        <w:ind w:left="-284" w:right="-1134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>
        <w:rPr>
          <w:rFonts w:ascii="JetBrainsMono NFM" w:hAnsi="JetBrainsMono NFM" w:cs="JetBrainsMono NFM"/>
          <w:b/>
          <w:color w:val="003DB8"/>
          <w:sz w:val="24"/>
          <w:szCs w:val="20"/>
        </w:rPr>
        <w:t>příkaz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C1FAB">
        <w:rPr>
          <w:rFonts w:ascii="JetBrainsMono NFM" w:hAnsi="JetBrainsMono NFM" w:cs="JetBrainsMono NFM"/>
          <w:b/>
          <w:color w:val="0000FF"/>
          <w:sz w:val="24"/>
          <w:szCs w:val="20"/>
        </w:rPr>
        <w:t>return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;</w:t>
      </w:r>
    </w:p>
    <w:p w14:paraId="08F00D49" w14:textId="3A684441" w:rsidR="0054777B" w:rsidRPr="00E057B0" w:rsidRDefault="0054777B" w:rsidP="00747E92">
      <w:pPr>
        <w:pStyle w:val="Odstavecseseznamem"/>
        <w:numPr>
          <w:ilvl w:val="0"/>
          <w:numId w:val="22"/>
        </w:numPr>
        <w:spacing w:line="240" w:lineRule="auto"/>
        <w:ind w:left="-284" w:right="-1417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>
        <w:rPr>
          <w:rFonts w:ascii="JetBrainsMono NFM" w:hAnsi="JetBrainsMono NFM" w:cs="JetBrainsMono NFM"/>
          <w:b/>
          <w:color w:val="003DB8"/>
          <w:sz w:val="24"/>
          <w:szCs w:val="20"/>
        </w:rPr>
        <w:t>definice</w:t>
      </w:r>
      <w:r w:rsidR="003C1FAB">
        <w:rPr>
          <w:rFonts w:ascii="JetBrainsMono NFM" w:hAnsi="JetBrainsMono NFM" w:cs="JetBrainsMono NFM"/>
          <w:b/>
          <w:color w:val="003DB8"/>
          <w:sz w:val="24"/>
          <w:szCs w:val="20"/>
        </w:rPr>
        <w:t>Proměnné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C1FAB">
        <w:rPr>
          <w:rFonts w:ascii="JetBrainsMono NFM" w:hAnsi="JetBrainsMono NFM" w:cs="JetBrainsMono NFM"/>
          <w:b/>
          <w:color w:val="0000FF"/>
          <w:sz w:val="24"/>
          <w:szCs w:val="20"/>
        </w:rPr>
        <w:t>mo</w:t>
      </w:r>
      <w:r w:rsidR="006A7870">
        <w:rPr>
          <w:rFonts w:ascii="JetBrainsMono NFM" w:hAnsi="JetBrainsMono NFM" w:cs="JetBrainsMono NFM"/>
          <w:b/>
          <w:color w:val="0000FF"/>
          <w:sz w:val="24"/>
          <w:szCs w:val="20"/>
        </w:rPr>
        <w:t>difikovatelnost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id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6A7870">
        <w:rPr>
          <w:rFonts w:ascii="JetBrainsMono NFM" w:hAnsi="JetBrainsMono NFM" w:cs="JetBrainsMono NFM"/>
          <w:b/>
          <w:color w:val="0000FF"/>
          <w:sz w:val="24"/>
          <w:szCs w:val="20"/>
        </w:rPr>
        <w:t>volitelněTyp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=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="00C8685A" w:rsidRPr="00C8685A">
        <w:rPr>
          <w:rFonts w:ascii="JetBrainsMono NF" w:hAnsi="JetBrainsMono NF" w:cs="JetBrainsMono NFM"/>
          <w:b/>
          <w:color w:val="00ADEA"/>
          <w:sz w:val="24"/>
          <w:szCs w:val="20"/>
        </w:rPr>
        <w:t>[prec_výraz]</w:t>
      </w:r>
    </w:p>
    <w:p w14:paraId="7C3A7173" w14:textId="6C83CB09" w:rsidR="0054777B" w:rsidRPr="00E057B0" w:rsidRDefault="0054777B" w:rsidP="00747E92">
      <w:pPr>
        <w:pStyle w:val="Odstavecseseznamem"/>
        <w:numPr>
          <w:ilvl w:val="0"/>
          <w:numId w:val="22"/>
        </w:numPr>
        <w:spacing w:line="240" w:lineRule="auto"/>
        <w:ind w:left="-284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C1FAB">
        <w:rPr>
          <w:rFonts w:ascii="JetBrainsMono NFM" w:hAnsi="JetBrainsMono NFM" w:cs="JetBrainsMono NFM"/>
          <w:b/>
          <w:color w:val="003DB8"/>
          <w:sz w:val="24"/>
          <w:szCs w:val="20"/>
        </w:rPr>
        <w:t>modifikovatelnost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var</w:t>
      </w:r>
    </w:p>
    <w:p w14:paraId="691F3100" w14:textId="501CA951" w:rsidR="0054777B" w:rsidRPr="00E057B0" w:rsidRDefault="0054777B" w:rsidP="00747E92">
      <w:pPr>
        <w:pStyle w:val="Odstavecseseznamem"/>
        <w:numPr>
          <w:ilvl w:val="0"/>
          <w:numId w:val="22"/>
        </w:numPr>
        <w:spacing w:line="240" w:lineRule="auto"/>
        <w:ind w:left="-284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C1FAB">
        <w:rPr>
          <w:rFonts w:ascii="JetBrainsMono NFM" w:hAnsi="JetBrainsMono NFM" w:cs="JetBrainsMono NFM"/>
          <w:b/>
          <w:color w:val="003DB8"/>
          <w:sz w:val="24"/>
          <w:szCs w:val="20"/>
        </w:rPr>
        <w:t>modifikovatelnost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const</w:t>
      </w:r>
    </w:p>
    <w:p w14:paraId="6CA7C050" w14:textId="736274DC" w:rsidR="0054777B" w:rsidRPr="00E057B0" w:rsidRDefault="0054777B" w:rsidP="00747E92">
      <w:pPr>
        <w:pStyle w:val="Odstavecseseznamem"/>
        <w:numPr>
          <w:ilvl w:val="0"/>
          <w:numId w:val="22"/>
        </w:numPr>
        <w:spacing w:line="240" w:lineRule="auto"/>
        <w:ind w:left="-284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C1FAB">
        <w:rPr>
          <w:rFonts w:ascii="JetBrainsMono NFM" w:hAnsi="JetBrainsMono NFM" w:cs="JetBrainsMono NFM"/>
          <w:b/>
          <w:color w:val="003DB8"/>
          <w:sz w:val="24"/>
          <w:szCs w:val="20"/>
        </w:rPr>
        <w:t>volitelněTyp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: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C1FAB">
        <w:rPr>
          <w:rFonts w:ascii="JetBrainsMono NFM" w:hAnsi="JetBrainsMono NFM" w:cs="JetBrainsMono NFM"/>
          <w:b/>
          <w:color w:val="0000FF"/>
          <w:sz w:val="24"/>
          <w:szCs w:val="20"/>
        </w:rPr>
        <w:t>datovýTyp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7A89ABCE" w14:textId="4860DFAF" w:rsidR="0054777B" w:rsidRPr="004049E2" w:rsidRDefault="0054777B" w:rsidP="00747E92">
      <w:pPr>
        <w:pStyle w:val="Odstavecseseznamem"/>
        <w:numPr>
          <w:ilvl w:val="0"/>
          <w:numId w:val="22"/>
        </w:numPr>
        <w:spacing w:line="240" w:lineRule="auto"/>
        <w:ind w:left="-284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C1FAB">
        <w:rPr>
          <w:rFonts w:ascii="JetBrainsMono NFM" w:hAnsi="JetBrainsMono NFM" w:cs="JetBrainsMono NFM"/>
          <w:b/>
          <w:color w:val="003DB8"/>
          <w:sz w:val="24"/>
          <w:szCs w:val="20"/>
        </w:rPr>
        <w:t>volitelněTyp</w:t>
      </w:r>
      <w:r w:rsidR="003C1FAB"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0E90E9A9" w14:textId="5C0592E2" w:rsidR="0054777B" w:rsidRPr="004049E2" w:rsidRDefault="0054777B" w:rsidP="00747E92">
      <w:pPr>
        <w:pStyle w:val="Odstavecseseznamem"/>
        <w:numPr>
          <w:ilvl w:val="0"/>
          <w:numId w:val="22"/>
        </w:numPr>
        <w:spacing w:line="240" w:lineRule="auto"/>
        <w:ind w:left="-284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lastRenderedPageBreak/>
        <w:t>&lt;</w:t>
      </w:r>
      <w:r w:rsidR="003C1FAB">
        <w:rPr>
          <w:rFonts w:ascii="JetBrainsMono NFM" w:hAnsi="JetBrainsMono NFM" w:cs="JetBrainsMono NFM"/>
          <w:b/>
          <w:color w:val="003DB8"/>
          <w:sz w:val="24"/>
          <w:szCs w:val="20"/>
        </w:rPr>
        <w:t>příkazZbytek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=</w:t>
      </w:r>
      <w:r>
        <w:rPr>
          <w:rFonts w:ascii="JetBrainsMono NFM" w:hAnsi="JetBrainsMono NFM" w:cs="JetBrainsMono NFM"/>
          <w:sz w:val="24"/>
          <w:szCs w:val="20"/>
        </w:rPr>
        <w:t xml:space="preserve"> </w:t>
      </w:r>
      <w:r w:rsidR="00C8685A" w:rsidRPr="00C8685A">
        <w:rPr>
          <w:rFonts w:ascii="JetBrainsMono NF" w:hAnsi="JetBrainsMono NF" w:cs="JetBrainsMono NFM"/>
          <w:b/>
          <w:color w:val="00ADEA"/>
          <w:sz w:val="24"/>
          <w:szCs w:val="20"/>
        </w:rPr>
        <w:t>[prec_výraz]</w:t>
      </w:r>
    </w:p>
    <w:p w14:paraId="6860BA8E" w14:textId="05A39066" w:rsidR="0054777B" w:rsidRPr="004049E2" w:rsidRDefault="0054777B" w:rsidP="00747E92">
      <w:pPr>
        <w:pStyle w:val="Odstavecseseznamem"/>
        <w:numPr>
          <w:ilvl w:val="0"/>
          <w:numId w:val="22"/>
        </w:numPr>
        <w:spacing w:line="240" w:lineRule="auto"/>
        <w:ind w:left="-284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C1FAB">
        <w:rPr>
          <w:rFonts w:ascii="JetBrainsMono NFM" w:hAnsi="JetBrainsMono NFM" w:cs="JetBrainsMono NFM"/>
          <w:b/>
          <w:color w:val="003DB8"/>
          <w:sz w:val="24"/>
          <w:szCs w:val="20"/>
        </w:rPr>
        <w:t>příkazZbytek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 </w:t>
      </w:r>
      <w:r w:rsidRPr="004049E2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( </w:t>
      </w:r>
      <w:r w:rsidRPr="004049E2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C1FAB">
        <w:rPr>
          <w:rFonts w:ascii="JetBrainsMono NFM" w:hAnsi="JetBrainsMono NFM" w:cs="JetBrainsMono NFM"/>
          <w:b/>
          <w:color w:val="0000FF"/>
          <w:sz w:val="24"/>
          <w:szCs w:val="20"/>
        </w:rPr>
        <w:t>argumenty</w:t>
      </w:r>
      <w:r w:rsidRPr="004049E2">
        <w:rPr>
          <w:rFonts w:ascii="JetBrainsMono NFM" w:hAnsi="JetBrainsMono NFM" w:cs="JetBrainsMono NFM"/>
          <w:b/>
          <w:color w:val="0000FF"/>
          <w:sz w:val="24"/>
          <w:szCs w:val="20"/>
        </w:rPr>
        <w:t xml:space="preserve">&gt; </w:t>
      </w:r>
      <w:r w:rsidRPr="004049E2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)</w:t>
      </w:r>
    </w:p>
    <w:p w14:paraId="4DEAEEBC" w14:textId="2D76F95A" w:rsidR="003F5485" w:rsidRDefault="0054777B" w:rsidP="003F5485">
      <w:pPr>
        <w:pStyle w:val="Odstavecseseznamem"/>
        <w:numPr>
          <w:ilvl w:val="0"/>
          <w:numId w:val="22"/>
        </w:numPr>
        <w:spacing w:line="240" w:lineRule="auto"/>
        <w:ind w:left="-284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C1FAB">
        <w:rPr>
          <w:rFonts w:ascii="JetBrainsMono NFM" w:hAnsi="JetBrainsMono NFM" w:cs="JetBrainsMono NFM"/>
          <w:b/>
          <w:color w:val="003DB8"/>
          <w:sz w:val="24"/>
          <w:szCs w:val="20"/>
        </w:rPr>
        <w:t>příkazZbytek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ifj . id (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C1FAB">
        <w:rPr>
          <w:rFonts w:ascii="JetBrainsMono NFM" w:hAnsi="JetBrainsMono NFM" w:cs="JetBrainsMono NFM"/>
          <w:b/>
          <w:color w:val="0000FF"/>
          <w:sz w:val="24"/>
          <w:szCs w:val="20"/>
        </w:rPr>
        <w:t>argumenty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 xml:space="preserve">&gt;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)</w:t>
      </w:r>
    </w:p>
    <w:p w14:paraId="170D9C6F" w14:textId="15EB5D19" w:rsidR="003F5485" w:rsidRPr="004049E2" w:rsidRDefault="003F5485" w:rsidP="003F5485">
      <w:pPr>
        <w:pStyle w:val="Odstavecseseznamem"/>
        <w:numPr>
          <w:ilvl w:val="0"/>
          <w:numId w:val="22"/>
        </w:numPr>
        <w:spacing w:line="240" w:lineRule="auto"/>
        <w:ind w:left="-284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>
        <w:rPr>
          <w:rFonts w:ascii="JetBrainsMono NFM" w:hAnsi="JetBrainsMono NFM" w:cs="JetBrainsMono NFM"/>
          <w:b/>
          <w:color w:val="003DB8"/>
          <w:sz w:val="24"/>
          <w:szCs w:val="20"/>
        </w:rPr>
        <w:t>zahodit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 </w:t>
      </w:r>
      <w:r w:rsidRPr="00C8685A">
        <w:rPr>
          <w:rFonts w:ascii="JetBrainsMono NF" w:hAnsi="JetBrainsMono NF" w:cs="JetBrainsMono NFM"/>
          <w:b/>
          <w:color w:val="00ADEA"/>
          <w:sz w:val="24"/>
          <w:szCs w:val="20"/>
        </w:rPr>
        <w:t>[prec_výraz]</w:t>
      </w:r>
    </w:p>
    <w:p w14:paraId="0037095F" w14:textId="05D1C7FC" w:rsidR="003F5485" w:rsidRPr="004049E2" w:rsidRDefault="003F5485" w:rsidP="003F5485">
      <w:pPr>
        <w:pStyle w:val="Odstavecseseznamem"/>
        <w:numPr>
          <w:ilvl w:val="0"/>
          <w:numId w:val="22"/>
        </w:numPr>
        <w:spacing w:line="240" w:lineRule="auto"/>
        <w:ind w:left="-284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>
        <w:rPr>
          <w:rFonts w:ascii="JetBrainsMono NFM" w:hAnsi="JetBrainsMono NFM" w:cs="JetBrainsMono NFM"/>
          <w:b/>
          <w:color w:val="003DB8"/>
          <w:sz w:val="24"/>
          <w:szCs w:val="20"/>
        </w:rPr>
        <w:t>zahodit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 </w:t>
      </w:r>
      <w:r w:rsidRPr="004049E2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( </w:t>
      </w:r>
      <w:r w:rsidRPr="004049E2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>
        <w:rPr>
          <w:rFonts w:ascii="JetBrainsMono NFM" w:hAnsi="JetBrainsMono NFM" w:cs="JetBrainsMono NFM"/>
          <w:b/>
          <w:color w:val="0000FF"/>
          <w:sz w:val="24"/>
          <w:szCs w:val="20"/>
        </w:rPr>
        <w:t>argumenty</w:t>
      </w:r>
      <w:r w:rsidRPr="004049E2">
        <w:rPr>
          <w:rFonts w:ascii="JetBrainsMono NFM" w:hAnsi="JetBrainsMono NFM" w:cs="JetBrainsMono NFM"/>
          <w:b/>
          <w:color w:val="0000FF"/>
          <w:sz w:val="24"/>
          <w:szCs w:val="20"/>
        </w:rPr>
        <w:t xml:space="preserve">&gt; </w:t>
      </w:r>
      <w:r w:rsidRPr="004049E2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)</w:t>
      </w:r>
    </w:p>
    <w:p w14:paraId="28D5398D" w14:textId="03BEE80E" w:rsidR="003F5485" w:rsidRPr="003F5485" w:rsidRDefault="003F5485" w:rsidP="003F5485">
      <w:pPr>
        <w:pStyle w:val="Odstavecseseznamem"/>
        <w:numPr>
          <w:ilvl w:val="0"/>
          <w:numId w:val="22"/>
        </w:numPr>
        <w:spacing w:line="240" w:lineRule="auto"/>
        <w:ind w:left="-284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>
        <w:rPr>
          <w:rFonts w:ascii="JetBrainsMono NFM" w:hAnsi="JetBrainsMono NFM" w:cs="JetBrainsMono NFM"/>
          <w:b/>
          <w:color w:val="003DB8"/>
          <w:sz w:val="24"/>
          <w:szCs w:val="20"/>
        </w:rPr>
        <w:t>zahodit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ifj . id (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>
        <w:rPr>
          <w:rFonts w:ascii="JetBrainsMono NFM" w:hAnsi="JetBrainsMono NFM" w:cs="JetBrainsMono NFM"/>
          <w:b/>
          <w:color w:val="0000FF"/>
          <w:sz w:val="24"/>
          <w:szCs w:val="20"/>
        </w:rPr>
        <w:t>argumenty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 xml:space="preserve">&gt;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)</w:t>
      </w:r>
    </w:p>
    <w:p w14:paraId="72B11E72" w14:textId="391AA295" w:rsidR="00954FF8" w:rsidRPr="00E057B0" w:rsidRDefault="00954FF8" w:rsidP="00747E92">
      <w:pPr>
        <w:pStyle w:val="Odstavecseseznamem"/>
        <w:numPr>
          <w:ilvl w:val="0"/>
          <w:numId w:val="22"/>
        </w:numPr>
        <w:spacing w:line="240" w:lineRule="auto"/>
        <w:ind w:left="-284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E43A22"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if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if ( </w:t>
      </w:r>
      <w:r w:rsidR="00C8685A" w:rsidRPr="00C8685A">
        <w:rPr>
          <w:rFonts w:ascii="JetBrainsMono NF" w:hAnsi="JetBrainsMono NF" w:cs="JetBrainsMono NFM"/>
          <w:b/>
          <w:color w:val="00ADEA"/>
          <w:sz w:val="24"/>
          <w:szCs w:val="20"/>
        </w:rPr>
        <w:t>[prec_výraz]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 )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BE4452"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nullPodmínka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blok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="00BE4452"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else</w:t>
      </w:r>
      <w:r w:rsidR="00BE4452"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="00BE4452"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blok&gt;</w:t>
      </w:r>
    </w:p>
    <w:p w14:paraId="3B83B00D" w14:textId="097B1241" w:rsidR="00EA2D12" w:rsidRPr="00E057B0" w:rsidRDefault="00954FF8" w:rsidP="00747E92">
      <w:pPr>
        <w:pStyle w:val="Odstavecseseznamem"/>
        <w:numPr>
          <w:ilvl w:val="0"/>
          <w:numId w:val="22"/>
        </w:numPr>
        <w:spacing w:line="240" w:lineRule="auto"/>
        <w:ind w:left="-284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BE4452"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nullPodmínka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="00EA2D12"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|</w:t>
      </w:r>
      <w:r w:rsidR="00E43A22"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 </w:t>
      </w:r>
      <w:r w:rsidR="00EA2D12"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id</w:t>
      </w:r>
      <w:r w:rsidR="00E43A22"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 </w:t>
      </w:r>
      <w:r w:rsidR="00EA2D12"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|</w:t>
      </w:r>
    </w:p>
    <w:p w14:paraId="0FEA0031" w14:textId="4F64DC19" w:rsidR="00954FF8" w:rsidRPr="00E057B0" w:rsidRDefault="00EA2D12" w:rsidP="00747E92">
      <w:pPr>
        <w:pStyle w:val="Odstavecseseznamem"/>
        <w:numPr>
          <w:ilvl w:val="0"/>
          <w:numId w:val="22"/>
        </w:numPr>
        <w:spacing w:line="240" w:lineRule="auto"/>
        <w:ind w:left="-284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BE4452"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nullPodmínka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="00954FF8" w:rsidRPr="00E057B0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2AF7FD43" w14:textId="16BF0836" w:rsidR="00954FF8" w:rsidRPr="00E057B0" w:rsidRDefault="00954FF8" w:rsidP="00747E92">
      <w:pPr>
        <w:pStyle w:val="Odstavecseseznamem"/>
        <w:numPr>
          <w:ilvl w:val="0"/>
          <w:numId w:val="22"/>
        </w:numPr>
        <w:spacing w:line="240" w:lineRule="auto"/>
        <w:ind w:left="-284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blok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{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příkazy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}</w:t>
      </w:r>
    </w:p>
    <w:p w14:paraId="5183DF92" w14:textId="09B52E9A" w:rsidR="00954FF8" w:rsidRPr="00E057B0" w:rsidRDefault="00954FF8" w:rsidP="00747E92">
      <w:pPr>
        <w:pStyle w:val="Odstavecseseznamem"/>
        <w:numPr>
          <w:ilvl w:val="0"/>
          <w:numId w:val="22"/>
        </w:numPr>
        <w:spacing w:line="240" w:lineRule="auto"/>
        <w:ind w:left="-284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cyklus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while ( </w:t>
      </w:r>
      <w:r w:rsidR="00C8685A" w:rsidRPr="00C8685A">
        <w:rPr>
          <w:rFonts w:ascii="JetBrainsMono NF" w:hAnsi="JetBrainsMono NF" w:cs="JetBrainsMono NFM"/>
          <w:b/>
          <w:color w:val="00ADEA"/>
          <w:sz w:val="24"/>
          <w:szCs w:val="20"/>
        </w:rPr>
        <w:t>[prec_výraz]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)</w:t>
      </w:r>
      <w:r w:rsidR="0089158B"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89158B"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nullPodmínka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blok&gt;</w:t>
      </w:r>
    </w:p>
    <w:p w14:paraId="382D4854" w14:textId="5939AC88" w:rsidR="00EA2D12" w:rsidRPr="00E057B0" w:rsidRDefault="00954FF8" w:rsidP="00747E92">
      <w:pPr>
        <w:pStyle w:val="Odstavecseseznamem"/>
        <w:numPr>
          <w:ilvl w:val="0"/>
          <w:numId w:val="22"/>
        </w:numPr>
        <w:spacing w:line="240" w:lineRule="auto"/>
        <w:ind w:left="-284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return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return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22D69"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returnZbytek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5C83C7AD" w14:textId="7B4AA4FD" w:rsidR="00954FF8" w:rsidRPr="00E057B0" w:rsidRDefault="00EA2D12" w:rsidP="00747E92">
      <w:pPr>
        <w:pStyle w:val="Odstavecseseznamem"/>
        <w:numPr>
          <w:ilvl w:val="0"/>
          <w:numId w:val="22"/>
        </w:numPr>
        <w:spacing w:line="240" w:lineRule="auto"/>
        <w:ind w:left="-284" w:hanging="142"/>
        <w:contextualSpacing w:val="0"/>
        <w:rPr>
          <w:rFonts w:ascii="JetBrainsMono NFM" w:hAnsi="JetBrainsMono NFM" w:cs="JetBrainsMono NFM"/>
          <w:b/>
          <w:color w:val="0000FF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return</w:t>
      </w:r>
      <w:r w:rsidR="00322D69"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Zbytek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="00C8685A" w:rsidRPr="00C8685A">
        <w:rPr>
          <w:rFonts w:ascii="JetBrainsMono NF" w:hAnsi="JetBrainsMono NF" w:cs="JetBrainsMono NFM"/>
          <w:b/>
          <w:color w:val="00ADEA"/>
          <w:sz w:val="24"/>
          <w:szCs w:val="20"/>
        </w:rPr>
        <w:t>[prec_výraz]</w:t>
      </w:r>
    </w:p>
    <w:p w14:paraId="03BD3729" w14:textId="31C71180" w:rsidR="00322D69" w:rsidRPr="00E057B0" w:rsidRDefault="00322D69" w:rsidP="00747E92">
      <w:pPr>
        <w:pStyle w:val="Odstavecseseznamem"/>
        <w:numPr>
          <w:ilvl w:val="0"/>
          <w:numId w:val="22"/>
        </w:numPr>
        <w:spacing w:line="240" w:lineRule="auto"/>
        <w:ind w:left="-284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returnZbytek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7965EF1F" w14:textId="4462FDF8" w:rsidR="00EA2D12" w:rsidRPr="00E057B0" w:rsidRDefault="00954FF8" w:rsidP="00747E92">
      <w:pPr>
        <w:pStyle w:val="Odstavecseseznamem"/>
        <w:numPr>
          <w:ilvl w:val="0"/>
          <w:numId w:val="22"/>
        </w:numPr>
        <w:spacing w:line="240" w:lineRule="auto"/>
        <w:ind w:left="-284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argumenty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seznamArgumentů&gt;</w:t>
      </w:r>
    </w:p>
    <w:p w14:paraId="41B2D5A6" w14:textId="72ED7761" w:rsidR="00954FF8" w:rsidRPr="00E057B0" w:rsidRDefault="00EA2D12" w:rsidP="00747E92">
      <w:pPr>
        <w:pStyle w:val="Odstavecseseznamem"/>
        <w:numPr>
          <w:ilvl w:val="0"/>
          <w:numId w:val="22"/>
        </w:numPr>
        <w:spacing w:line="240" w:lineRule="auto"/>
        <w:ind w:left="-284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argumenty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="00954FF8" w:rsidRPr="00E057B0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04BB1381" w14:textId="4F70F67D" w:rsidR="00954FF8" w:rsidRPr="00E057B0" w:rsidRDefault="00954FF8" w:rsidP="00747E92">
      <w:pPr>
        <w:pStyle w:val="Odstavecseseznamem"/>
        <w:numPr>
          <w:ilvl w:val="0"/>
          <w:numId w:val="22"/>
        </w:numPr>
        <w:spacing w:line="240" w:lineRule="auto"/>
        <w:ind w:left="-284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seznamArgumentů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="00C8685A" w:rsidRPr="00C8685A">
        <w:rPr>
          <w:rFonts w:ascii="JetBrainsMono NF" w:hAnsi="JetBrainsMono NF" w:cs="JetBrainsMono NFM"/>
          <w:b/>
          <w:color w:val="00ADEA"/>
          <w:sz w:val="24"/>
          <w:szCs w:val="20"/>
        </w:rPr>
        <w:t>[prec_výraz]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dalšíArgument&gt;</w:t>
      </w:r>
    </w:p>
    <w:p w14:paraId="61E2F65E" w14:textId="76DF9A31" w:rsidR="00EA2D12" w:rsidRPr="00E057B0" w:rsidRDefault="00954FF8" w:rsidP="00747E92">
      <w:pPr>
        <w:pStyle w:val="Odstavecseseznamem"/>
        <w:numPr>
          <w:ilvl w:val="0"/>
          <w:numId w:val="22"/>
        </w:numPr>
        <w:spacing w:line="240" w:lineRule="auto"/>
        <w:ind w:left="-284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dalšíArgument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,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="00C8685A" w:rsidRPr="00C8685A">
        <w:rPr>
          <w:rFonts w:ascii="JetBrainsMono NF" w:hAnsi="JetBrainsMono NF" w:cs="JetBrainsMono NFM"/>
          <w:b/>
          <w:color w:val="00ADEA"/>
          <w:sz w:val="24"/>
          <w:szCs w:val="20"/>
        </w:rPr>
        <w:t>[prec_výraz]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dalšíArgument&gt;</w:t>
      </w:r>
    </w:p>
    <w:p w14:paraId="35587208" w14:textId="6203CBD4" w:rsidR="00BD4D29" w:rsidRPr="00747E92" w:rsidRDefault="00EA2D12" w:rsidP="00747E92">
      <w:pPr>
        <w:pStyle w:val="Odstavecseseznamem"/>
        <w:numPr>
          <w:ilvl w:val="0"/>
          <w:numId w:val="22"/>
        </w:numPr>
        <w:spacing w:line="240" w:lineRule="auto"/>
        <w:ind w:left="-284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dalšíArgument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="00954FF8" w:rsidRPr="00E057B0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3FEF82D9" w14:textId="77777777" w:rsidR="00BD4D29" w:rsidRDefault="00BD4D29" w:rsidP="00AF54D8">
      <w:pPr>
        <w:rPr>
          <w:rFonts w:ascii="JetBrainsMono NFM" w:hAnsi="JetBrainsMono NFM" w:cs="JetBrainsMono NFM"/>
          <w:b/>
          <w:bCs/>
          <w:color w:val="FF6699"/>
          <w:sz w:val="24"/>
          <w:szCs w:val="20"/>
        </w:rPr>
      </w:pPr>
    </w:p>
    <w:p w14:paraId="374CD64F" w14:textId="77777777" w:rsidR="00BD4D29" w:rsidRDefault="00BD4D29" w:rsidP="00AF54D8">
      <w:pPr>
        <w:rPr>
          <w:rFonts w:ascii="JetBrainsMono NFM" w:hAnsi="JetBrainsMono NFM" w:cs="JetBrainsMono NFM"/>
          <w:b/>
          <w:bCs/>
          <w:color w:val="FF6699"/>
          <w:sz w:val="24"/>
          <w:szCs w:val="20"/>
        </w:rPr>
      </w:pPr>
    </w:p>
    <w:p w14:paraId="6AB12B24" w14:textId="77777777" w:rsidR="00BD4D29" w:rsidRDefault="00BD4D29" w:rsidP="00AF54D8">
      <w:pPr>
        <w:rPr>
          <w:rFonts w:ascii="JetBrainsMono NFM" w:hAnsi="JetBrainsMono NFM" w:cs="JetBrainsMono NFM"/>
          <w:b/>
          <w:bCs/>
          <w:color w:val="FF6699"/>
          <w:sz w:val="24"/>
          <w:szCs w:val="20"/>
        </w:rPr>
      </w:pPr>
    </w:p>
    <w:p w14:paraId="727A8456" w14:textId="77777777" w:rsidR="008F0D36" w:rsidRDefault="008F0D36" w:rsidP="00AF54D8">
      <w:pPr>
        <w:rPr>
          <w:rFonts w:ascii="JetBrainsMono NFM" w:hAnsi="JetBrainsMono NFM" w:cs="JetBrainsMono NFM"/>
          <w:b/>
          <w:bCs/>
          <w:color w:val="FF6699"/>
          <w:sz w:val="24"/>
          <w:szCs w:val="20"/>
        </w:rPr>
      </w:pPr>
    </w:p>
    <w:p w14:paraId="1CF40121" w14:textId="77777777" w:rsidR="008F0D36" w:rsidRDefault="008F0D36" w:rsidP="00AF54D8">
      <w:pPr>
        <w:rPr>
          <w:rFonts w:ascii="JetBrainsMono NFM" w:hAnsi="JetBrainsMono NFM" w:cs="JetBrainsMono NFM"/>
          <w:b/>
          <w:bCs/>
          <w:color w:val="FF6699"/>
          <w:sz w:val="24"/>
          <w:szCs w:val="20"/>
        </w:rPr>
      </w:pPr>
    </w:p>
    <w:p w14:paraId="30206C57" w14:textId="77777777" w:rsidR="008F0D36" w:rsidRDefault="008F0D36" w:rsidP="00AF54D8">
      <w:pPr>
        <w:rPr>
          <w:rFonts w:ascii="JetBrainsMono NFM" w:hAnsi="JetBrainsMono NFM" w:cs="JetBrainsMono NFM"/>
          <w:b/>
          <w:bCs/>
          <w:color w:val="FF6699"/>
          <w:sz w:val="24"/>
          <w:szCs w:val="20"/>
        </w:rPr>
      </w:pPr>
    </w:p>
    <w:p w14:paraId="17E1102B" w14:textId="77777777" w:rsidR="008F0D36" w:rsidRDefault="008F0D36" w:rsidP="00AF54D8">
      <w:pPr>
        <w:rPr>
          <w:rFonts w:ascii="JetBrainsMono NFM" w:hAnsi="JetBrainsMono NFM" w:cs="JetBrainsMono NFM"/>
          <w:b/>
          <w:bCs/>
          <w:color w:val="FF6699"/>
          <w:sz w:val="24"/>
          <w:szCs w:val="20"/>
        </w:rPr>
      </w:pPr>
    </w:p>
    <w:p w14:paraId="213F2F4D" w14:textId="77777777" w:rsidR="008F0D36" w:rsidRDefault="008F0D36" w:rsidP="00AF54D8">
      <w:pPr>
        <w:rPr>
          <w:rFonts w:ascii="JetBrainsMono NFM" w:hAnsi="JetBrainsMono NFM" w:cs="JetBrainsMono NFM"/>
          <w:b/>
          <w:bCs/>
          <w:color w:val="FF6699"/>
          <w:sz w:val="24"/>
          <w:szCs w:val="20"/>
        </w:rPr>
      </w:pPr>
    </w:p>
    <w:p w14:paraId="5CFB80F1" w14:textId="77777777" w:rsidR="008F0D36" w:rsidRDefault="008F0D36" w:rsidP="00AF54D8">
      <w:pPr>
        <w:rPr>
          <w:rFonts w:ascii="JetBrainsMono NFM" w:hAnsi="JetBrainsMono NFM" w:cs="JetBrainsMono NFM"/>
          <w:b/>
          <w:bCs/>
          <w:color w:val="FF6699"/>
          <w:sz w:val="24"/>
          <w:szCs w:val="20"/>
        </w:rPr>
      </w:pPr>
    </w:p>
    <w:p w14:paraId="6EE3305E" w14:textId="77777777" w:rsidR="008F0D36" w:rsidRDefault="008F0D36" w:rsidP="00AF54D8">
      <w:pPr>
        <w:rPr>
          <w:rFonts w:ascii="JetBrainsMono NFM" w:hAnsi="JetBrainsMono NFM" w:cs="JetBrainsMono NFM"/>
          <w:b/>
          <w:bCs/>
          <w:color w:val="FF6699"/>
          <w:sz w:val="24"/>
          <w:szCs w:val="20"/>
        </w:rPr>
      </w:pPr>
    </w:p>
    <w:p w14:paraId="14A9D500" w14:textId="77777777" w:rsidR="008F0D36" w:rsidRDefault="008F0D36" w:rsidP="00AF54D8">
      <w:pPr>
        <w:rPr>
          <w:rFonts w:ascii="JetBrainsMono NFM" w:hAnsi="JetBrainsMono NFM" w:cs="JetBrainsMono NFM"/>
          <w:b/>
          <w:bCs/>
          <w:color w:val="FF6699"/>
          <w:sz w:val="24"/>
          <w:szCs w:val="20"/>
        </w:rPr>
      </w:pPr>
    </w:p>
    <w:p w14:paraId="60C75AB2" w14:textId="77777777" w:rsidR="003576E9" w:rsidRDefault="003576E9" w:rsidP="00AF54D8">
      <w:pPr>
        <w:rPr>
          <w:rFonts w:ascii="JetBrainsMono NFM" w:hAnsi="JetBrainsMono NFM" w:cs="JetBrainsMono NFM"/>
          <w:b/>
          <w:bCs/>
          <w:color w:val="FF6699"/>
          <w:sz w:val="24"/>
          <w:szCs w:val="20"/>
        </w:rPr>
      </w:pPr>
    </w:p>
    <w:p w14:paraId="0CE61D9E" w14:textId="77777777" w:rsidR="00BD4D29" w:rsidRDefault="00BD4D29" w:rsidP="00AF54D8">
      <w:pPr>
        <w:rPr>
          <w:rFonts w:ascii="JetBrainsMono NFM" w:hAnsi="JetBrainsMono NFM" w:cs="JetBrainsMono NFM"/>
          <w:b/>
          <w:bCs/>
          <w:color w:val="FF6699"/>
          <w:sz w:val="24"/>
          <w:szCs w:val="20"/>
        </w:rPr>
      </w:pPr>
    </w:p>
    <w:p w14:paraId="142A8CA8" w14:textId="48CC9565" w:rsidR="00BD4D29" w:rsidRDefault="009D77A0" w:rsidP="00C40FAF">
      <w:pPr>
        <w:pStyle w:val="Nadpis1"/>
        <w:ind w:left="-426"/>
        <w:rPr>
          <w:color w:val="C00000"/>
          <w:sz w:val="48"/>
          <w:szCs w:val="40"/>
          <w:u w:val="single"/>
        </w:rPr>
      </w:pPr>
      <w:r>
        <w:rPr>
          <w:color w:val="C00000"/>
          <w:sz w:val="48"/>
          <w:szCs w:val="40"/>
          <w:u w:val="single"/>
        </w:rPr>
        <w:lastRenderedPageBreak/>
        <w:t xml:space="preserve">LL-Gramatika </w:t>
      </w:r>
      <w:r w:rsidR="00BD4D29">
        <w:rPr>
          <w:color w:val="C00000"/>
          <w:sz w:val="48"/>
          <w:szCs w:val="40"/>
          <w:u w:val="single"/>
        </w:rPr>
        <w:t xml:space="preserve">– Anglicky </w:t>
      </w:r>
    </w:p>
    <w:p w14:paraId="3DDF69C0" w14:textId="3A360DFF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170DD3">
        <w:rPr>
          <w:rFonts w:ascii="JetBrainsMono NFM" w:hAnsi="JetBrainsMono NFM" w:cs="JetBrainsMono NFM"/>
          <w:b/>
          <w:color w:val="003DB8"/>
          <w:sz w:val="24"/>
          <w:szCs w:val="20"/>
        </w:rPr>
        <w:t>PROGRAM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170DD3">
        <w:rPr>
          <w:rFonts w:ascii="JetBrainsMono NFM" w:hAnsi="JetBrainsMono NFM" w:cs="JetBrainsMono NFM"/>
          <w:b/>
          <w:color w:val="0000FF"/>
          <w:sz w:val="24"/>
          <w:szCs w:val="20"/>
        </w:rPr>
        <w:t>PROLOG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170DD3">
        <w:rPr>
          <w:rFonts w:ascii="JetBrainsMono NFM" w:hAnsi="JetBrainsMono NFM" w:cs="JetBrainsMono NFM"/>
          <w:b/>
          <w:color w:val="0000FF"/>
          <w:sz w:val="24"/>
          <w:szCs w:val="20"/>
        </w:rPr>
        <w:t>FUN_DE</w:t>
      </w:r>
      <w:r w:rsidR="00C866AF">
        <w:rPr>
          <w:rFonts w:ascii="JetBrainsMono NFM" w:hAnsi="JetBrainsMono NFM" w:cs="JetBrainsMono NFM"/>
          <w:b/>
          <w:color w:val="0000FF"/>
          <w:sz w:val="24"/>
          <w:szCs w:val="20"/>
        </w:rPr>
        <w:t>F_LIST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="00CC1EC6">
        <w:rPr>
          <w:rFonts w:ascii="JetBrainsMono NFM" w:hAnsi="JetBrainsMono NFM" w:cs="JetBrainsMono NFM"/>
          <w:b/>
          <w:color w:val="0000FF"/>
          <w:sz w:val="24"/>
          <w:szCs w:val="20"/>
        </w:rPr>
        <w:t xml:space="preserve"> </w:t>
      </w:r>
      <w:r w:rsidR="000D5251" w:rsidRPr="000D5251">
        <w:rPr>
          <w:rFonts w:ascii="JetBrainsMono NFM" w:hAnsi="JetBrainsMono NFM" w:cs="JetBrainsMono NFM"/>
          <w:b/>
          <w:color w:val="FF0000"/>
          <w:sz w:val="24"/>
          <w:szCs w:val="20"/>
        </w:rPr>
        <w:t>EOF</w:t>
      </w:r>
    </w:p>
    <w:p w14:paraId="3EE8BFB8" w14:textId="0C8690A2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C866AF">
        <w:rPr>
          <w:rFonts w:ascii="JetBrainsMono NFM" w:hAnsi="JetBrainsMono NFM" w:cs="JetBrainsMono NFM"/>
          <w:b/>
          <w:color w:val="003DB8"/>
          <w:sz w:val="24"/>
          <w:szCs w:val="20"/>
        </w:rPr>
        <w:t>PROLOG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const ifj = @import ( </w:t>
      </w:r>
      <w:r w:rsidR="00B0410A" w:rsidRPr="00C8685A">
        <w:rPr>
          <w:rFonts w:ascii="JetBrainsMono NF" w:hAnsi="JetBrainsMono NF" w:cs="JetBrainsMono NFM"/>
          <w:b/>
          <w:color w:val="00ADEA"/>
          <w:sz w:val="24"/>
          <w:szCs w:val="20"/>
        </w:rPr>
        <w:t>[prec_expr]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 ) ;</w:t>
      </w:r>
    </w:p>
    <w:p w14:paraId="020FCEF0" w14:textId="3184976E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C866AF">
        <w:rPr>
          <w:rFonts w:ascii="JetBrainsMono NFM" w:hAnsi="JetBrainsMono NFM" w:cs="JetBrainsMono NFM"/>
          <w:b/>
          <w:color w:val="003DB8"/>
          <w:sz w:val="24"/>
          <w:szCs w:val="20"/>
        </w:rPr>
        <w:t>FUN_DEF_LIST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C866AF">
        <w:rPr>
          <w:rFonts w:ascii="JetBrainsMono NFM" w:hAnsi="JetBrainsMono NFM" w:cs="JetBrainsMono NFM"/>
          <w:b/>
          <w:color w:val="0000FF"/>
          <w:sz w:val="24"/>
          <w:szCs w:val="20"/>
        </w:rPr>
        <w:t>FUN_DEF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C866AF">
        <w:rPr>
          <w:rFonts w:ascii="JetBrainsMono NFM" w:hAnsi="JetBrainsMono NFM" w:cs="JetBrainsMono NFM"/>
          <w:b/>
          <w:color w:val="0000FF"/>
          <w:sz w:val="24"/>
          <w:szCs w:val="20"/>
        </w:rPr>
        <w:t>FUN_DEF_LIST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33827F8A" w14:textId="12470698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C866AF">
        <w:rPr>
          <w:rFonts w:ascii="JetBrainsMono NFM" w:hAnsi="JetBrainsMono NFM" w:cs="JetBrainsMono NFM"/>
          <w:b/>
          <w:color w:val="003DB8"/>
          <w:sz w:val="24"/>
          <w:szCs w:val="20"/>
        </w:rPr>
        <w:t>FUN_DEF_LIST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3063AD60" w14:textId="6D6C8C1A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right="-709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C866AF">
        <w:rPr>
          <w:rFonts w:ascii="JetBrainsMono NFM" w:hAnsi="JetBrainsMono NFM" w:cs="JetBrainsMono NFM"/>
          <w:b/>
          <w:color w:val="003DB8"/>
          <w:sz w:val="24"/>
          <w:szCs w:val="20"/>
        </w:rPr>
        <w:t>FUN_DEF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pub fn id (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C866AF">
        <w:rPr>
          <w:rFonts w:ascii="JetBrainsMono NFM" w:hAnsi="JetBrainsMono NFM" w:cs="JetBrainsMono NFM"/>
          <w:b/>
          <w:color w:val="0000FF"/>
          <w:sz w:val="24"/>
          <w:szCs w:val="20"/>
        </w:rPr>
        <w:t>PARAM</w:t>
      </w:r>
      <w:r w:rsidR="00704C8B">
        <w:rPr>
          <w:rFonts w:ascii="JetBrainsMono NFM" w:hAnsi="JetBrainsMono NFM" w:cs="JetBrainsMono NFM"/>
          <w:b/>
          <w:color w:val="0000FF"/>
          <w:sz w:val="24"/>
          <w:szCs w:val="20"/>
        </w:rPr>
        <w:t>ETERS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 xml:space="preserve">&gt;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)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E32838">
        <w:rPr>
          <w:rFonts w:ascii="JetBrainsMono NFM" w:hAnsi="JetBrainsMono NFM" w:cs="JetBrainsMono NFM"/>
          <w:b/>
          <w:color w:val="0000FF"/>
          <w:sz w:val="24"/>
          <w:szCs w:val="20"/>
        </w:rPr>
        <w:t>RETURN_TYPE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E32838">
        <w:rPr>
          <w:rFonts w:ascii="JetBrainsMono NFM" w:hAnsi="JetBrainsMono NFM" w:cs="JetBrainsMono NFM"/>
          <w:b/>
          <w:color w:val="0000FF"/>
          <w:sz w:val="24"/>
          <w:szCs w:val="20"/>
        </w:rPr>
        <w:t>SEQUENCE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7AFEF6FD" w14:textId="6AAB1C50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F17599">
        <w:rPr>
          <w:rFonts w:ascii="JetBrainsMono NFM" w:hAnsi="JetBrainsMono NFM" w:cs="JetBrainsMono NFM"/>
          <w:b/>
          <w:color w:val="003DB8"/>
          <w:sz w:val="24"/>
          <w:szCs w:val="20"/>
        </w:rPr>
        <w:t>PARAMETERS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042156">
        <w:rPr>
          <w:rFonts w:ascii="JetBrainsMono NFM" w:hAnsi="JetBrainsMono NFM" w:cs="JetBrainsMono NFM"/>
          <w:b/>
          <w:color w:val="0000FF"/>
          <w:sz w:val="24"/>
          <w:szCs w:val="20"/>
        </w:rPr>
        <w:t>PARAM_LIST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2256542E" w14:textId="2105490E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F17599">
        <w:rPr>
          <w:rFonts w:ascii="JetBrainsMono NFM" w:hAnsi="JetBrainsMono NFM" w:cs="JetBrainsMono NFM"/>
          <w:b/>
          <w:color w:val="003DB8"/>
          <w:sz w:val="24"/>
          <w:szCs w:val="20"/>
        </w:rPr>
        <w:t>PARAMETERS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4F93F918" w14:textId="336E406C" w:rsidR="00257E7D" w:rsidRPr="00AD53A7" w:rsidRDefault="00257E7D" w:rsidP="00257E7D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>
        <w:rPr>
          <w:rFonts w:ascii="JetBrainsMono NFM" w:hAnsi="JetBrainsMono NFM" w:cs="JetBrainsMono NFM"/>
          <w:b/>
          <w:color w:val="003DB8"/>
          <w:sz w:val="24"/>
          <w:szCs w:val="20"/>
        </w:rPr>
        <w:t>PARAM_LIST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>
        <w:rPr>
          <w:rFonts w:ascii="JetBrainsMono NFM" w:hAnsi="JetBrainsMono NFM" w:cs="JetBrainsMono NFM"/>
          <w:b/>
          <w:color w:val="0000FF"/>
          <w:sz w:val="24"/>
          <w:szCs w:val="20"/>
        </w:rPr>
        <w:t>PARAM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 &lt;</w:t>
      </w:r>
      <w:r>
        <w:rPr>
          <w:rFonts w:ascii="JetBrainsMono NFM" w:hAnsi="JetBrainsMono NFM" w:cs="JetBrainsMono NFM"/>
          <w:b/>
          <w:color w:val="0000FF"/>
          <w:sz w:val="24"/>
          <w:szCs w:val="20"/>
        </w:rPr>
        <w:t>PARAM_LIST_REST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7AC7ECE0" w14:textId="587C8C99" w:rsidR="00257E7D" w:rsidRPr="007B49D7" w:rsidRDefault="00257E7D" w:rsidP="00257E7D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>
        <w:rPr>
          <w:rFonts w:ascii="JetBrainsMono NFM" w:hAnsi="JetBrainsMono NFM" w:cs="JetBrainsMono NFM"/>
          <w:b/>
          <w:color w:val="003DB8"/>
          <w:sz w:val="24"/>
          <w:szCs w:val="20"/>
        </w:rPr>
        <w:t>PARAM_LIST_REST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, </w:t>
      </w:r>
      <w:r>
        <w:rPr>
          <w:rFonts w:ascii="JetBrainsMono NFM" w:hAnsi="JetBrainsMono NFM" w:cs="JetBrainsMono NFM"/>
          <w:b/>
          <w:color w:val="0000FF"/>
          <w:sz w:val="24"/>
          <w:szCs w:val="20"/>
        </w:rPr>
        <w:t>&lt;PARAM_LIST&gt;</w:t>
      </w:r>
    </w:p>
    <w:p w14:paraId="62D74170" w14:textId="4AEAEF73" w:rsidR="00257E7D" w:rsidRPr="007B49D7" w:rsidRDefault="00257E7D" w:rsidP="00257E7D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>
        <w:rPr>
          <w:rFonts w:ascii="JetBrainsMono NFM" w:hAnsi="JetBrainsMono NFM" w:cs="JetBrainsMono NFM"/>
          <w:b/>
          <w:color w:val="003DB8"/>
          <w:sz w:val="24"/>
          <w:szCs w:val="20"/>
        </w:rPr>
        <w:t>PARAM_LIST_REST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4918BCD0" w14:textId="11D16080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4F4633">
        <w:rPr>
          <w:rFonts w:ascii="JetBrainsMono NFM" w:hAnsi="JetBrainsMono NFM" w:cs="JetBrainsMono NFM"/>
          <w:b/>
          <w:color w:val="003DB8"/>
          <w:sz w:val="24"/>
          <w:szCs w:val="20"/>
        </w:rPr>
        <w:t>PARAM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id :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4F4633">
        <w:rPr>
          <w:rFonts w:ascii="JetBrainsMono NFM" w:hAnsi="JetBrainsMono NFM" w:cs="JetBrainsMono NFM"/>
          <w:b/>
          <w:color w:val="0000FF"/>
          <w:sz w:val="24"/>
          <w:szCs w:val="20"/>
        </w:rPr>
        <w:t>DATA_TYPE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55104BC8" w14:textId="57C718A0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4F4633">
        <w:rPr>
          <w:rFonts w:ascii="JetBrainsMono NFM" w:hAnsi="JetBrainsMono NFM" w:cs="JetBrainsMono NFM"/>
          <w:b/>
          <w:color w:val="003DB8"/>
          <w:sz w:val="24"/>
          <w:szCs w:val="20"/>
        </w:rPr>
        <w:t>RETURN_TYPE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4F4633">
        <w:rPr>
          <w:rFonts w:ascii="JetBrainsMono NFM" w:hAnsi="JetBrainsMono NFM" w:cs="JetBrainsMono NFM"/>
          <w:b/>
          <w:color w:val="0000FF"/>
          <w:sz w:val="24"/>
          <w:szCs w:val="20"/>
        </w:rPr>
        <w:t>DATA_TYPE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6D3817C9" w14:textId="64E1CC2E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4F4633">
        <w:rPr>
          <w:rFonts w:ascii="JetBrainsMono NFM" w:hAnsi="JetBrainsMono NFM" w:cs="JetBrainsMono NFM"/>
          <w:b/>
          <w:color w:val="003DB8"/>
          <w:sz w:val="24"/>
          <w:szCs w:val="20"/>
        </w:rPr>
        <w:t>RETURN_TYPE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void</w:t>
      </w:r>
    </w:p>
    <w:p w14:paraId="1BF57BF3" w14:textId="77607BEC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6768D">
        <w:rPr>
          <w:rFonts w:ascii="JetBrainsMono NFM" w:hAnsi="JetBrainsMono NFM" w:cs="JetBrainsMono NFM"/>
          <w:b/>
          <w:color w:val="003DB8"/>
          <w:sz w:val="24"/>
          <w:szCs w:val="20"/>
        </w:rPr>
        <w:t>DATA_TYPE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➜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i32</w:t>
      </w:r>
    </w:p>
    <w:p w14:paraId="33A0CB8E" w14:textId="700E1DCD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6768D">
        <w:rPr>
          <w:rFonts w:ascii="JetBrainsMono NFM" w:hAnsi="JetBrainsMono NFM" w:cs="JetBrainsMono NFM"/>
          <w:b/>
          <w:color w:val="003DB8"/>
          <w:sz w:val="24"/>
          <w:szCs w:val="20"/>
        </w:rPr>
        <w:t>DATA_TYPE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➜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?i32</w:t>
      </w:r>
    </w:p>
    <w:p w14:paraId="3AADDBDB" w14:textId="0C893700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6768D">
        <w:rPr>
          <w:rFonts w:ascii="JetBrainsMono NFM" w:hAnsi="JetBrainsMono NFM" w:cs="JetBrainsMono NFM"/>
          <w:b/>
          <w:color w:val="003DB8"/>
          <w:sz w:val="24"/>
          <w:szCs w:val="20"/>
        </w:rPr>
        <w:t>DATA_TYPE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f64</w:t>
      </w:r>
    </w:p>
    <w:p w14:paraId="3AD82F29" w14:textId="66C45BF5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6768D">
        <w:rPr>
          <w:rFonts w:ascii="JetBrainsMono NFM" w:hAnsi="JetBrainsMono NFM" w:cs="JetBrainsMono NFM"/>
          <w:b/>
          <w:color w:val="003DB8"/>
          <w:sz w:val="24"/>
          <w:szCs w:val="20"/>
        </w:rPr>
        <w:t>DATA_TYPE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?f64</w:t>
      </w:r>
    </w:p>
    <w:p w14:paraId="12960021" w14:textId="64825614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6768D">
        <w:rPr>
          <w:rFonts w:ascii="JetBrainsMono NFM" w:hAnsi="JetBrainsMono NFM" w:cs="JetBrainsMono NFM"/>
          <w:b/>
          <w:color w:val="003DB8"/>
          <w:sz w:val="24"/>
          <w:szCs w:val="20"/>
        </w:rPr>
        <w:t>DATA_TYPE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[]u8</w:t>
      </w:r>
    </w:p>
    <w:p w14:paraId="1F8FA95D" w14:textId="16AA741A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6768D">
        <w:rPr>
          <w:rFonts w:ascii="JetBrainsMono NFM" w:hAnsi="JetBrainsMono NFM" w:cs="JetBrainsMono NFM"/>
          <w:b/>
          <w:color w:val="003DB8"/>
          <w:sz w:val="24"/>
          <w:szCs w:val="20"/>
        </w:rPr>
        <w:t>DATA_TYPE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?[]u8</w:t>
      </w:r>
    </w:p>
    <w:p w14:paraId="6561112D" w14:textId="49F5819C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1921">
        <w:rPr>
          <w:rFonts w:ascii="JetBrainsMono NFM" w:hAnsi="JetBrainsMono NFM" w:cs="JetBrainsMono NFM"/>
          <w:b/>
          <w:color w:val="003DB8"/>
          <w:sz w:val="24"/>
          <w:szCs w:val="20"/>
        </w:rPr>
        <w:t>STATEMENT</w:t>
      </w:r>
      <w:r w:rsidR="00042156">
        <w:rPr>
          <w:rFonts w:ascii="JetBrainsMono NFM" w:hAnsi="JetBrainsMono NFM" w:cs="JetBrainsMono NFM"/>
          <w:b/>
          <w:color w:val="003DB8"/>
          <w:sz w:val="24"/>
          <w:szCs w:val="20"/>
        </w:rPr>
        <w:t>_LIST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501921">
        <w:rPr>
          <w:rFonts w:ascii="JetBrainsMono NFM" w:hAnsi="JetBrainsMono NFM" w:cs="JetBrainsMono NFM"/>
          <w:b/>
          <w:color w:val="0000FF"/>
          <w:sz w:val="24"/>
          <w:szCs w:val="20"/>
        </w:rPr>
        <w:t>STATEMENT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501921">
        <w:rPr>
          <w:rFonts w:ascii="JetBrainsMono NFM" w:hAnsi="JetBrainsMono NFM" w:cs="JetBrainsMono NFM"/>
          <w:b/>
          <w:color w:val="0000FF"/>
          <w:sz w:val="24"/>
          <w:szCs w:val="20"/>
        </w:rPr>
        <w:t>STATEMENT</w:t>
      </w:r>
      <w:r w:rsidR="00042156">
        <w:rPr>
          <w:rFonts w:ascii="JetBrainsMono NFM" w:hAnsi="JetBrainsMono NFM" w:cs="JetBrainsMono NFM"/>
          <w:b/>
          <w:color w:val="0000FF"/>
          <w:sz w:val="24"/>
          <w:szCs w:val="20"/>
        </w:rPr>
        <w:t>_LIST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57DCD49F" w14:textId="673E4145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1921">
        <w:rPr>
          <w:rFonts w:ascii="JetBrainsMono NFM" w:hAnsi="JetBrainsMono NFM" w:cs="JetBrainsMono NFM"/>
          <w:b/>
          <w:color w:val="003DB8"/>
          <w:sz w:val="24"/>
          <w:szCs w:val="20"/>
        </w:rPr>
        <w:t>STATEMENT</w:t>
      </w:r>
      <w:r w:rsidR="00042156">
        <w:rPr>
          <w:rFonts w:ascii="JetBrainsMono NFM" w:hAnsi="JetBrainsMono NFM" w:cs="JetBrainsMono NFM"/>
          <w:b/>
          <w:color w:val="003DB8"/>
          <w:sz w:val="24"/>
          <w:szCs w:val="20"/>
        </w:rPr>
        <w:t>_LIST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4DD5B978" w14:textId="6D14FB5A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1921">
        <w:rPr>
          <w:rFonts w:ascii="JetBrainsMono NFM" w:hAnsi="JetBrainsMono NFM" w:cs="JetBrainsMono NFM"/>
          <w:b/>
          <w:color w:val="003DB8"/>
          <w:sz w:val="24"/>
          <w:szCs w:val="20"/>
        </w:rPr>
        <w:t>STATEMENT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042156">
        <w:rPr>
          <w:rFonts w:ascii="JetBrainsMono NFM" w:hAnsi="JetBrainsMono NFM" w:cs="JetBrainsMono NFM"/>
          <w:b/>
          <w:color w:val="0000FF"/>
          <w:sz w:val="24"/>
          <w:szCs w:val="20"/>
        </w:rPr>
        <w:t>VAR_DEF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;</w:t>
      </w:r>
    </w:p>
    <w:p w14:paraId="1B39050A" w14:textId="258BB03A" w:rsidR="008F0D36" w:rsidRPr="005214C5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1921">
        <w:rPr>
          <w:rFonts w:ascii="JetBrainsMono NFM" w:hAnsi="JetBrainsMono NFM" w:cs="JetBrainsMono NFM"/>
          <w:b/>
          <w:color w:val="003DB8"/>
          <w:sz w:val="24"/>
          <w:szCs w:val="20"/>
        </w:rPr>
        <w:t>STATEMENT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="001623D8"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id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4049E2">
        <w:rPr>
          <w:rFonts w:ascii="JetBrainsMono NFM" w:hAnsi="JetBrainsMono NFM" w:cs="JetBrainsMono NFM"/>
          <w:b/>
          <w:color w:val="0000FF"/>
          <w:sz w:val="24"/>
          <w:szCs w:val="20"/>
        </w:rPr>
        <w:t>STATEMENT_REST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;</w:t>
      </w:r>
    </w:p>
    <w:p w14:paraId="0C17EF95" w14:textId="2B03757A" w:rsidR="005214C5" w:rsidRPr="003E5EBC" w:rsidRDefault="003E5EBC" w:rsidP="003E5EBC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>
        <w:rPr>
          <w:rFonts w:ascii="JetBrainsMono NFM" w:hAnsi="JetBrainsMono NFM" w:cs="JetBrainsMono NFM"/>
          <w:b/>
          <w:color w:val="003DB8"/>
          <w:sz w:val="24"/>
          <w:szCs w:val="20"/>
        </w:rPr>
        <w:t>STATEMENT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="0079448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_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 </w:t>
      </w:r>
      <w:r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=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>
        <w:rPr>
          <w:rFonts w:ascii="JetBrainsMono NFM" w:hAnsi="JetBrainsMono NFM" w:cs="JetBrainsMono NFM"/>
          <w:b/>
          <w:color w:val="0000FF"/>
          <w:sz w:val="24"/>
          <w:szCs w:val="20"/>
        </w:rPr>
        <w:t>THROW_AWAY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;</w:t>
      </w:r>
    </w:p>
    <w:p w14:paraId="4254E8E6" w14:textId="625C2DC1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1921">
        <w:rPr>
          <w:rFonts w:ascii="JetBrainsMono NFM" w:hAnsi="JetBrainsMono NFM" w:cs="JetBrainsMono NFM"/>
          <w:b/>
          <w:color w:val="003DB8"/>
          <w:sz w:val="24"/>
          <w:szCs w:val="20"/>
        </w:rPr>
        <w:t>STATEMENT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2B490A">
        <w:rPr>
          <w:rFonts w:ascii="JetBrainsMono NFM" w:hAnsi="JetBrainsMono NFM" w:cs="JetBrainsMono NFM"/>
          <w:b/>
          <w:color w:val="0000FF"/>
          <w:sz w:val="24"/>
          <w:szCs w:val="20"/>
        </w:rPr>
        <w:t>IF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4E77993E" w14:textId="09453085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1921">
        <w:rPr>
          <w:rFonts w:ascii="JetBrainsMono NFM" w:hAnsi="JetBrainsMono NFM" w:cs="JetBrainsMono NFM"/>
          <w:b/>
          <w:color w:val="003DB8"/>
          <w:sz w:val="24"/>
          <w:szCs w:val="20"/>
        </w:rPr>
        <w:t>STATEMENT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2B490A">
        <w:rPr>
          <w:rFonts w:ascii="JetBrainsMono NFM" w:hAnsi="JetBrainsMono NFM" w:cs="JetBrainsMono NFM"/>
          <w:b/>
          <w:color w:val="0000FF"/>
          <w:sz w:val="24"/>
          <w:szCs w:val="20"/>
        </w:rPr>
        <w:t>WHILE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5D3EC99F" w14:textId="7AF61BAC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1921">
        <w:rPr>
          <w:rFonts w:ascii="JetBrainsMono NFM" w:hAnsi="JetBrainsMono NFM" w:cs="JetBrainsMono NFM"/>
          <w:b/>
          <w:color w:val="003DB8"/>
          <w:sz w:val="24"/>
          <w:szCs w:val="20"/>
        </w:rPr>
        <w:t>STATEMENT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2B490A">
        <w:rPr>
          <w:rFonts w:ascii="JetBrainsMono NFM" w:hAnsi="JetBrainsMono NFM" w:cs="JetBrainsMono NFM"/>
          <w:b/>
          <w:color w:val="0000FF"/>
          <w:sz w:val="24"/>
          <w:szCs w:val="20"/>
        </w:rPr>
        <w:t>RETURN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;</w:t>
      </w:r>
    </w:p>
    <w:p w14:paraId="4CC9BA65" w14:textId="05C45BBD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right="-851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2B490A">
        <w:rPr>
          <w:rFonts w:ascii="JetBrainsMono NFM" w:hAnsi="JetBrainsMono NFM" w:cs="JetBrainsMono NFM"/>
          <w:b/>
          <w:color w:val="003DB8"/>
          <w:sz w:val="24"/>
          <w:szCs w:val="20"/>
        </w:rPr>
        <w:t>VAR_DEF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8A2BB4">
        <w:rPr>
          <w:rFonts w:ascii="JetBrainsMono NFM" w:hAnsi="JetBrainsMono NFM" w:cs="JetBrainsMono NFM"/>
          <w:b/>
          <w:color w:val="0000FF"/>
          <w:sz w:val="24"/>
          <w:szCs w:val="20"/>
        </w:rPr>
        <w:t>MODIFIABLE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id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6A1464">
        <w:rPr>
          <w:rFonts w:ascii="JetBrainsMono NFM" w:hAnsi="JetBrainsMono NFM" w:cs="JetBrainsMono NFM"/>
          <w:b/>
          <w:color w:val="0000FF"/>
          <w:sz w:val="24"/>
          <w:szCs w:val="20"/>
        </w:rPr>
        <w:t>POSSIB</w:t>
      </w:r>
      <w:r w:rsidR="00C615A4">
        <w:rPr>
          <w:rFonts w:ascii="JetBrainsMono NFM" w:hAnsi="JetBrainsMono NFM" w:cs="JetBrainsMono NFM"/>
          <w:b/>
          <w:color w:val="0000FF"/>
          <w:sz w:val="24"/>
          <w:szCs w:val="20"/>
        </w:rPr>
        <w:t>LE_TYPE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=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="00C8685A" w:rsidRPr="00C8685A">
        <w:rPr>
          <w:rFonts w:ascii="JetBrainsMono NF" w:hAnsi="JetBrainsMono NF" w:cs="JetBrainsMono NFM"/>
          <w:b/>
          <w:color w:val="00ADEA"/>
          <w:sz w:val="24"/>
          <w:szCs w:val="20"/>
        </w:rPr>
        <w:t>[prec_expr]</w:t>
      </w:r>
    </w:p>
    <w:p w14:paraId="7200822A" w14:textId="69E66F10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C615A4">
        <w:rPr>
          <w:rFonts w:ascii="JetBrainsMono NFM" w:hAnsi="JetBrainsMono NFM" w:cs="JetBrainsMono NFM"/>
          <w:b/>
          <w:color w:val="003DB8"/>
          <w:sz w:val="24"/>
          <w:szCs w:val="20"/>
        </w:rPr>
        <w:t>MODIFIABLE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var</w:t>
      </w:r>
    </w:p>
    <w:p w14:paraId="188E7E6B" w14:textId="3B56E54F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C615A4">
        <w:rPr>
          <w:rFonts w:ascii="JetBrainsMono NFM" w:hAnsi="JetBrainsMono NFM" w:cs="JetBrainsMono NFM"/>
          <w:b/>
          <w:color w:val="003DB8"/>
          <w:sz w:val="24"/>
          <w:szCs w:val="20"/>
        </w:rPr>
        <w:t>MODIFIABLE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const</w:t>
      </w:r>
    </w:p>
    <w:p w14:paraId="2D949DC6" w14:textId="7B104B01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C615A4">
        <w:rPr>
          <w:rFonts w:ascii="JetBrainsMono NFM" w:hAnsi="JetBrainsMono NFM" w:cs="JetBrainsMono NFM"/>
          <w:b/>
          <w:color w:val="003DB8"/>
          <w:sz w:val="24"/>
          <w:szCs w:val="20"/>
        </w:rPr>
        <w:t>POSSIBLE_TYPE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: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C615A4">
        <w:rPr>
          <w:rFonts w:ascii="JetBrainsMono NFM" w:hAnsi="JetBrainsMono NFM" w:cs="JetBrainsMono NFM"/>
          <w:b/>
          <w:color w:val="0000FF"/>
          <w:sz w:val="24"/>
          <w:szCs w:val="20"/>
        </w:rPr>
        <w:t>DATA_TYPE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397572AC" w14:textId="7A039C18" w:rsidR="008F0D36" w:rsidRPr="003576E9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C615A4">
        <w:rPr>
          <w:rFonts w:ascii="JetBrainsMono NFM" w:hAnsi="JetBrainsMono NFM" w:cs="JetBrainsMono NFM"/>
          <w:b/>
          <w:color w:val="003DB8"/>
          <w:sz w:val="24"/>
          <w:szCs w:val="20"/>
        </w:rPr>
        <w:t>POSSIBLE_TYPE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5115AA68" w14:textId="77777777" w:rsidR="003576E9" w:rsidRDefault="003576E9" w:rsidP="003576E9">
      <w:pPr>
        <w:spacing w:line="240" w:lineRule="auto"/>
        <w:rPr>
          <w:rFonts w:ascii="JetBrainsMono NFM" w:hAnsi="JetBrainsMono NFM" w:cs="JetBrainsMono NFM"/>
          <w:sz w:val="24"/>
          <w:szCs w:val="20"/>
        </w:rPr>
      </w:pPr>
    </w:p>
    <w:p w14:paraId="32ACABA6" w14:textId="77777777" w:rsidR="00C331A2" w:rsidRPr="003576E9" w:rsidRDefault="00C331A2" w:rsidP="003576E9">
      <w:pPr>
        <w:spacing w:line="240" w:lineRule="auto"/>
        <w:rPr>
          <w:rFonts w:ascii="JetBrainsMono NFM" w:hAnsi="JetBrainsMono NFM" w:cs="JetBrainsMono NFM"/>
          <w:sz w:val="24"/>
          <w:szCs w:val="20"/>
        </w:rPr>
      </w:pPr>
    </w:p>
    <w:p w14:paraId="69BCFDBC" w14:textId="76179047" w:rsidR="008F0D36" w:rsidRPr="004049E2" w:rsidRDefault="004049E2" w:rsidP="004049E2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>
        <w:rPr>
          <w:rFonts w:ascii="JetBrainsMono NFM" w:hAnsi="JetBrainsMono NFM" w:cs="JetBrainsMono NFM"/>
          <w:b/>
          <w:color w:val="003DB8"/>
          <w:sz w:val="24"/>
          <w:szCs w:val="20"/>
        </w:rPr>
        <w:t>STATEMENT_REST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=</w:t>
      </w:r>
      <w:r>
        <w:rPr>
          <w:rFonts w:ascii="JetBrainsMono NFM" w:hAnsi="JetBrainsMono NFM" w:cs="JetBrainsMono NFM"/>
          <w:sz w:val="24"/>
          <w:szCs w:val="20"/>
        </w:rPr>
        <w:t xml:space="preserve"> </w:t>
      </w:r>
      <w:r w:rsidR="00C8685A" w:rsidRPr="00C8685A">
        <w:rPr>
          <w:rFonts w:ascii="JetBrainsMono NF" w:hAnsi="JetBrainsMono NF" w:cs="JetBrainsMono NFM"/>
          <w:b/>
          <w:color w:val="00ADEA"/>
          <w:sz w:val="24"/>
          <w:szCs w:val="20"/>
        </w:rPr>
        <w:t>[prec_expr]</w:t>
      </w:r>
    </w:p>
    <w:p w14:paraId="125EF98E" w14:textId="1980D761" w:rsidR="008F0D36" w:rsidRPr="004049E2" w:rsidRDefault="004049E2" w:rsidP="004049E2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>
        <w:rPr>
          <w:rFonts w:ascii="JetBrainsMono NFM" w:hAnsi="JetBrainsMono NFM" w:cs="JetBrainsMono NFM"/>
          <w:b/>
          <w:color w:val="003DB8"/>
          <w:sz w:val="24"/>
          <w:szCs w:val="20"/>
        </w:rPr>
        <w:t>STATEMENT_REST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 </w:t>
      </w:r>
      <w:r w:rsidR="008F0D36" w:rsidRPr="004049E2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( </w:t>
      </w:r>
      <w:r w:rsidR="008F0D36" w:rsidRPr="004049E2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40C2A" w:rsidRPr="004049E2">
        <w:rPr>
          <w:rFonts w:ascii="JetBrainsMono NFM" w:hAnsi="JetBrainsMono NFM" w:cs="JetBrainsMono NFM"/>
          <w:b/>
          <w:color w:val="0000FF"/>
          <w:sz w:val="24"/>
          <w:szCs w:val="20"/>
        </w:rPr>
        <w:t>ARGUMENTS</w:t>
      </w:r>
      <w:r w:rsidR="008F0D36" w:rsidRPr="004049E2">
        <w:rPr>
          <w:rFonts w:ascii="JetBrainsMono NFM" w:hAnsi="JetBrainsMono NFM" w:cs="JetBrainsMono NFM"/>
          <w:b/>
          <w:color w:val="0000FF"/>
          <w:sz w:val="24"/>
          <w:szCs w:val="20"/>
        </w:rPr>
        <w:t xml:space="preserve">&gt; </w:t>
      </w:r>
      <w:r w:rsidR="008F0D36" w:rsidRPr="004049E2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)</w:t>
      </w:r>
    </w:p>
    <w:p w14:paraId="60987169" w14:textId="50B755ED" w:rsidR="008F0D36" w:rsidRDefault="004049E2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>
        <w:rPr>
          <w:rFonts w:ascii="JetBrainsMono NFM" w:hAnsi="JetBrainsMono NFM" w:cs="JetBrainsMono NFM"/>
          <w:b/>
          <w:color w:val="003DB8"/>
          <w:sz w:val="24"/>
          <w:szCs w:val="20"/>
        </w:rPr>
        <w:t>STATEMENT_REST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 </w:t>
      </w:r>
      <w:r w:rsidR="008F0D36"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ifj . id ( </w:t>
      </w:r>
      <w:r w:rsidR="008F0D36"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40C2A">
        <w:rPr>
          <w:rFonts w:ascii="JetBrainsMono NFM" w:hAnsi="JetBrainsMono NFM" w:cs="JetBrainsMono NFM"/>
          <w:b/>
          <w:color w:val="0000FF"/>
          <w:sz w:val="24"/>
          <w:szCs w:val="20"/>
        </w:rPr>
        <w:t>ARGUMENTS</w:t>
      </w:r>
      <w:r w:rsidR="008F0D36"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 xml:space="preserve">&gt; </w:t>
      </w:r>
      <w:r w:rsidR="008F0D36"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)</w:t>
      </w:r>
    </w:p>
    <w:p w14:paraId="1626D9A4" w14:textId="4490EFB8" w:rsidR="00D166C2" w:rsidRPr="004049E2" w:rsidRDefault="00D166C2" w:rsidP="00D166C2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>
        <w:rPr>
          <w:rFonts w:ascii="JetBrainsMono NFM" w:hAnsi="JetBrainsMono NFM" w:cs="JetBrainsMono NFM"/>
          <w:b/>
          <w:color w:val="003DB8"/>
          <w:sz w:val="24"/>
          <w:szCs w:val="20"/>
        </w:rPr>
        <w:t>THROW</w:t>
      </w:r>
      <w:r>
        <w:rPr>
          <w:rFonts w:ascii="JetBrainsMono NFM" w:hAnsi="JetBrainsMono NFM" w:cs="JetBrainsMono NFM"/>
          <w:b/>
          <w:color w:val="003DB8"/>
          <w:sz w:val="24"/>
          <w:szCs w:val="20"/>
        </w:rPr>
        <w:t>_</w:t>
      </w:r>
      <w:r>
        <w:rPr>
          <w:rFonts w:ascii="JetBrainsMono NFM" w:hAnsi="JetBrainsMono NFM" w:cs="JetBrainsMono NFM"/>
          <w:b/>
          <w:color w:val="003DB8"/>
          <w:sz w:val="24"/>
          <w:szCs w:val="20"/>
        </w:rPr>
        <w:t>AWAY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 </w:t>
      </w:r>
      <w:r w:rsidRPr="00C8685A">
        <w:rPr>
          <w:rFonts w:ascii="JetBrainsMono NF" w:hAnsi="JetBrainsMono NF" w:cs="JetBrainsMono NFM"/>
          <w:b/>
          <w:color w:val="00ADEA"/>
          <w:sz w:val="24"/>
          <w:szCs w:val="20"/>
        </w:rPr>
        <w:t>[prec_expr]</w:t>
      </w:r>
    </w:p>
    <w:p w14:paraId="6B78286A" w14:textId="26DD6877" w:rsidR="00D166C2" w:rsidRPr="004049E2" w:rsidRDefault="00D166C2" w:rsidP="00D166C2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>
        <w:rPr>
          <w:rFonts w:ascii="JetBrainsMono NFM" w:hAnsi="JetBrainsMono NFM" w:cs="JetBrainsMono NFM"/>
          <w:b/>
          <w:color w:val="003DB8"/>
          <w:sz w:val="24"/>
          <w:szCs w:val="20"/>
        </w:rPr>
        <w:t>THROW_AWAY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 </w:t>
      </w:r>
      <w:r w:rsidRPr="004049E2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( </w:t>
      </w:r>
      <w:r w:rsidRPr="004049E2">
        <w:rPr>
          <w:rFonts w:ascii="JetBrainsMono NFM" w:hAnsi="JetBrainsMono NFM" w:cs="JetBrainsMono NFM"/>
          <w:b/>
          <w:color w:val="0000FF"/>
          <w:sz w:val="24"/>
          <w:szCs w:val="20"/>
        </w:rPr>
        <w:t xml:space="preserve">&lt;ARGUMENTS&gt; </w:t>
      </w:r>
      <w:r w:rsidRPr="004049E2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)</w:t>
      </w:r>
    </w:p>
    <w:p w14:paraId="7BB3616A" w14:textId="39103CB5" w:rsidR="00D166C2" w:rsidRDefault="00D166C2" w:rsidP="00D166C2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>
        <w:rPr>
          <w:rFonts w:ascii="JetBrainsMono NFM" w:hAnsi="JetBrainsMono NFM" w:cs="JetBrainsMono NFM"/>
          <w:b/>
          <w:color w:val="003DB8"/>
          <w:sz w:val="24"/>
          <w:szCs w:val="20"/>
        </w:rPr>
        <w:t>THROW_AWAY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ifj . id (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>
        <w:rPr>
          <w:rFonts w:ascii="JetBrainsMono NFM" w:hAnsi="JetBrainsMono NFM" w:cs="JetBrainsMono NFM"/>
          <w:b/>
          <w:color w:val="0000FF"/>
          <w:sz w:val="24"/>
          <w:szCs w:val="20"/>
        </w:rPr>
        <w:t>ARGUMENTS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 xml:space="preserve">&gt;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)</w:t>
      </w:r>
    </w:p>
    <w:p w14:paraId="5343A528" w14:textId="7FDA3143" w:rsidR="008F0D36" w:rsidRPr="00E057B0" w:rsidRDefault="008F0D36" w:rsidP="00747E92">
      <w:pPr>
        <w:pStyle w:val="Odstavecseseznamem"/>
        <w:numPr>
          <w:ilvl w:val="0"/>
          <w:numId w:val="23"/>
        </w:numPr>
        <w:spacing w:line="240" w:lineRule="auto"/>
        <w:ind w:left="0" w:right="-567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40C2A">
        <w:rPr>
          <w:rFonts w:ascii="JetBrainsMono NFM" w:hAnsi="JetBrainsMono NFM" w:cs="JetBrainsMono NFM"/>
          <w:b/>
          <w:color w:val="003DB8"/>
          <w:sz w:val="24"/>
          <w:szCs w:val="20"/>
        </w:rPr>
        <w:t>IF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if ( </w:t>
      </w:r>
      <w:r w:rsidR="00C8685A" w:rsidRPr="00C8685A">
        <w:rPr>
          <w:rFonts w:ascii="JetBrainsMono NF" w:hAnsi="JetBrainsMono NF" w:cs="JetBrainsMono NFM"/>
          <w:b/>
          <w:color w:val="00ADEA"/>
          <w:sz w:val="24"/>
          <w:szCs w:val="20"/>
        </w:rPr>
        <w:t>[prec_expr]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 )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40C2A">
        <w:rPr>
          <w:rFonts w:ascii="JetBrainsMono NFM" w:hAnsi="JetBrainsMono NFM" w:cs="JetBrainsMono NFM"/>
          <w:b/>
          <w:color w:val="0000FF"/>
          <w:sz w:val="24"/>
          <w:szCs w:val="20"/>
        </w:rPr>
        <w:t>NULL_COND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40C2A">
        <w:rPr>
          <w:rFonts w:ascii="JetBrainsMono NFM" w:hAnsi="JetBrainsMono NFM" w:cs="JetBrainsMono NFM"/>
          <w:b/>
          <w:color w:val="0000FF"/>
          <w:sz w:val="24"/>
          <w:szCs w:val="20"/>
        </w:rPr>
        <w:t>SEQUENCE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else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40C2A">
        <w:rPr>
          <w:rFonts w:ascii="JetBrainsMono NFM" w:hAnsi="JetBrainsMono NFM" w:cs="JetBrainsMono NFM"/>
          <w:b/>
          <w:color w:val="0000FF"/>
          <w:sz w:val="24"/>
          <w:szCs w:val="20"/>
        </w:rPr>
        <w:t>SEQUENCE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6523CB77" w14:textId="68105F0B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40C2A">
        <w:rPr>
          <w:rFonts w:ascii="JetBrainsMono NFM" w:hAnsi="JetBrainsMono NFM" w:cs="JetBrainsMono NFM"/>
          <w:b/>
          <w:color w:val="003DB8"/>
          <w:sz w:val="24"/>
          <w:szCs w:val="20"/>
        </w:rPr>
        <w:t>NULL_COND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| id |</w:t>
      </w:r>
    </w:p>
    <w:p w14:paraId="29418F90" w14:textId="586C3921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40C2A">
        <w:rPr>
          <w:rFonts w:ascii="JetBrainsMono NFM" w:hAnsi="JetBrainsMono NFM" w:cs="JetBrainsMono NFM"/>
          <w:b/>
          <w:color w:val="003DB8"/>
          <w:sz w:val="24"/>
          <w:szCs w:val="20"/>
        </w:rPr>
        <w:t>NULL_COND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532D6067" w14:textId="1A4FE3C2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40C2A">
        <w:rPr>
          <w:rFonts w:ascii="JetBrainsMono NFM" w:hAnsi="JetBrainsMono NFM" w:cs="JetBrainsMono NFM"/>
          <w:b/>
          <w:color w:val="003DB8"/>
          <w:sz w:val="24"/>
          <w:szCs w:val="20"/>
        </w:rPr>
        <w:t>SEQUENCE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{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501921">
        <w:rPr>
          <w:rFonts w:ascii="JetBrainsMono NFM" w:hAnsi="JetBrainsMono NFM" w:cs="JetBrainsMono NFM"/>
          <w:b/>
          <w:color w:val="0000FF"/>
          <w:sz w:val="24"/>
          <w:szCs w:val="20"/>
        </w:rPr>
        <w:t>STATEMENT</w:t>
      </w:r>
      <w:r w:rsidR="00340C2A">
        <w:rPr>
          <w:rFonts w:ascii="JetBrainsMono NFM" w:hAnsi="JetBrainsMono NFM" w:cs="JetBrainsMono NFM"/>
          <w:b/>
          <w:color w:val="0000FF"/>
          <w:sz w:val="24"/>
          <w:szCs w:val="20"/>
        </w:rPr>
        <w:t>_LIST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}</w:t>
      </w:r>
    </w:p>
    <w:p w14:paraId="0ED82823" w14:textId="674897E2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40C2A">
        <w:rPr>
          <w:rFonts w:ascii="JetBrainsMono NFM" w:hAnsi="JetBrainsMono NFM" w:cs="JetBrainsMono NFM"/>
          <w:b/>
          <w:color w:val="003DB8"/>
          <w:sz w:val="24"/>
          <w:szCs w:val="20"/>
        </w:rPr>
        <w:t>WHILE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while ( </w:t>
      </w:r>
      <w:r w:rsidR="00C8685A" w:rsidRPr="00C8685A">
        <w:rPr>
          <w:rFonts w:ascii="JetBrainsMono NF" w:hAnsi="JetBrainsMono NF" w:cs="JetBrainsMono NFM"/>
          <w:b/>
          <w:color w:val="00ADEA"/>
          <w:sz w:val="24"/>
          <w:szCs w:val="20"/>
        </w:rPr>
        <w:t>[prec_expr]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)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40C2A">
        <w:rPr>
          <w:rFonts w:ascii="JetBrainsMono NFM" w:hAnsi="JetBrainsMono NFM" w:cs="JetBrainsMono NFM"/>
          <w:b/>
          <w:color w:val="0000FF"/>
          <w:sz w:val="24"/>
          <w:szCs w:val="20"/>
        </w:rPr>
        <w:t>NULL_COND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40C2A">
        <w:rPr>
          <w:rFonts w:ascii="JetBrainsMono NFM" w:hAnsi="JetBrainsMono NFM" w:cs="JetBrainsMono NFM"/>
          <w:b/>
          <w:color w:val="0000FF"/>
          <w:sz w:val="24"/>
          <w:szCs w:val="20"/>
        </w:rPr>
        <w:t>SEQUENCE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15887C97" w14:textId="44C6DB86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BE5834">
        <w:rPr>
          <w:rFonts w:ascii="JetBrainsMono NFM" w:hAnsi="JetBrainsMono NFM" w:cs="JetBrainsMono NFM"/>
          <w:b/>
          <w:color w:val="003DB8"/>
          <w:sz w:val="24"/>
          <w:szCs w:val="20"/>
        </w:rPr>
        <w:t>RETURN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return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BE5834">
        <w:rPr>
          <w:rFonts w:ascii="JetBrainsMono NFM" w:hAnsi="JetBrainsMono NFM" w:cs="JetBrainsMono NFM"/>
          <w:b/>
          <w:color w:val="0000FF"/>
          <w:sz w:val="24"/>
          <w:szCs w:val="20"/>
        </w:rPr>
        <w:t>RETURN_REST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30207756" w14:textId="46A40CFE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color w:val="0000FF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BE5834">
        <w:rPr>
          <w:rFonts w:ascii="JetBrainsMono NFM" w:hAnsi="JetBrainsMono NFM" w:cs="JetBrainsMono NFM"/>
          <w:b/>
          <w:color w:val="003DB8"/>
          <w:sz w:val="24"/>
          <w:szCs w:val="20"/>
        </w:rPr>
        <w:t>RETURN_REST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="00C8685A" w:rsidRPr="00C8685A">
        <w:rPr>
          <w:rFonts w:ascii="JetBrainsMono NF" w:hAnsi="JetBrainsMono NF" w:cs="JetBrainsMono NFM"/>
          <w:b/>
          <w:color w:val="00ADEA"/>
          <w:sz w:val="24"/>
          <w:szCs w:val="20"/>
        </w:rPr>
        <w:t>[prec_expr]</w:t>
      </w:r>
    </w:p>
    <w:p w14:paraId="688EE6D8" w14:textId="698953D1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BE5834">
        <w:rPr>
          <w:rFonts w:ascii="JetBrainsMono NFM" w:hAnsi="JetBrainsMono NFM" w:cs="JetBrainsMono NFM"/>
          <w:b/>
          <w:color w:val="003DB8"/>
          <w:sz w:val="24"/>
          <w:szCs w:val="20"/>
        </w:rPr>
        <w:t>RETURN_REST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334FA852" w14:textId="3964ACF4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B0BB5">
        <w:rPr>
          <w:rFonts w:ascii="JetBrainsMono NFM" w:hAnsi="JetBrainsMono NFM" w:cs="JetBrainsMono NFM"/>
          <w:b/>
          <w:color w:val="003DB8"/>
          <w:sz w:val="24"/>
          <w:szCs w:val="20"/>
        </w:rPr>
        <w:t>ARGUMENTS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5B0BB5">
        <w:rPr>
          <w:rFonts w:ascii="JetBrainsMono NFM" w:hAnsi="JetBrainsMono NFM" w:cs="JetBrainsMono NFM"/>
          <w:b/>
          <w:color w:val="0000FF"/>
          <w:sz w:val="24"/>
          <w:szCs w:val="20"/>
        </w:rPr>
        <w:t>ARG_LIST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11F91993" w14:textId="54FEBC36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B0BB5">
        <w:rPr>
          <w:rFonts w:ascii="JetBrainsMono NFM" w:hAnsi="JetBrainsMono NFM" w:cs="JetBrainsMono NFM"/>
          <w:b/>
          <w:color w:val="003DB8"/>
          <w:sz w:val="24"/>
          <w:szCs w:val="20"/>
        </w:rPr>
        <w:t>ARGUMENTS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1C56D055" w14:textId="146587A8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B0BB5">
        <w:rPr>
          <w:rFonts w:ascii="JetBrainsMono NFM" w:hAnsi="JetBrainsMono NFM" w:cs="JetBrainsMono NFM"/>
          <w:b/>
          <w:color w:val="003DB8"/>
          <w:sz w:val="24"/>
          <w:szCs w:val="20"/>
        </w:rPr>
        <w:t>ARG_LIST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="00C8685A" w:rsidRPr="00C8685A">
        <w:rPr>
          <w:rFonts w:ascii="JetBrainsMono NF" w:hAnsi="JetBrainsMono NF" w:cs="JetBrainsMono NFM"/>
          <w:b/>
          <w:color w:val="00ADEA"/>
          <w:sz w:val="24"/>
          <w:szCs w:val="20"/>
        </w:rPr>
        <w:t>[prec_expr]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BB45A5">
        <w:rPr>
          <w:rFonts w:ascii="JetBrainsMono NFM" w:hAnsi="JetBrainsMono NFM" w:cs="JetBrainsMono NFM"/>
          <w:b/>
          <w:color w:val="0000FF"/>
          <w:sz w:val="24"/>
          <w:szCs w:val="20"/>
        </w:rPr>
        <w:t>ARG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4982FBA2" w14:textId="49E35C1F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BB45A5">
        <w:rPr>
          <w:rFonts w:ascii="JetBrainsMono NFM" w:hAnsi="JetBrainsMono NFM" w:cs="JetBrainsMono NFM"/>
          <w:b/>
          <w:color w:val="003DB8"/>
          <w:sz w:val="24"/>
          <w:szCs w:val="20"/>
        </w:rPr>
        <w:t>ARG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,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="00C8685A" w:rsidRPr="00C8685A">
        <w:rPr>
          <w:rFonts w:ascii="JetBrainsMono NF" w:hAnsi="JetBrainsMono NF" w:cs="JetBrainsMono NFM"/>
          <w:b/>
          <w:color w:val="00ADEA"/>
          <w:sz w:val="24"/>
          <w:szCs w:val="20"/>
        </w:rPr>
        <w:t>[prec_expr]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BB45A5">
        <w:rPr>
          <w:rFonts w:ascii="JetBrainsMono NFM" w:hAnsi="JetBrainsMono NFM" w:cs="JetBrainsMono NFM"/>
          <w:b/>
          <w:color w:val="0000FF"/>
          <w:sz w:val="24"/>
          <w:szCs w:val="20"/>
        </w:rPr>
        <w:t>ARG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5DF52789" w14:textId="3F0FF70E" w:rsidR="00997FD7" w:rsidRPr="00380D6D" w:rsidRDefault="008F0D36" w:rsidP="00997FD7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BB45A5">
        <w:rPr>
          <w:rFonts w:ascii="JetBrainsMono NFM" w:hAnsi="JetBrainsMono NFM" w:cs="JetBrainsMono NFM"/>
          <w:b/>
          <w:color w:val="003DB8"/>
          <w:sz w:val="24"/>
          <w:szCs w:val="20"/>
        </w:rPr>
        <w:t>ARG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283C52FD" w14:textId="77777777" w:rsidR="00380D6D" w:rsidRDefault="00380D6D" w:rsidP="00380D6D">
      <w:pPr>
        <w:spacing w:line="240" w:lineRule="auto"/>
        <w:rPr>
          <w:rFonts w:ascii="JetBrainsMono NFM" w:hAnsi="JetBrainsMono NFM" w:cs="JetBrainsMono NFM"/>
          <w:sz w:val="24"/>
          <w:szCs w:val="20"/>
        </w:rPr>
      </w:pPr>
    </w:p>
    <w:p w14:paraId="1E6A3E0F" w14:textId="64A0DDCC" w:rsidR="00380D6D" w:rsidRDefault="00380D6D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bCs/>
          <w:u w:val="single"/>
        </w:rPr>
      </w:pPr>
      <w:r w:rsidRPr="00380D6D">
        <w:rPr>
          <w:rFonts w:ascii="JetBrainsMono NFM" w:hAnsi="JetBrainsMono NFM" w:cs="JetBrainsMono NFM"/>
          <w:b/>
          <w:bCs/>
          <w:u w:val="single"/>
        </w:rPr>
        <w:t>Poznámky:</w:t>
      </w:r>
    </w:p>
    <w:p w14:paraId="2E98C917" w14:textId="46254A81" w:rsidR="00C72CBD" w:rsidRPr="00C72CBD" w:rsidRDefault="00C72CBD" w:rsidP="00380D6D">
      <w:pPr>
        <w:spacing w:line="240" w:lineRule="auto"/>
        <w:ind w:left="-567" w:right="-993"/>
        <w:rPr>
          <w:rFonts w:ascii="JetBrainsMono NF" w:hAnsi="JetBrainsMono NF" w:cs="JetBrainsMono NFM"/>
          <w:b/>
          <w:color w:val="FF0000"/>
          <w:sz w:val="24"/>
          <w:szCs w:val="20"/>
        </w:rPr>
      </w:pPr>
      <w:r w:rsidRPr="00C72CBD">
        <w:rPr>
          <w:rFonts w:ascii="JetBrainsMono NF" w:hAnsi="JetBrainsMono NF" w:cs="JetBrainsMono NFM"/>
          <w:b/>
          <w:color w:val="FF0000"/>
          <w:sz w:val="24"/>
          <w:szCs w:val="20"/>
        </w:rPr>
        <w:t>červené ... terminály</w:t>
      </w:r>
    </w:p>
    <w:p w14:paraId="3FABB4DE" w14:textId="0ED1267C" w:rsidR="00380D6D" w:rsidRPr="00D8201F" w:rsidRDefault="00C8685A" w:rsidP="00380D6D">
      <w:pPr>
        <w:spacing w:line="240" w:lineRule="auto"/>
        <w:ind w:left="-567" w:right="-993"/>
        <w:rPr>
          <w:rFonts w:ascii="JetBrainsMono NF" w:hAnsi="JetBrainsMono NF" w:cs="JetBrainsMono NFM"/>
          <w:b/>
          <w:color w:val="00ADEA"/>
          <w:sz w:val="24"/>
          <w:szCs w:val="20"/>
        </w:rPr>
      </w:pPr>
      <w:r w:rsidRPr="00D8201F">
        <w:rPr>
          <w:rFonts w:ascii="JetBrainsMono NF" w:hAnsi="JetBrainsMono NF" w:cs="JetBrainsMono NFM"/>
          <w:b/>
          <w:color w:val="00ADEA"/>
          <w:sz w:val="24"/>
          <w:szCs w:val="20"/>
        </w:rPr>
        <w:t>[prec_expr]</w:t>
      </w:r>
      <w:r w:rsidR="00380D6D" w:rsidRPr="00D8201F">
        <w:rPr>
          <w:rFonts w:ascii="JetBrainsMono NF" w:hAnsi="JetBrainsMono NF" w:cs="JetBrainsMono NFM"/>
          <w:b/>
          <w:color w:val="00ADEA"/>
          <w:sz w:val="24"/>
          <w:szCs w:val="20"/>
        </w:rPr>
        <w:t xml:space="preserve"> ... spec. terminál (předání kontroly precedenčnímu parseru)</w:t>
      </w:r>
    </w:p>
    <w:p w14:paraId="0EA98EA7" w14:textId="725D42BC" w:rsidR="00C72CBD" w:rsidRDefault="00C72CBD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00FF"/>
          <w:sz w:val="24"/>
          <w:szCs w:val="20"/>
        </w:rPr>
      </w:pPr>
      <w:r w:rsidRPr="00C72CBD">
        <w:rPr>
          <w:rFonts w:ascii="JetBrainsMono NFM" w:hAnsi="JetBrainsMono NFM" w:cs="JetBrainsMono NFM"/>
          <w:b/>
          <w:color w:val="0000FF"/>
          <w:sz w:val="24"/>
          <w:szCs w:val="20"/>
        </w:rPr>
        <w:t>&lt;modré&gt; ... NEterminály</w:t>
      </w:r>
    </w:p>
    <w:p w14:paraId="65502B14" w14:textId="60A0411C" w:rsidR="00C72CBD" w:rsidRDefault="00C72CBD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  <w:r>
        <w:rPr>
          <w:rFonts w:ascii="JetBrainsMono NFM" w:hAnsi="JetBrainsMono NFM" w:cs="JetBrainsMono NFM"/>
          <w:b/>
          <w:color w:val="00B050"/>
          <w:sz w:val="24"/>
          <w:szCs w:val="20"/>
        </w:rPr>
        <w:t xml:space="preserve"> ... epsilon (</w:t>
      </w:r>
      <w:r w:rsidR="00656C5A">
        <w:rPr>
          <w:rFonts w:ascii="JetBrainsMono NFM" w:hAnsi="JetBrainsMono NFM" w:cs="JetBrainsMono NFM"/>
          <w:b/>
          <w:color w:val="00B050"/>
          <w:sz w:val="24"/>
          <w:szCs w:val="20"/>
        </w:rPr>
        <w:t>prázdný řetězec)</w:t>
      </w:r>
    </w:p>
    <w:p w14:paraId="3D412FA8" w14:textId="77777777" w:rsidR="009D77A0" w:rsidRDefault="009D77A0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630BB0FB" w14:textId="77777777" w:rsidR="009D77A0" w:rsidRDefault="009D77A0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2F1323E3" w14:textId="77777777" w:rsidR="009D77A0" w:rsidRDefault="009D77A0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23106D19" w14:textId="77777777" w:rsidR="009D77A0" w:rsidRDefault="009D77A0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5E82A64E" w14:textId="77777777" w:rsidR="009D77A0" w:rsidRDefault="009D77A0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1F2B1384" w14:textId="77777777" w:rsidR="009D77A0" w:rsidRDefault="009D77A0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3D2CCECD" w14:textId="77777777" w:rsidR="009D77A0" w:rsidRDefault="009D77A0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41F33EAE" w14:textId="77777777" w:rsidR="009D77A0" w:rsidRDefault="009D77A0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2982D5D1" w14:textId="77777777" w:rsidR="009D77A0" w:rsidRDefault="009D77A0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219DCEDF" w14:textId="3AB679DF" w:rsidR="009D77A0" w:rsidRDefault="009D77A0" w:rsidP="00CF2779">
      <w:pPr>
        <w:pStyle w:val="Nadpis1"/>
        <w:ind w:left="-567"/>
        <w:rPr>
          <w:color w:val="C00000"/>
          <w:sz w:val="48"/>
          <w:szCs w:val="40"/>
          <w:u w:val="single"/>
        </w:rPr>
      </w:pPr>
      <w:r>
        <w:rPr>
          <w:color w:val="C00000"/>
          <w:sz w:val="48"/>
          <w:szCs w:val="40"/>
          <w:u w:val="single"/>
        </w:rPr>
        <w:lastRenderedPageBreak/>
        <w:t xml:space="preserve">Precedenční </w:t>
      </w:r>
      <w:r w:rsidR="00C40FAF">
        <w:rPr>
          <w:color w:val="C00000"/>
          <w:sz w:val="48"/>
          <w:szCs w:val="40"/>
          <w:u w:val="single"/>
        </w:rPr>
        <w:t>syntaktická analýza</w:t>
      </w:r>
      <w:r>
        <w:rPr>
          <w:color w:val="C00000"/>
          <w:sz w:val="48"/>
          <w:szCs w:val="40"/>
          <w:u w:val="single"/>
        </w:rPr>
        <w:t xml:space="preserve"> </w:t>
      </w:r>
    </w:p>
    <w:p w14:paraId="7DA7C47F" w14:textId="77777777" w:rsidR="009306DB" w:rsidRPr="009306DB" w:rsidRDefault="00500308" w:rsidP="009306DB">
      <w:pPr>
        <w:ind w:left="-567"/>
        <w:rPr>
          <w:rFonts w:ascii="JetBrainsMono NF" w:hAnsi="JetBrainsMono NF" w:cs="JetBrainsMono NFM"/>
          <w:b/>
          <w:color w:val="C00000"/>
          <w:sz w:val="24"/>
          <w:szCs w:val="20"/>
        </w:rPr>
      </w:pPr>
      <w:r w:rsidRPr="009306DB">
        <w:rPr>
          <w:b/>
          <w:bCs/>
          <w:sz w:val="32"/>
          <w:szCs w:val="24"/>
          <w:u w:val="single"/>
        </w:rPr>
        <w:t>Pravidla kombinující LL</w:t>
      </w:r>
      <w:r w:rsidR="00334B9D" w:rsidRPr="009306DB">
        <w:rPr>
          <w:b/>
          <w:bCs/>
          <w:sz w:val="32"/>
          <w:szCs w:val="24"/>
          <w:u w:val="single"/>
        </w:rPr>
        <w:t xml:space="preserve"> a precendenční syntaktickou analýzu:</w:t>
      </w:r>
    </w:p>
    <w:p w14:paraId="656918BA" w14:textId="2729ECD9" w:rsidR="00334B9D" w:rsidRPr="009306DB" w:rsidRDefault="00334B9D" w:rsidP="00F27DC1">
      <w:pPr>
        <w:pStyle w:val="Odstavecseseznamem"/>
        <w:numPr>
          <w:ilvl w:val="0"/>
          <w:numId w:val="43"/>
        </w:numPr>
        <w:spacing w:line="240" w:lineRule="auto"/>
        <w:ind w:left="0" w:right="-284" w:hanging="142"/>
        <w:contextualSpacing w:val="0"/>
        <w:rPr>
          <w:rFonts w:ascii="JetBrainsMono NF" w:hAnsi="JetBrainsMono NF" w:cs="JetBrainsMono NFM"/>
          <w:b/>
          <w:color w:val="C00000"/>
          <w:sz w:val="24"/>
          <w:szCs w:val="20"/>
        </w:rPr>
      </w:pP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&lt;VAR_DEF&gt;</w:t>
      </w:r>
      <w:r w:rsidRPr="009306DB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FF"/>
          <w:sz w:val="24"/>
          <w:szCs w:val="20"/>
        </w:rPr>
        <w:t>&lt;MODIFIABLE&gt;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id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FF"/>
          <w:sz w:val="24"/>
          <w:szCs w:val="20"/>
        </w:rPr>
        <w:t>&lt;POSSIBLE_TYPE&gt;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=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="00C8685A" w:rsidRPr="00C8685A">
        <w:rPr>
          <w:rFonts w:ascii="JetBrainsMono NF" w:hAnsi="JetBrainsMono NF" w:cs="JetBrainsMono NFM"/>
          <w:b/>
          <w:color w:val="00ADEA"/>
          <w:sz w:val="24"/>
          <w:szCs w:val="20"/>
        </w:rPr>
        <w:t>[prec_expr]</w:t>
      </w:r>
    </w:p>
    <w:p w14:paraId="5B71C4CB" w14:textId="784FA89E" w:rsidR="00334B9D" w:rsidRPr="00BB7CEC" w:rsidRDefault="00334B9D" w:rsidP="00F27DC1">
      <w:pPr>
        <w:pStyle w:val="Odstavecseseznamem"/>
        <w:numPr>
          <w:ilvl w:val="0"/>
          <w:numId w:val="44"/>
        </w:numPr>
        <w:spacing w:line="240" w:lineRule="auto"/>
        <w:ind w:left="0" w:right="-284" w:hanging="142"/>
        <w:contextualSpacing w:val="0"/>
        <w:rPr>
          <w:rFonts w:ascii="JetBrainsMono NF" w:hAnsi="JetBrainsMono NF" w:cs="JetBrainsMono NFM"/>
          <w:b/>
          <w:color w:val="C00000"/>
          <w:sz w:val="24"/>
          <w:szCs w:val="20"/>
        </w:rPr>
      </w:pP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&lt;STATEMENT_REST&gt;</w:t>
      </w:r>
      <w:r w:rsidRPr="009306DB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➜ </w:t>
      </w:r>
      <w:r w:rsidRPr="009306DB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=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="00C8685A" w:rsidRPr="00C8685A">
        <w:rPr>
          <w:rFonts w:ascii="JetBrainsMono NF" w:hAnsi="JetBrainsMono NF" w:cs="JetBrainsMono NFM"/>
          <w:b/>
          <w:color w:val="00ADEA"/>
          <w:sz w:val="24"/>
          <w:szCs w:val="20"/>
        </w:rPr>
        <w:t>[prec_expr]</w:t>
      </w:r>
    </w:p>
    <w:p w14:paraId="4758424C" w14:textId="4B44D584" w:rsidR="00BB7CEC" w:rsidRPr="00BB7CEC" w:rsidRDefault="00BB7CEC" w:rsidP="00F27DC1">
      <w:pPr>
        <w:pStyle w:val="Odstavecseseznamem"/>
        <w:numPr>
          <w:ilvl w:val="0"/>
          <w:numId w:val="45"/>
        </w:numPr>
        <w:spacing w:line="240" w:lineRule="auto"/>
        <w:ind w:left="0" w:right="-284" w:hanging="142"/>
        <w:contextualSpacing w:val="0"/>
        <w:rPr>
          <w:rFonts w:ascii="JetBrainsMono NF" w:hAnsi="JetBrainsMono NF" w:cs="JetBrainsMono NFM"/>
          <w:b/>
          <w:color w:val="C00000"/>
          <w:sz w:val="24"/>
          <w:szCs w:val="20"/>
        </w:rPr>
      </w:pP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>
        <w:rPr>
          <w:rFonts w:ascii="JetBrainsMono NFM" w:hAnsi="JetBrainsMono NFM" w:cs="JetBrainsMono NFM"/>
          <w:b/>
          <w:color w:val="003DB8"/>
          <w:sz w:val="24"/>
          <w:szCs w:val="20"/>
        </w:rPr>
        <w:t>THROW</w:t>
      </w: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_</w:t>
      </w:r>
      <w:r>
        <w:rPr>
          <w:rFonts w:ascii="JetBrainsMono NFM" w:hAnsi="JetBrainsMono NFM" w:cs="JetBrainsMono NFM"/>
          <w:b/>
          <w:color w:val="003DB8"/>
          <w:sz w:val="24"/>
          <w:szCs w:val="20"/>
        </w:rPr>
        <w:t>AWAY</w:t>
      </w: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9306DB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C8685A">
        <w:rPr>
          <w:rFonts w:ascii="JetBrainsMono NF" w:hAnsi="JetBrainsMono NF" w:cs="JetBrainsMono NFM"/>
          <w:b/>
          <w:color w:val="00ADEA"/>
          <w:sz w:val="24"/>
          <w:szCs w:val="20"/>
        </w:rPr>
        <w:t>[prec_expr]</w:t>
      </w:r>
    </w:p>
    <w:p w14:paraId="46E77698" w14:textId="05FCCF2D" w:rsidR="00334B9D" w:rsidRPr="009306DB" w:rsidRDefault="00334B9D" w:rsidP="00F27DC1">
      <w:pPr>
        <w:pStyle w:val="Odstavecseseznamem"/>
        <w:numPr>
          <w:ilvl w:val="0"/>
          <w:numId w:val="46"/>
        </w:numPr>
        <w:spacing w:line="240" w:lineRule="auto"/>
        <w:ind w:left="0" w:right="-284" w:hanging="142"/>
        <w:contextualSpacing w:val="0"/>
        <w:rPr>
          <w:rFonts w:ascii="JetBrainsMono NFM" w:hAnsi="JetBrainsMono NFM" w:cs="JetBrainsMono NFM"/>
          <w:b/>
          <w:color w:val="0000FF"/>
          <w:sz w:val="24"/>
          <w:szCs w:val="20"/>
        </w:rPr>
      </w:pP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&lt;IF&gt;</w:t>
      </w:r>
      <w:r w:rsidRPr="009306DB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if ( </w:t>
      </w:r>
      <w:r w:rsidR="00C8685A" w:rsidRPr="00C8685A">
        <w:rPr>
          <w:rFonts w:ascii="JetBrainsMono NF" w:hAnsi="JetBrainsMono NF" w:cs="JetBrainsMono NFM"/>
          <w:b/>
          <w:color w:val="00ADEA"/>
          <w:sz w:val="24"/>
          <w:szCs w:val="20"/>
        </w:rPr>
        <w:t>[prec_expr]</w:t>
      </w:r>
      <w:r w:rsidRPr="009306DB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 )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FF"/>
          <w:sz w:val="24"/>
          <w:szCs w:val="20"/>
        </w:rPr>
        <w:t>&lt;NULL_COND&gt;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FF"/>
          <w:sz w:val="24"/>
          <w:szCs w:val="20"/>
        </w:rPr>
        <w:t>&lt;SEQUENCE&gt;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else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FF"/>
          <w:sz w:val="24"/>
          <w:szCs w:val="20"/>
        </w:rPr>
        <w:t>&lt;SEQUENCE&gt;</w:t>
      </w:r>
    </w:p>
    <w:p w14:paraId="586B926C" w14:textId="1F3F8E36" w:rsidR="00334B9D" w:rsidRPr="009306DB" w:rsidRDefault="00334B9D" w:rsidP="00F27DC1">
      <w:pPr>
        <w:pStyle w:val="Odstavecseseznamem"/>
        <w:numPr>
          <w:ilvl w:val="0"/>
          <w:numId w:val="47"/>
        </w:numPr>
        <w:spacing w:line="240" w:lineRule="auto"/>
        <w:ind w:left="0" w:right="-284" w:hanging="142"/>
        <w:contextualSpacing w:val="0"/>
        <w:rPr>
          <w:rFonts w:ascii="JetBrainsMono NFM" w:hAnsi="JetBrainsMono NFM" w:cs="JetBrainsMono NFM"/>
          <w:b/>
          <w:color w:val="0000FF"/>
          <w:sz w:val="24"/>
          <w:szCs w:val="20"/>
        </w:rPr>
      </w:pP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&lt;WHILE&gt;</w:t>
      </w:r>
      <w:r w:rsidRPr="009306DB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while ( </w:t>
      </w:r>
      <w:r w:rsidR="00C8685A" w:rsidRPr="00C8685A">
        <w:rPr>
          <w:rFonts w:ascii="JetBrainsMono NF" w:hAnsi="JetBrainsMono NF" w:cs="JetBrainsMono NFM"/>
          <w:b/>
          <w:color w:val="00ADEA"/>
          <w:sz w:val="24"/>
          <w:szCs w:val="20"/>
        </w:rPr>
        <w:t>[prec_expr]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) </w:t>
      </w:r>
      <w:r w:rsidRPr="009306DB">
        <w:rPr>
          <w:rFonts w:ascii="JetBrainsMono NFM" w:hAnsi="JetBrainsMono NFM" w:cs="JetBrainsMono NFM"/>
          <w:b/>
          <w:color w:val="0000FF"/>
          <w:sz w:val="24"/>
          <w:szCs w:val="20"/>
        </w:rPr>
        <w:t>&lt;NULL_COND&gt;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FF"/>
          <w:sz w:val="24"/>
          <w:szCs w:val="20"/>
        </w:rPr>
        <w:t>&lt;SEQUENCE&gt;</w:t>
      </w:r>
    </w:p>
    <w:p w14:paraId="187CE02A" w14:textId="720BDE64" w:rsidR="00CC2821" w:rsidRPr="009306DB" w:rsidRDefault="00334B9D" w:rsidP="00F27DC1">
      <w:pPr>
        <w:pStyle w:val="Odstavecseseznamem"/>
        <w:numPr>
          <w:ilvl w:val="0"/>
          <w:numId w:val="48"/>
        </w:numPr>
        <w:spacing w:line="240" w:lineRule="auto"/>
        <w:ind w:left="0" w:right="-284" w:hanging="142"/>
        <w:contextualSpacing w:val="0"/>
        <w:rPr>
          <w:rFonts w:ascii="JetBrainsMono NF" w:hAnsi="JetBrainsMono NF" w:cs="JetBrainsMono NFM"/>
          <w:b/>
          <w:color w:val="C00000"/>
          <w:sz w:val="24"/>
          <w:szCs w:val="20"/>
        </w:rPr>
      </w:pP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&lt;RETURN_REST&gt;</w:t>
      </w:r>
      <w:r w:rsidRPr="009306DB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="00C8685A" w:rsidRPr="00C8685A">
        <w:rPr>
          <w:rFonts w:ascii="JetBrainsMono NF" w:hAnsi="JetBrainsMono NF" w:cs="JetBrainsMono NFM"/>
          <w:b/>
          <w:color w:val="00ADEA"/>
          <w:sz w:val="24"/>
          <w:szCs w:val="20"/>
        </w:rPr>
        <w:t>[prec_expr]</w:t>
      </w:r>
    </w:p>
    <w:p w14:paraId="44C1A972" w14:textId="1673B5F2" w:rsidR="00AB0170" w:rsidRPr="00F27DC1" w:rsidRDefault="00CC2821" w:rsidP="00F27DC1">
      <w:pPr>
        <w:pStyle w:val="Odstavecseseznamem"/>
        <w:numPr>
          <w:ilvl w:val="0"/>
          <w:numId w:val="49"/>
        </w:numPr>
        <w:spacing w:line="240" w:lineRule="auto"/>
        <w:ind w:left="0" w:right="-284" w:hanging="142"/>
        <w:contextualSpacing w:val="0"/>
        <w:rPr>
          <w:rFonts w:ascii="JetBrainsMono NFM" w:hAnsi="JetBrainsMono NFM" w:cs="JetBrainsMono NFM"/>
          <w:b/>
          <w:color w:val="0000FF"/>
          <w:sz w:val="24"/>
          <w:szCs w:val="20"/>
        </w:rPr>
      </w:pP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&lt;ARG_LIST&gt;</w:t>
      </w:r>
      <w:r w:rsidRPr="009306DB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="00C8685A" w:rsidRPr="00C8685A">
        <w:rPr>
          <w:rFonts w:ascii="JetBrainsMono NF" w:hAnsi="JetBrainsMono NF" w:cs="JetBrainsMono NFM"/>
          <w:b/>
          <w:color w:val="00ADEA"/>
          <w:sz w:val="24"/>
          <w:szCs w:val="20"/>
        </w:rPr>
        <w:t>[prec_expr]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FF"/>
          <w:sz w:val="24"/>
          <w:szCs w:val="20"/>
        </w:rPr>
        <w:t>&lt;ARG&gt;</w:t>
      </w:r>
    </w:p>
    <w:p w14:paraId="37405BCA" w14:textId="50D42559" w:rsidR="00FE6A15" w:rsidRDefault="00CC2821" w:rsidP="00F27DC1">
      <w:pPr>
        <w:pStyle w:val="Odstavecseseznamem"/>
        <w:numPr>
          <w:ilvl w:val="0"/>
          <w:numId w:val="49"/>
        </w:numPr>
        <w:spacing w:after="360" w:line="240" w:lineRule="auto"/>
        <w:ind w:left="0" w:right="-284" w:hanging="142"/>
        <w:contextualSpacing w:val="0"/>
        <w:rPr>
          <w:rFonts w:ascii="JetBrainsMono NF" w:hAnsi="JetBrainsMono NF" w:cs="JetBrainsMono NFM"/>
          <w:b/>
          <w:color w:val="C00000"/>
          <w:sz w:val="24"/>
          <w:szCs w:val="20"/>
        </w:rPr>
      </w:pP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&lt;ARG&gt;</w:t>
      </w:r>
      <w:r w:rsidRPr="009306DB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,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="00C8685A" w:rsidRPr="00C8685A">
        <w:rPr>
          <w:rFonts w:ascii="JetBrainsMono NF" w:hAnsi="JetBrainsMono NF" w:cs="JetBrainsMono NFM"/>
          <w:b/>
          <w:color w:val="00ADEA"/>
          <w:sz w:val="24"/>
          <w:szCs w:val="20"/>
        </w:rPr>
        <w:t>[prec_expr]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FF"/>
          <w:sz w:val="24"/>
          <w:szCs w:val="20"/>
        </w:rPr>
        <w:t>&lt;ARG&gt;</w:t>
      </w:r>
    </w:p>
    <w:p w14:paraId="4E21933C" w14:textId="6485BB6A" w:rsidR="00FE6A15" w:rsidRPr="00FE6A15" w:rsidRDefault="00DB2BE7" w:rsidP="00FE6A15">
      <w:pPr>
        <w:spacing w:line="240" w:lineRule="auto"/>
        <w:ind w:left="-567"/>
        <w:rPr>
          <w:b/>
          <w:bCs/>
          <w:sz w:val="32"/>
          <w:szCs w:val="24"/>
          <w:u w:val="single"/>
        </w:rPr>
      </w:pPr>
      <w:r>
        <w:rPr>
          <w:b/>
          <w:bCs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3E1CF34" wp14:editId="361CEE11">
                <wp:simplePos x="0" y="0"/>
                <wp:positionH relativeFrom="column">
                  <wp:posOffset>1965325</wp:posOffset>
                </wp:positionH>
                <wp:positionV relativeFrom="paragraph">
                  <wp:posOffset>299085</wp:posOffset>
                </wp:positionV>
                <wp:extent cx="2621280" cy="1722120"/>
                <wp:effectExtent l="0" t="0" r="0" b="0"/>
                <wp:wrapNone/>
                <wp:docPr id="1441277960" name="Textové po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21280" cy="17221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736CD97" w14:textId="77777777" w:rsidR="004F219C" w:rsidRPr="00CF2779" w:rsidRDefault="004F219C" w:rsidP="004F219C">
                            <w:pPr>
                              <w:pStyle w:val="Odstavecseseznamem"/>
                              <w:numPr>
                                <w:ilvl w:val="0"/>
                                <w:numId w:val="34"/>
                              </w:numPr>
                              <w:spacing w:line="240" w:lineRule="auto"/>
                              <w:contextualSpacing w:val="0"/>
                              <w:rPr>
                                <w:b/>
                                <w:bCs/>
                                <w:szCs w:val="28"/>
                              </w:rPr>
                            </w:pPr>
                            <w:r w:rsidRPr="00CF2779">
                              <w:rPr>
                                <w:b/>
                                <w:bCs/>
                                <w:szCs w:val="28"/>
                              </w:rPr>
                              <w:t>Ostatní:</w:t>
                            </w:r>
                          </w:p>
                          <w:p w14:paraId="1C79F93E" w14:textId="77777777" w:rsidR="004F219C" w:rsidRPr="00BC5D82" w:rsidRDefault="004F219C" w:rsidP="004F219C">
                            <w:pPr>
                              <w:pStyle w:val="Odstavecseseznamem"/>
                              <w:numPr>
                                <w:ilvl w:val="0"/>
                                <w:numId w:val="41"/>
                              </w:numPr>
                              <w:spacing w:line="240" w:lineRule="auto"/>
                              <w:ind w:left="709" w:hanging="284"/>
                              <w:contextualSpacing w:val="0"/>
                              <w:rPr>
                                <w:rFonts w:ascii="JetBrainsMono NF" w:hAnsi="JetBrainsMono NF" w:cs="JetBrainsMono NF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BC5D82">
                              <w:rPr>
                                <w:rFonts w:ascii="JetBrainsMono NF" w:hAnsi="JetBrainsMono NF" w:cs="JetBrainsMono NF"/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ifj</w:t>
                            </w:r>
                          </w:p>
                          <w:p w14:paraId="0E5B7BC5" w14:textId="77777777" w:rsidR="004F219C" w:rsidRPr="00BC5D82" w:rsidRDefault="004F219C" w:rsidP="004F219C">
                            <w:pPr>
                              <w:pStyle w:val="Odstavecseseznamem"/>
                              <w:numPr>
                                <w:ilvl w:val="0"/>
                                <w:numId w:val="41"/>
                              </w:numPr>
                              <w:spacing w:line="240" w:lineRule="auto"/>
                              <w:ind w:left="709" w:hanging="284"/>
                              <w:contextualSpacing w:val="0"/>
                              <w:rPr>
                                <w:rFonts w:ascii="JetBrainsMono NF" w:hAnsi="JetBrainsMono NF" w:cs="JetBrainsMono NF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BC5D82">
                              <w:rPr>
                                <w:rFonts w:ascii="JetBrainsMono NF" w:hAnsi="JetBrainsMono NF" w:cs="JetBrainsMono NF"/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66A7E98A" w14:textId="77777777" w:rsidR="004F219C" w:rsidRPr="00BC5D82" w:rsidRDefault="004F219C" w:rsidP="004F219C">
                            <w:pPr>
                              <w:pStyle w:val="Odstavecseseznamem"/>
                              <w:numPr>
                                <w:ilvl w:val="0"/>
                                <w:numId w:val="41"/>
                              </w:numPr>
                              <w:spacing w:line="240" w:lineRule="auto"/>
                              <w:ind w:left="709" w:hanging="284"/>
                              <w:contextualSpacing w:val="0"/>
                              <w:rPr>
                                <w:rFonts w:ascii="JetBrainsMono NF" w:hAnsi="JetBrainsMono NF" w:cs="JetBrainsMono NF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BC5D82">
                              <w:rPr>
                                <w:rFonts w:ascii="JetBrainsMono NF" w:hAnsi="JetBrainsMono NF" w:cs="JetBrainsMono NF"/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(</w:t>
                            </w:r>
                          </w:p>
                          <w:p w14:paraId="52B73D15" w14:textId="77777777" w:rsidR="004F219C" w:rsidRPr="00BC5D82" w:rsidRDefault="004F219C" w:rsidP="004F219C">
                            <w:pPr>
                              <w:pStyle w:val="Odstavecseseznamem"/>
                              <w:numPr>
                                <w:ilvl w:val="0"/>
                                <w:numId w:val="41"/>
                              </w:numPr>
                              <w:spacing w:line="240" w:lineRule="auto"/>
                              <w:ind w:left="709" w:hanging="284"/>
                              <w:contextualSpacing w:val="0"/>
                              <w:rPr>
                                <w:rFonts w:ascii="JetBrainsMono NF" w:hAnsi="JetBrainsMono NF" w:cs="JetBrainsMono NF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BC5D82">
                              <w:rPr>
                                <w:rFonts w:ascii="JetBrainsMono NF" w:hAnsi="JetBrainsMono NF" w:cs="JetBrainsMono NF"/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14:paraId="5AAF2253" w14:textId="77777777" w:rsidR="004F219C" w:rsidRPr="00BC5D82" w:rsidRDefault="004F219C" w:rsidP="004F219C">
                            <w:pPr>
                              <w:pStyle w:val="Odstavecseseznamem"/>
                              <w:numPr>
                                <w:ilvl w:val="0"/>
                                <w:numId w:val="41"/>
                              </w:numPr>
                              <w:spacing w:line="240" w:lineRule="auto"/>
                              <w:ind w:left="709" w:hanging="284"/>
                              <w:contextualSpacing w:val="0"/>
                              <w:rPr>
                                <w:sz w:val="24"/>
                                <w:szCs w:val="24"/>
                              </w:rPr>
                            </w:pPr>
                            <w:r w:rsidRPr="00BC5D82">
                              <w:rPr>
                                <w:rFonts w:ascii="JetBrainsMono NF" w:hAnsi="JetBrainsMono NF" w:cs="JetBrainsMono NF"/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$</w:t>
                            </w:r>
                            <w:r w:rsidRPr="00BC5D82">
                              <w:rPr>
                                <w:sz w:val="24"/>
                                <w:szCs w:val="24"/>
                              </w:rPr>
                              <w:t xml:space="preserve"> (obecný konec vstupu)</w:t>
                            </w:r>
                          </w:p>
                          <w:p w14:paraId="11C760E9" w14:textId="77777777" w:rsidR="004F219C" w:rsidRDefault="004F219C" w:rsidP="004F219C">
                            <w:pPr>
                              <w:ind w:left="426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E1CF34" id="_x0000_t202" coordsize="21600,21600" o:spt="202" path="m,l,21600r21600,l21600,xe">
                <v:stroke joinstyle="miter"/>
                <v:path gradientshapeok="t" o:connecttype="rect"/>
              </v:shapetype>
              <v:shape id="Textové pole 1" o:spid="_x0000_s1026" type="#_x0000_t202" style="position:absolute;left:0;text-align:left;margin-left:154.75pt;margin-top:23.55pt;width:206.4pt;height:135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" filled="f" stroked="f" strokeweight=".5pt">
                <v:textbox>
                  <w:txbxContent>
                    <w:p w14:paraId="4736CD97" w14:textId="77777777" w:rsidR="004F219C" w:rsidRPr="00CF2779" w:rsidRDefault="004F219C" w:rsidP="004F219C">
                      <w:pPr>
                        <w:pStyle w:val="Odstavecseseznamem"/>
                        <w:numPr>
                          <w:ilvl w:val="0"/>
                          <w:numId w:val="34"/>
                        </w:numPr>
                        <w:spacing w:line="240" w:lineRule="auto"/>
                        <w:contextualSpacing w:val="0"/>
                        <w:rPr>
                          <w:b/>
                          <w:bCs/>
                          <w:szCs w:val="28"/>
                        </w:rPr>
                      </w:pPr>
                      <w:r w:rsidRPr="00CF2779">
                        <w:rPr>
                          <w:b/>
                          <w:bCs/>
                          <w:szCs w:val="28"/>
                        </w:rPr>
                        <w:t>Ostatní:</w:t>
                      </w:r>
                    </w:p>
                    <w:p w14:paraId="1C79F93E" w14:textId="77777777" w:rsidR="004F219C" w:rsidRPr="00BC5D82" w:rsidRDefault="004F219C" w:rsidP="004F219C">
                      <w:pPr>
                        <w:pStyle w:val="Odstavecseseznamem"/>
                        <w:numPr>
                          <w:ilvl w:val="0"/>
                          <w:numId w:val="41"/>
                        </w:numPr>
                        <w:spacing w:line="240" w:lineRule="auto"/>
                        <w:ind w:left="709" w:hanging="284"/>
                        <w:contextualSpacing w:val="0"/>
                        <w:rPr>
                          <w:rFonts w:ascii="JetBrainsMono NF" w:hAnsi="JetBrainsMono NF" w:cs="JetBrainsMono NF"/>
                          <w:b/>
                          <w:bCs/>
                          <w:sz w:val="24"/>
                          <w:szCs w:val="24"/>
                        </w:rPr>
                      </w:pPr>
                      <w:r w:rsidRPr="00BC5D82">
                        <w:rPr>
                          <w:rFonts w:ascii="JetBrainsMono NF" w:hAnsi="JetBrainsMono NF" w:cs="JetBrainsMono NF"/>
                          <w:b/>
                          <w:bCs/>
                          <w:color w:val="FF0000"/>
                          <w:sz w:val="24"/>
                          <w:szCs w:val="24"/>
                        </w:rPr>
                        <w:t>ifj</w:t>
                      </w:r>
                    </w:p>
                    <w:p w14:paraId="0E5B7BC5" w14:textId="77777777" w:rsidR="004F219C" w:rsidRPr="00BC5D82" w:rsidRDefault="004F219C" w:rsidP="004F219C">
                      <w:pPr>
                        <w:pStyle w:val="Odstavecseseznamem"/>
                        <w:numPr>
                          <w:ilvl w:val="0"/>
                          <w:numId w:val="41"/>
                        </w:numPr>
                        <w:spacing w:line="240" w:lineRule="auto"/>
                        <w:ind w:left="709" w:hanging="284"/>
                        <w:contextualSpacing w:val="0"/>
                        <w:rPr>
                          <w:rFonts w:ascii="JetBrainsMono NF" w:hAnsi="JetBrainsMono NF" w:cs="JetBrainsMono NF"/>
                          <w:b/>
                          <w:bCs/>
                          <w:sz w:val="24"/>
                          <w:szCs w:val="24"/>
                        </w:rPr>
                      </w:pPr>
                      <w:r w:rsidRPr="00BC5D82">
                        <w:rPr>
                          <w:rFonts w:ascii="JetBrainsMono NF" w:hAnsi="JetBrainsMono NF" w:cs="JetBrainsMono NF"/>
                          <w:b/>
                          <w:bCs/>
                          <w:color w:val="FF0000"/>
                          <w:sz w:val="24"/>
                          <w:szCs w:val="24"/>
                        </w:rPr>
                        <w:t>.</w:t>
                      </w:r>
                    </w:p>
                    <w:p w14:paraId="66A7E98A" w14:textId="77777777" w:rsidR="004F219C" w:rsidRPr="00BC5D82" w:rsidRDefault="004F219C" w:rsidP="004F219C">
                      <w:pPr>
                        <w:pStyle w:val="Odstavecseseznamem"/>
                        <w:numPr>
                          <w:ilvl w:val="0"/>
                          <w:numId w:val="41"/>
                        </w:numPr>
                        <w:spacing w:line="240" w:lineRule="auto"/>
                        <w:ind w:left="709" w:hanging="284"/>
                        <w:contextualSpacing w:val="0"/>
                        <w:rPr>
                          <w:rFonts w:ascii="JetBrainsMono NF" w:hAnsi="JetBrainsMono NF" w:cs="JetBrainsMono NF"/>
                          <w:b/>
                          <w:bCs/>
                          <w:sz w:val="24"/>
                          <w:szCs w:val="24"/>
                        </w:rPr>
                      </w:pPr>
                      <w:r w:rsidRPr="00BC5D82">
                        <w:rPr>
                          <w:rFonts w:ascii="JetBrainsMono NF" w:hAnsi="JetBrainsMono NF" w:cs="JetBrainsMono NF"/>
                          <w:b/>
                          <w:bCs/>
                          <w:color w:val="FF0000"/>
                          <w:sz w:val="24"/>
                          <w:szCs w:val="24"/>
                        </w:rPr>
                        <w:t>(</w:t>
                      </w:r>
                    </w:p>
                    <w:p w14:paraId="52B73D15" w14:textId="77777777" w:rsidR="004F219C" w:rsidRPr="00BC5D82" w:rsidRDefault="004F219C" w:rsidP="004F219C">
                      <w:pPr>
                        <w:pStyle w:val="Odstavecseseznamem"/>
                        <w:numPr>
                          <w:ilvl w:val="0"/>
                          <w:numId w:val="41"/>
                        </w:numPr>
                        <w:spacing w:line="240" w:lineRule="auto"/>
                        <w:ind w:left="709" w:hanging="284"/>
                        <w:contextualSpacing w:val="0"/>
                        <w:rPr>
                          <w:rFonts w:ascii="JetBrainsMono NF" w:hAnsi="JetBrainsMono NF" w:cs="JetBrainsMono NF"/>
                          <w:b/>
                          <w:bCs/>
                          <w:sz w:val="24"/>
                          <w:szCs w:val="24"/>
                        </w:rPr>
                      </w:pPr>
                      <w:r w:rsidRPr="00BC5D82">
                        <w:rPr>
                          <w:rFonts w:ascii="JetBrainsMono NF" w:hAnsi="JetBrainsMono NF" w:cs="JetBrainsMono NF"/>
                          <w:b/>
                          <w:bCs/>
                          <w:color w:val="FF0000"/>
                          <w:sz w:val="24"/>
                          <w:szCs w:val="24"/>
                        </w:rPr>
                        <w:t>)</w:t>
                      </w:r>
                    </w:p>
                    <w:p w14:paraId="5AAF2253" w14:textId="77777777" w:rsidR="004F219C" w:rsidRPr="00BC5D82" w:rsidRDefault="004F219C" w:rsidP="004F219C">
                      <w:pPr>
                        <w:pStyle w:val="Odstavecseseznamem"/>
                        <w:numPr>
                          <w:ilvl w:val="0"/>
                          <w:numId w:val="41"/>
                        </w:numPr>
                        <w:spacing w:line="240" w:lineRule="auto"/>
                        <w:ind w:left="709" w:hanging="284"/>
                        <w:contextualSpacing w:val="0"/>
                        <w:rPr>
                          <w:sz w:val="24"/>
                          <w:szCs w:val="24"/>
                        </w:rPr>
                      </w:pPr>
                      <w:r w:rsidRPr="00BC5D82">
                        <w:rPr>
                          <w:rFonts w:ascii="JetBrainsMono NF" w:hAnsi="JetBrainsMono NF" w:cs="JetBrainsMono NF"/>
                          <w:b/>
                          <w:bCs/>
                          <w:color w:val="FF0000"/>
                          <w:sz w:val="24"/>
                          <w:szCs w:val="24"/>
                        </w:rPr>
                        <w:t>$</w:t>
                      </w:r>
                      <w:r w:rsidRPr="00BC5D82">
                        <w:rPr>
                          <w:sz w:val="24"/>
                          <w:szCs w:val="24"/>
                        </w:rPr>
                        <w:t xml:space="preserve"> (obecný konec vstupu)</w:t>
                      </w:r>
                    </w:p>
                    <w:p w14:paraId="11C760E9" w14:textId="77777777" w:rsidR="004F219C" w:rsidRDefault="004F219C" w:rsidP="004F219C">
                      <w:pPr>
                        <w:ind w:left="426"/>
                      </w:pPr>
                    </w:p>
                  </w:txbxContent>
                </v:textbox>
              </v:shape>
            </w:pict>
          </mc:Fallback>
        </mc:AlternateContent>
      </w:r>
      <w:r w:rsidR="00FE6A15">
        <w:rPr>
          <w:b/>
          <w:bCs/>
          <w:sz w:val="32"/>
          <w:szCs w:val="24"/>
          <w:u w:val="single"/>
        </w:rPr>
        <w:t>TERMINÁLY vystupující v precedenční analýze</w:t>
      </w:r>
    </w:p>
    <w:p w14:paraId="06EBC9F8" w14:textId="09C84EDA" w:rsidR="00AB0170" w:rsidRPr="00DB4826" w:rsidRDefault="00AB0170" w:rsidP="00FF3305">
      <w:pPr>
        <w:pStyle w:val="Odstavecseseznamem"/>
        <w:numPr>
          <w:ilvl w:val="0"/>
          <w:numId w:val="34"/>
        </w:numPr>
        <w:spacing w:line="240" w:lineRule="auto"/>
        <w:ind w:left="0" w:hanging="142"/>
        <w:contextualSpacing w:val="0"/>
        <w:rPr>
          <w:b/>
          <w:bCs/>
          <w:szCs w:val="28"/>
        </w:rPr>
      </w:pPr>
      <w:r w:rsidRPr="00DB4826">
        <w:rPr>
          <w:b/>
          <w:bCs/>
          <w:szCs w:val="28"/>
        </w:rPr>
        <w:t>Operandy:</w:t>
      </w:r>
    </w:p>
    <w:p w14:paraId="1EAFD23D" w14:textId="50C12239" w:rsidR="00AB0170" w:rsidRPr="00CF2779" w:rsidRDefault="00AB0170" w:rsidP="00FF3305">
      <w:pPr>
        <w:pStyle w:val="Odstavecseseznamem"/>
        <w:numPr>
          <w:ilvl w:val="0"/>
          <w:numId w:val="36"/>
        </w:numPr>
        <w:spacing w:line="240" w:lineRule="auto"/>
        <w:ind w:left="284" w:hanging="284"/>
        <w:contextualSpacing w:val="0"/>
        <w:rPr>
          <w:rFonts w:ascii="JetBrainsMono NF" w:hAnsi="JetBrainsMono NF" w:cs="JetBrainsMono NF"/>
          <w:b/>
          <w:bCs/>
          <w:sz w:val="24"/>
          <w:szCs w:val="24"/>
        </w:rPr>
      </w:pPr>
      <w:r w:rsidRPr="00CF2779">
        <w:rPr>
          <w:rFonts w:ascii="JetBrainsMono NF" w:hAnsi="JetBrainsMono NF" w:cs="JetBrainsMono NF"/>
          <w:b/>
          <w:bCs/>
          <w:color w:val="FF0000"/>
          <w:sz w:val="24"/>
          <w:szCs w:val="24"/>
        </w:rPr>
        <w:t>id</w:t>
      </w:r>
    </w:p>
    <w:p w14:paraId="5A2128E7" w14:textId="37A5368F" w:rsidR="00AB0170" w:rsidRPr="00CF2779" w:rsidRDefault="00AB0170" w:rsidP="00FF3305">
      <w:pPr>
        <w:pStyle w:val="Odstavecseseznamem"/>
        <w:numPr>
          <w:ilvl w:val="0"/>
          <w:numId w:val="36"/>
        </w:numPr>
        <w:spacing w:line="240" w:lineRule="auto"/>
        <w:ind w:left="284" w:hanging="284"/>
        <w:contextualSpacing w:val="0"/>
        <w:rPr>
          <w:rFonts w:ascii="JetBrainsMono NF" w:hAnsi="JetBrainsMono NF" w:cs="JetBrainsMono NF"/>
          <w:b/>
          <w:bCs/>
          <w:sz w:val="24"/>
          <w:szCs w:val="24"/>
        </w:rPr>
      </w:pPr>
      <w:r w:rsidRPr="00CF2779">
        <w:rPr>
          <w:rFonts w:ascii="JetBrainsMono NF" w:hAnsi="JetBrainsMono NF" w:cs="JetBrainsMono NF"/>
          <w:b/>
          <w:bCs/>
          <w:color w:val="FF99CC"/>
          <w:sz w:val="24"/>
          <w:szCs w:val="24"/>
        </w:rPr>
        <w:t>i32_literal</w:t>
      </w:r>
    </w:p>
    <w:p w14:paraId="452B0F58" w14:textId="461864C0" w:rsidR="00AB0170" w:rsidRPr="00CF2779" w:rsidRDefault="00AB0170" w:rsidP="00FF3305">
      <w:pPr>
        <w:pStyle w:val="Odstavecseseznamem"/>
        <w:numPr>
          <w:ilvl w:val="0"/>
          <w:numId w:val="36"/>
        </w:numPr>
        <w:spacing w:line="240" w:lineRule="auto"/>
        <w:ind w:left="284" w:hanging="284"/>
        <w:contextualSpacing w:val="0"/>
        <w:rPr>
          <w:rFonts w:ascii="JetBrainsMono NF" w:hAnsi="JetBrainsMono NF" w:cs="JetBrainsMono NF"/>
          <w:b/>
          <w:bCs/>
          <w:sz w:val="24"/>
          <w:szCs w:val="24"/>
        </w:rPr>
      </w:pPr>
      <w:r w:rsidRPr="00CF2779">
        <w:rPr>
          <w:rFonts w:ascii="JetBrainsMono NF" w:hAnsi="JetBrainsMono NF" w:cs="JetBrainsMono NF"/>
          <w:b/>
          <w:bCs/>
          <w:color w:val="FF99CC"/>
          <w:sz w:val="24"/>
          <w:szCs w:val="24"/>
        </w:rPr>
        <w:t>f64_literal</w:t>
      </w:r>
    </w:p>
    <w:p w14:paraId="1FF86C40" w14:textId="77777777" w:rsidR="00AB0170" w:rsidRPr="00CF2779" w:rsidRDefault="00AB0170" w:rsidP="00FF3305">
      <w:pPr>
        <w:pStyle w:val="Odstavecseseznamem"/>
        <w:numPr>
          <w:ilvl w:val="0"/>
          <w:numId w:val="36"/>
        </w:numPr>
        <w:spacing w:line="240" w:lineRule="auto"/>
        <w:ind w:left="284" w:hanging="284"/>
        <w:contextualSpacing w:val="0"/>
        <w:rPr>
          <w:rFonts w:ascii="JetBrainsMono NF" w:hAnsi="JetBrainsMono NF" w:cs="JetBrainsMono NF"/>
          <w:b/>
          <w:bCs/>
          <w:sz w:val="24"/>
          <w:szCs w:val="24"/>
        </w:rPr>
      </w:pPr>
      <w:r w:rsidRPr="00CF2779">
        <w:rPr>
          <w:rFonts w:ascii="JetBrainsMono NF" w:hAnsi="JetBrainsMono NF" w:cs="JetBrainsMono NF"/>
          <w:b/>
          <w:bCs/>
          <w:color w:val="FF99CC"/>
          <w:sz w:val="24"/>
          <w:szCs w:val="24"/>
        </w:rPr>
        <w:t>u8_literal</w:t>
      </w:r>
    </w:p>
    <w:p w14:paraId="185D9F74" w14:textId="77777777" w:rsidR="00AB0170" w:rsidRPr="00CF2779" w:rsidRDefault="00AB0170" w:rsidP="00FF3305">
      <w:pPr>
        <w:pStyle w:val="Odstavecseseznamem"/>
        <w:numPr>
          <w:ilvl w:val="0"/>
          <w:numId w:val="36"/>
        </w:numPr>
        <w:spacing w:line="240" w:lineRule="auto"/>
        <w:ind w:left="284" w:hanging="284"/>
        <w:contextualSpacing w:val="0"/>
        <w:rPr>
          <w:rFonts w:ascii="JetBrainsMono NF" w:hAnsi="JetBrainsMono NF" w:cs="JetBrainsMono NF"/>
          <w:b/>
          <w:bCs/>
          <w:sz w:val="24"/>
          <w:szCs w:val="24"/>
        </w:rPr>
      </w:pPr>
      <w:r w:rsidRPr="00CF2779">
        <w:rPr>
          <w:rFonts w:ascii="JetBrainsMono NF" w:hAnsi="JetBrainsMono NF" w:cs="JetBrainsMono NF"/>
          <w:b/>
          <w:bCs/>
          <w:color w:val="FF99CC"/>
          <w:sz w:val="24"/>
          <w:szCs w:val="24"/>
        </w:rPr>
        <w:t>null_literal</w:t>
      </w:r>
    </w:p>
    <w:p w14:paraId="5ABAF490" w14:textId="343C1294" w:rsidR="00AB0170" w:rsidRPr="00DB4826" w:rsidRDefault="00AB0170" w:rsidP="00FF3305">
      <w:pPr>
        <w:pStyle w:val="Odstavecseseznamem"/>
        <w:numPr>
          <w:ilvl w:val="0"/>
          <w:numId w:val="34"/>
        </w:numPr>
        <w:spacing w:line="240" w:lineRule="auto"/>
        <w:ind w:left="0" w:hanging="142"/>
        <w:contextualSpacing w:val="0"/>
        <w:rPr>
          <w:b/>
          <w:bCs/>
          <w:szCs w:val="28"/>
        </w:rPr>
      </w:pPr>
      <w:r w:rsidRPr="00DB4826">
        <w:rPr>
          <w:b/>
          <w:bCs/>
          <w:szCs w:val="28"/>
        </w:rPr>
        <w:t>Operátory:</w:t>
      </w:r>
    </w:p>
    <w:p w14:paraId="069BFE8B" w14:textId="77777777" w:rsidR="00CF2779" w:rsidRDefault="00CF2779" w:rsidP="00FF3305">
      <w:pPr>
        <w:pStyle w:val="Odstavecseseznamem"/>
        <w:numPr>
          <w:ilvl w:val="0"/>
          <w:numId w:val="37"/>
        </w:numPr>
        <w:spacing w:line="240" w:lineRule="auto"/>
        <w:ind w:left="426" w:hanging="426"/>
        <w:contextualSpacing w:val="0"/>
        <w:rPr>
          <w:b/>
          <w:bCs/>
          <w:sz w:val="24"/>
          <w:szCs w:val="24"/>
        </w:rPr>
        <w:sectPr w:rsidR="00CF2779" w:rsidSect="00710061">
          <w:headerReference w:type="default" r:id="rId8"/>
          <w:footerReference w:type="default" r:id="rId9"/>
          <w:pgSz w:w="11906" w:h="16838"/>
          <w:pgMar w:top="851" w:right="1417" w:bottom="709" w:left="1417" w:header="284" w:footer="267" w:gutter="0"/>
          <w:cols w:space="708"/>
          <w:docGrid w:linePitch="360"/>
        </w:sectPr>
      </w:pPr>
    </w:p>
    <w:p w14:paraId="514526D5" w14:textId="2A368C4A" w:rsidR="00AB0170" w:rsidRPr="001A779E" w:rsidRDefault="00AB0170" w:rsidP="00FF3305">
      <w:pPr>
        <w:pStyle w:val="Odstavecseseznamem"/>
        <w:numPr>
          <w:ilvl w:val="0"/>
          <w:numId w:val="37"/>
        </w:numPr>
        <w:spacing w:line="240" w:lineRule="auto"/>
        <w:ind w:left="426" w:hanging="426"/>
        <w:contextualSpacing w:val="0"/>
        <w:rPr>
          <w:b/>
          <w:bCs/>
          <w:sz w:val="24"/>
          <w:szCs w:val="24"/>
        </w:rPr>
      </w:pPr>
      <w:r w:rsidRPr="001A779E">
        <w:rPr>
          <w:b/>
          <w:bCs/>
          <w:sz w:val="24"/>
          <w:szCs w:val="24"/>
        </w:rPr>
        <w:t xml:space="preserve">Relační </w:t>
      </w:r>
      <w:r w:rsidR="00CF2779">
        <w:rPr>
          <w:b/>
          <w:bCs/>
          <w:sz w:val="24"/>
          <w:szCs w:val="24"/>
        </w:rPr>
        <w:t>o</w:t>
      </w:r>
      <w:r w:rsidRPr="001A779E">
        <w:rPr>
          <w:b/>
          <w:bCs/>
          <w:sz w:val="24"/>
          <w:szCs w:val="24"/>
        </w:rPr>
        <w:t>perátory:</w:t>
      </w:r>
    </w:p>
    <w:p w14:paraId="64EF9025" w14:textId="77777777" w:rsidR="00AB0170" w:rsidRPr="00CF2779" w:rsidRDefault="00AB0170" w:rsidP="00FF3305">
      <w:pPr>
        <w:pStyle w:val="Odstavecseseznamem"/>
        <w:numPr>
          <w:ilvl w:val="0"/>
          <w:numId w:val="38"/>
        </w:numPr>
        <w:spacing w:line="240" w:lineRule="auto"/>
        <w:ind w:left="709" w:hanging="283"/>
        <w:contextualSpacing w:val="0"/>
        <w:rPr>
          <w:rFonts w:ascii="JetBrainsMono NF" w:hAnsi="JetBrainsMono NF" w:cs="JetBrainsMono NF"/>
          <w:b/>
          <w:bCs/>
          <w:sz w:val="24"/>
          <w:szCs w:val="24"/>
        </w:rPr>
      </w:pPr>
      <w:r w:rsidRPr="00CF2779">
        <w:rPr>
          <w:rFonts w:ascii="JetBrainsMono NF" w:hAnsi="JetBrainsMono NF" w:cs="JetBrainsMono NF"/>
          <w:b/>
          <w:bCs/>
          <w:color w:val="FF0000"/>
          <w:sz w:val="24"/>
          <w:szCs w:val="24"/>
        </w:rPr>
        <w:t>==</w:t>
      </w:r>
    </w:p>
    <w:p w14:paraId="5579C251" w14:textId="77777777" w:rsidR="00AB0170" w:rsidRPr="00CF2779" w:rsidRDefault="00AB0170" w:rsidP="00FF3305">
      <w:pPr>
        <w:pStyle w:val="Odstavecseseznamem"/>
        <w:numPr>
          <w:ilvl w:val="0"/>
          <w:numId w:val="38"/>
        </w:numPr>
        <w:spacing w:line="240" w:lineRule="auto"/>
        <w:ind w:left="709" w:hanging="283"/>
        <w:contextualSpacing w:val="0"/>
        <w:rPr>
          <w:rFonts w:ascii="JetBrainsMono NF" w:hAnsi="JetBrainsMono NF" w:cs="JetBrainsMono NF"/>
          <w:b/>
          <w:bCs/>
          <w:sz w:val="24"/>
          <w:szCs w:val="24"/>
        </w:rPr>
      </w:pPr>
      <w:r w:rsidRPr="00CF2779">
        <w:rPr>
          <w:rFonts w:ascii="JetBrainsMono NF" w:hAnsi="JetBrainsMono NF" w:cs="JetBrainsMono NF"/>
          <w:b/>
          <w:bCs/>
          <w:color w:val="FF0000"/>
          <w:sz w:val="24"/>
          <w:szCs w:val="24"/>
        </w:rPr>
        <w:t>!=</w:t>
      </w:r>
    </w:p>
    <w:p w14:paraId="3B208653" w14:textId="77777777" w:rsidR="00AB0170" w:rsidRPr="00CF2779" w:rsidRDefault="00AB0170" w:rsidP="00FF3305">
      <w:pPr>
        <w:pStyle w:val="Odstavecseseznamem"/>
        <w:numPr>
          <w:ilvl w:val="0"/>
          <w:numId w:val="38"/>
        </w:numPr>
        <w:spacing w:line="240" w:lineRule="auto"/>
        <w:ind w:left="709" w:hanging="283"/>
        <w:contextualSpacing w:val="0"/>
        <w:rPr>
          <w:rFonts w:ascii="JetBrainsMono NF" w:hAnsi="JetBrainsMono NF" w:cs="JetBrainsMono NF"/>
          <w:b/>
          <w:bCs/>
          <w:sz w:val="24"/>
          <w:szCs w:val="24"/>
        </w:rPr>
      </w:pPr>
      <w:r w:rsidRPr="00CF2779">
        <w:rPr>
          <w:rFonts w:ascii="JetBrainsMono NF" w:hAnsi="JetBrainsMono NF" w:cs="JetBrainsMono NF"/>
          <w:b/>
          <w:bCs/>
          <w:color w:val="FF0000"/>
          <w:sz w:val="24"/>
          <w:szCs w:val="24"/>
        </w:rPr>
        <w:t>&lt;</w:t>
      </w:r>
    </w:p>
    <w:p w14:paraId="69CE0361" w14:textId="77777777" w:rsidR="00AB0170" w:rsidRPr="00CF2779" w:rsidRDefault="00AB0170" w:rsidP="00FF3305">
      <w:pPr>
        <w:pStyle w:val="Odstavecseseznamem"/>
        <w:numPr>
          <w:ilvl w:val="0"/>
          <w:numId w:val="38"/>
        </w:numPr>
        <w:spacing w:line="240" w:lineRule="auto"/>
        <w:ind w:left="709" w:hanging="283"/>
        <w:contextualSpacing w:val="0"/>
        <w:rPr>
          <w:rFonts w:ascii="JetBrainsMono NF" w:hAnsi="JetBrainsMono NF" w:cs="JetBrainsMono NF"/>
          <w:b/>
          <w:bCs/>
          <w:sz w:val="24"/>
          <w:szCs w:val="24"/>
        </w:rPr>
      </w:pPr>
      <w:r w:rsidRPr="00CF2779">
        <w:rPr>
          <w:rFonts w:ascii="JetBrainsMono NF" w:hAnsi="JetBrainsMono NF" w:cs="JetBrainsMono NF"/>
          <w:b/>
          <w:bCs/>
          <w:color w:val="FF0000"/>
          <w:sz w:val="24"/>
          <w:szCs w:val="24"/>
        </w:rPr>
        <w:t>&gt;</w:t>
      </w:r>
    </w:p>
    <w:p w14:paraId="1F64894A" w14:textId="77777777" w:rsidR="00AB0170" w:rsidRPr="00CF2779" w:rsidRDefault="00AB0170" w:rsidP="00FF3305">
      <w:pPr>
        <w:pStyle w:val="Odstavecseseznamem"/>
        <w:numPr>
          <w:ilvl w:val="0"/>
          <w:numId w:val="38"/>
        </w:numPr>
        <w:spacing w:line="240" w:lineRule="auto"/>
        <w:ind w:left="709" w:hanging="283"/>
        <w:contextualSpacing w:val="0"/>
        <w:rPr>
          <w:rFonts w:ascii="JetBrainsMono NF" w:hAnsi="JetBrainsMono NF" w:cs="JetBrainsMono NF"/>
          <w:b/>
          <w:bCs/>
          <w:sz w:val="24"/>
          <w:szCs w:val="24"/>
        </w:rPr>
      </w:pPr>
      <w:r w:rsidRPr="00CF2779">
        <w:rPr>
          <w:rFonts w:ascii="JetBrainsMono NF" w:hAnsi="JetBrainsMono NF" w:cs="JetBrainsMono NF"/>
          <w:b/>
          <w:bCs/>
          <w:color w:val="FF0000"/>
          <w:sz w:val="24"/>
          <w:szCs w:val="24"/>
        </w:rPr>
        <w:t>&lt;=</w:t>
      </w:r>
    </w:p>
    <w:p w14:paraId="14530822" w14:textId="55852073" w:rsidR="00CF2779" w:rsidRPr="00CF2779" w:rsidRDefault="00AB0170" w:rsidP="00DB2BE7">
      <w:pPr>
        <w:pStyle w:val="Odstavecseseznamem"/>
        <w:numPr>
          <w:ilvl w:val="0"/>
          <w:numId w:val="38"/>
        </w:numPr>
        <w:spacing w:after="0" w:line="240" w:lineRule="auto"/>
        <w:ind w:left="709" w:hanging="283"/>
        <w:contextualSpacing w:val="0"/>
        <w:rPr>
          <w:rFonts w:ascii="JetBrainsMono NF" w:hAnsi="JetBrainsMono NF" w:cs="JetBrainsMono NF"/>
          <w:b/>
          <w:bCs/>
          <w:sz w:val="24"/>
          <w:szCs w:val="24"/>
        </w:rPr>
      </w:pPr>
      <w:r w:rsidRPr="00CF2779">
        <w:rPr>
          <w:rFonts w:ascii="JetBrainsMono NF" w:hAnsi="JetBrainsMono NF" w:cs="JetBrainsMono NF"/>
          <w:b/>
          <w:bCs/>
          <w:color w:val="FF0000"/>
          <w:sz w:val="24"/>
          <w:szCs w:val="24"/>
        </w:rPr>
        <w:t>&gt;=</w:t>
      </w:r>
    </w:p>
    <w:p w14:paraId="3BD48EDF" w14:textId="15991F73" w:rsidR="00CF2779" w:rsidRPr="0027008E" w:rsidRDefault="00CF2779" w:rsidP="00FF3305">
      <w:pPr>
        <w:pStyle w:val="Odstavecseseznamem"/>
        <w:spacing w:line="240" w:lineRule="auto"/>
        <w:ind w:left="709"/>
        <w:contextualSpacing w:val="0"/>
        <w:rPr>
          <w:rFonts w:ascii="JetBrainsMono NF" w:hAnsi="JetBrainsMono NF" w:cs="JetBrainsMono NF"/>
          <w:b/>
          <w:bCs/>
          <w:sz w:val="8"/>
          <w:szCs w:val="8"/>
        </w:rPr>
      </w:pPr>
    </w:p>
    <w:p w14:paraId="149B2262" w14:textId="0A27FF04" w:rsidR="00AB0170" w:rsidRPr="00DB4826" w:rsidRDefault="00CF2779" w:rsidP="00FF3305">
      <w:pPr>
        <w:pStyle w:val="Odstavecseseznamem"/>
        <w:numPr>
          <w:ilvl w:val="0"/>
          <w:numId w:val="37"/>
        </w:numPr>
        <w:spacing w:line="240" w:lineRule="auto"/>
        <w:ind w:left="426" w:hanging="426"/>
        <w:contextualSpacing w:val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ditiviní</w:t>
      </w:r>
      <w:r w:rsidR="00AB0170" w:rsidRPr="00DB4826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o</w:t>
      </w:r>
      <w:r w:rsidR="00AB0170" w:rsidRPr="00DB4826">
        <w:rPr>
          <w:b/>
          <w:bCs/>
          <w:sz w:val="24"/>
          <w:szCs w:val="24"/>
        </w:rPr>
        <w:t>perátory:</w:t>
      </w:r>
    </w:p>
    <w:p w14:paraId="1E82D728" w14:textId="77777777" w:rsidR="00AB0170" w:rsidRPr="00CF2779" w:rsidRDefault="00AB0170" w:rsidP="00FF3305">
      <w:pPr>
        <w:pStyle w:val="Odstavecseseznamem"/>
        <w:numPr>
          <w:ilvl w:val="0"/>
          <w:numId w:val="39"/>
        </w:numPr>
        <w:spacing w:line="240" w:lineRule="auto"/>
        <w:ind w:left="709" w:hanging="284"/>
        <w:contextualSpacing w:val="0"/>
        <w:rPr>
          <w:rFonts w:ascii="JetBrainsMono NF" w:hAnsi="JetBrainsMono NF" w:cs="JetBrainsMono NF"/>
          <w:b/>
          <w:bCs/>
          <w:sz w:val="24"/>
          <w:szCs w:val="24"/>
        </w:rPr>
      </w:pPr>
      <w:r w:rsidRPr="00CF2779">
        <w:rPr>
          <w:rFonts w:ascii="JetBrainsMono NF" w:hAnsi="JetBrainsMono NF" w:cs="JetBrainsMono NF"/>
          <w:b/>
          <w:bCs/>
          <w:color w:val="FF0000"/>
          <w:sz w:val="24"/>
          <w:szCs w:val="24"/>
        </w:rPr>
        <w:t>+</w:t>
      </w:r>
    </w:p>
    <w:p w14:paraId="1C84CCEF" w14:textId="45DD0173" w:rsidR="00AB0170" w:rsidRPr="00CF2779" w:rsidRDefault="00AB0170" w:rsidP="00FF3305">
      <w:pPr>
        <w:pStyle w:val="Odstavecseseznamem"/>
        <w:numPr>
          <w:ilvl w:val="0"/>
          <w:numId w:val="39"/>
        </w:numPr>
        <w:spacing w:line="240" w:lineRule="auto"/>
        <w:ind w:left="709" w:hanging="284"/>
        <w:contextualSpacing w:val="0"/>
        <w:rPr>
          <w:rFonts w:ascii="JetBrainsMono NF" w:hAnsi="JetBrainsMono NF" w:cs="JetBrainsMono NF"/>
          <w:b/>
          <w:bCs/>
          <w:sz w:val="24"/>
          <w:szCs w:val="24"/>
        </w:rPr>
      </w:pPr>
      <w:r w:rsidRPr="00CF2779">
        <w:rPr>
          <w:rFonts w:ascii="JetBrainsMono NF" w:hAnsi="JetBrainsMono NF" w:cs="JetBrainsMono NF"/>
          <w:b/>
          <w:bCs/>
          <w:color w:val="FF0000"/>
          <w:sz w:val="24"/>
          <w:szCs w:val="24"/>
        </w:rPr>
        <w:t>–</w:t>
      </w:r>
    </w:p>
    <w:p w14:paraId="2DB6B787" w14:textId="1FC49CA4" w:rsidR="00AB0170" w:rsidRPr="00DB4826" w:rsidRDefault="00CF2779" w:rsidP="00FF3305">
      <w:pPr>
        <w:pStyle w:val="Odstavecseseznamem"/>
        <w:numPr>
          <w:ilvl w:val="0"/>
          <w:numId w:val="37"/>
        </w:numPr>
        <w:spacing w:line="240" w:lineRule="auto"/>
        <w:ind w:left="426" w:hanging="426"/>
        <w:contextualSpacing w:val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ultiplikativní</w:t>
      </w:r>
      <w:r w:rsidR="00AB0170" w:rsidRPr="00DB4826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o</w:t>
      </w:r>
      <w:r w:rsidR="00AB0170" w:rsidRPr="00DB4826">
        <w:rPr>
          <w:b/>
          <w:bCs/>
          <w:sz w:val="24"/>
          <w:szCs w:val="24"/>
        </w:rPr>
        <w:t>perátory:</w:t>
      </w:r>
    </w:p>
    <w:p w14:paraId="55AB938D" w14:textId="77777777" w:rsidR="00AB0170" w:rsidRPr="00CF2779" w:rsidRDefault="00AB0170" w:rsidP="00FF3305">
      <w:pPr>
        <w:pStyle w:val="Odstavecseseznamem"/>
        <w:numPr>
          <w:ilvl w:val="0"/>
          <w:numId w:val="40"/>
        </w:numPr>
        <w:spacing w:line="240" w:lineRule="auto"/>
        <w:ind w:left="709" w:hanging="283"/>
        <w:contextualSpacing w:val="0"/>
        <w:rPr>
          <w:rFonts w:ascii="JetBrainsMono NF" w:hAnsi="JetBrainsMono NF" w:cs="JetBrainsMono NF"/>
          <w:b/>
          <w:bCs/>
          <w:sz w:val="24"/>
          <w:szCs w:val="24"/>
        </w:rPr>
      </w:pPr>
      <w:r w:rsidRPr="00CF2779">
        <w:rPr>
          <w:rFonts w:ascii="JetBrainsMono NF" w:hAnsi="JetBrainsMono NF" w:cs="JetBrainsMono NF"/>
          <w:b/>
          <w:bCs/>
          <w:color w:val="FF0000"/>
          <w:sz w:val="24"/>
          <w:szCs w:val="24"/>
        </w:rPr>
        <w:t>*</w:t>
      </w:r>
    </w:p>
    <w:p w14:paraId="32487C70" w14:textId="77777777" w:rsidR="00AB0170" w:rsidRPr="00CF2779" w:rsidRDefault="00AB0170" w:rsidP="00FF3305">
      <w:pPr>
        <w:pStyle w:val="Odstavecseseznamem"/>
        <w:numPr>
          <w:ilvl w:val="0"/>
          <w:numId w:val="40"/>
        </w:numPr>
        <w:spacing w:line="240" w:lineRule="auto"/>
        <w:ind w:left="709" w:hanging="283"/>
        <w:contextualSpacing w:val="0"/>
        <w:rPr>
          <w:rFonts w:ascii="JetBrainsMono NF" w:hAnsi="JetBrainsMono NF" w:cs="JetBrainsMono NF"/>
          <w:b/>
          <w:bCs/>
          <w:sz w:val="24"/>
          <w:szCs w:val="24"/>
        </w:rPr>
      </w:pPr>
      <w:r w:rsidRPr="00CF2779">
        <w:rPr>
          <w:rFonts w:ascii="JetBrainsMono NF" w:hAnsi="JetBrainsMono NF" w:cs="JetBrainsMono NF"/>
          <w:b/>
          <w:bCs/>
          <w:color w:val="FF0000"/>
          <w:sz w:val="24"/>
          <w:szCs w:val="24"/>
        </w:rPr>
        <w:t>/</w:t>
      </w:r>
    </w:p>
    <w:p w14:paraId="69AE527A" w14:textId="77777777" w:rsidR="00CF2779" w:rsidRDefault="00CF2779" w:rsidP="00DB2BE7">
      <w:pPr>
        <w:spacing w:after="0"/>
        <w:rPr>
          <w:b/>
          <w:bCs/>
          <w:szCs w:val="28"/>
        </w:rPr>
      </w:pPr>
    </w:p>
    <w:p w14:paraId="3018C287" w14:textId="77777777" w:rsidR="00CF2779" w:rsidRDefault="00CF2779" w:rsidP="00CF2779">
      <w:pPr>
        <w:rPr>
          <w:b/>
          <w:bCs/>
          <w:szCs w:val="28"/>
        </w:rPr>
      </w:pPr>
    </w:p>
    <w:p w14:paraId="6F4F6D22" w14:textId="77777777" w:rsidR="00CF2779" w:rsidRDefault="00CF2779" w:rsidP="00CF2779">
      <w:pPr>
        <w:rPr>
          <w:b/>
          <w:bCs/>
          <w:szCs w:val="28"/>
        </w:rPr>
      </w:pPr>
    </w:p>
    <w:p w14:paraId="791808FD" w14:textId="77777777" w:rsidR="00CF2779" w:rsidRDefault="00CF2779" w:rsidP="00CF2779">
      <w:pPr>
        <w:rPr>
          <w:b/>
          <w:bCs/>
          <w:szCs w:val="28"/>
        </w:rPr>
      </w:pPr>
    </w:p>
    <w:p w14:paraId="54D61712" w14:textId="77777777" w:rsidR="00CF2779" w:rsidRDefault="00CF2779" w:rsidP="00CF2779">
      <w:pPr>
        <w:rPr>
          <w:b/>
          <w:bCs/>
          <w:szCs w:val="28"/>
        </w:rPr>
      </w:pPr>
    </w:p>
    <w:p w14:paraId="161A3DB1" w14:textId="77777777" w:rsidR="00CF2779" w:rsidRDefault="00CF2779" w:rsidP="00CF2779">
      <w:pPr>
        <w:rPr>
          <w:b/>
          <w:bCs/>
          <w:szCs w:val="28"/>
        </w:rPr>
      </w:pPr>
    </w:p>
    <w:p w14:paraId="2980C475" w14:textId="77777777" w:rsidR="00CF2779" w:rsidRPr="00CF2779" w:rsidRDefault="00CF2779" w:rsidP="00CF2779">
      <w:pPr>
        <w:rPr>
          <w:b/>
          <w:bCs/>
          <w:szCs w:val="28"/>
        </w:rPr>
        <w:sectPr w:rsidR="00CF2779" w:rsidRPr="00CF2779" w:rsidSect="00CF2779">
          <w:type w:val="continuous"/>
          <w:pgSz w:w="11906" w:h="16838"/>
          <w:pgMar w:top="851" w:right="1417" w:bottom="709" w:left="1417" w:header="284" w:footer="267" w:gutter="0"/>
          <w:cols w:num="3" w:space="708"/>
          <w:docGrid w:linePitch="360"/>
        </w:sectPr>
      </w:pPr>
    </w:p>
    <w:p w14:paraId="2801DEEC" w14:textId="4FDA43B1" w:rsidR="009306DB" w:rsidRDefault="009306DB" w:rsidP="00540747">
      <w:pPr>
        <w:pStyle w:val="Odstavecseseznamem"/>
        <w:spacing w:line="240" w:lineRule="auto"/>
        <w:ind w:left="-567"/>
        <w:contextualSpacing w:val="0"/>
        <w:rPr>
          <w:b/>
          <w:bCs/>
          <w:sz w:val="32"/>
          <w:szCs w:val="24"/>
          <w:u w:val="single"/>
        </w:rPr>
      </w:pPr>
      <w:r w:rsidRPr="002637C3">
        <w:rPr>
          <w:b/>
          <w:bCs/>
          <w:sz w:val="32"/>
          <w:szCs w:val="24"/>
          <w:u w:val="single"/>
        </w:rPr>
        <w:t xml:space="preserve">Množnina FOLLOW aka </w:t>
      </w:r>
      <w:r w:rsidR="002637C3" w:rsidRPr="002637C3">
        <w:rPr>
          <w:b/>
          <w:bCs/>
          <w:sz w:val="32"/>
          <w:szCs w:val="24"/>
          <w:u w:val="single"/>
        </w:rPr>
        <w:t>komunikační symboly mezi parsery</w:t>
      </w:r>
    </w:p>
    <w:p w14:paraId="5BBCFCDA" w14:textId="4CAC5998" w:rsidR="00945107" w:rsidRPr="00A57093" w:rsidRDefault="00022620" w:rsidP="00A57093">
      <w:pPr>
        <w:pStyle w:val="Odstavecseseznamem"/>
        <w:spacing w:line="240" w:lineRule="auto"/>
        <w:ind w:left="-567"/>
        <w:contextualSpacing w:val="0"/>
        <w:rPr>
          <w:rFonts w:ascii="JetBrainsMono NF" w:hAnsi="JetBrainsMono NF" w:cs="JetBrainsMono NF"/>
          <w:b/>
          <w:bCs/>
          <w:sz w:val="24"/>
          <w:szCs w:val="24"/>
        </w:rPr>
      </w:pPr>
      <w:r w:rsidRPr="00A57093">
        <w:rPr>
          <w:rFonts w:ascii="JetBrainsMono NF" w:hAnsi="JetBrainsMono NF" w:cs="JetBrainsMono NF"/>
          <w:b/>
          <w:bCs/>
          <w:sz w:val="24"/>
          <w:szCs w:val="24"/>
        </w:rPr>
        <w:t>FOLOW_</w:t>
      </w:r>
      <w:r w:rsidR="00EC094E" w:rsidRPr="00A57093">
        <w:rPr>
          <w:rFonts w:ascii="JetBrainsMono NF" w:hAnsi="JetBrainsMono NF" w:cs="JetBrainsMono NF"/>
          <w:b/>
          <w:bCs/>
          <w:sz w:val="24"/>
          <w:szCs w:val="24"/>
        </w:rPr>
        <w:t>VAR_DEF</w:t>
      </w:r>
      <w:r w:rsidR="00945107" w:rsidRPr="00A57093">
        <w:rPr>
          <w:rFonts w:ascii="JetBrainsMono NF" w:hAnsi="JetBrainsMono NF" w:cs="JetBrainsMono NF"/>
          <w:b/>
          <w:bCs/>
          <w:sz w:val="24"/>
          <w:szCs w:val="24"/>
        </w:rPr>
        <w:t xml:space="preserve"> </w:t>
      </w:r>
      <w:r w:rsidR="00A57093" w:rsidRPr="00A57093">
        <w:rPr>
          <w:rFonts w:ascii="JetBrainsMono NF" w:hAnsi="JetBrainsMono NF" w:cs="JetBrainsMono NF"/>
          <w:b/>
          <w:bCs/>
          <w:color w:val="000000" w:themeColor="text1"/>
          <w:sz w:val="24"/>
          <w:szCs w:val="24"/>
        </w:rPr>
        <w:t>=</w:t>
      </w:r>
      <w:r w:rsidR="00945107" w:rsidRPr="00A57093">
        <w:rPr>
          <w:rFonts w:ascii="JetBrainsMono NF" w:hAnsi="JetBrainsMono NF" w:cs="JetBrainsMono NF"/>
          <w:b/>
          <w:bCs/>
          <w:sz w:val="24"/>
          <w:szCs w:val="24"/>
        </w:rPr>
        <w:t xml:space="preserve"> {</w:t>
      </w:r>
      <w:r w:rsidR="00BF70EC" w:rsidRPr="00A57093">
        <w:rPr>
          <w:rFonts w:ascii="JetBrainsMono NF" w:hAnsi="JetBrainsMono NF" w:cs="JetBrainsMono NF"/>
          <w:b/>
          <w:bCs/>
          <w:sz w:val="24"/>
          <w:szCs w:val="24"/>
        </w:rPr>
        <w:t xml:space="preserve"> </w:t>
      </w:r>
      <w:r w:rsidR="00BF70EC" w:rsidRPr="00A57093">
        <w:rPr>
          <w:rFonts w:ascii="JetBrainsMono NF" w:hAnsi="JetBrainsMono NF" w:cs="JetBrainsMono NF"/>
          <w:b/>
          <w:bCs/>
          <w:color w:val="FF0000"/>
          <w:sz w:val="24"/>
          <w:szCs w:val="24"/>
        </w:rPr>
        <w:t>;</w:t>
      </w:r>
      <w:r w:rsidR="00BF70EC" w:rsidRPr="00A57093">
        <w:rPr>
          <w:rFonts w:ascii="JetBrainsMono NF" w:hAnsi="JetBrainsMono NF" w:cs="JetBrainsMono NF"/>
          <w:b/>
          <w:bCs/>
          <w:sz w:val="24"/>
          <w:szCs w:val="24"/>
        </w:rPr>
        <w:t xml:space="preserve"> </w:t>
      </w:r>
      <w:r w:rsidR="00945107" w:rsidRPr="00A57093">
        <w:rPr>
          <w:rFonts w:ascii="JetBrainsMono NF" w:hAnsi="JetBrainsMono NF" w:cs="JetBrainsMono NF"/>
          <w:b/>
          <w:bCs/>
          <w:sz w:val="24"/>
          <w:szCs w:val="24"/>
        </w:rPr>
        <w:t>}</w:t>
      </w:r>
    </w:p>
    <w:p w14:paraId="7C24A132" w14:textId="1B2D54BA" w:rsidR="00284053" w:rsidRDefault="00EE4834" w:rsidP="00A57093">
      <w:pPr>
        <w:pStyle w:val="Odstavecseseznamem"/>
        <w:spacing w:line="240" w:lineRule="auto"/>
        <w:ind w:left="-567"/>
        <w:contextualSpacing w:val="0"/>
        <w:rPr>
          <w:rFonts w:ascii="JetBrainsMono NF" w:hAnsi="JetBrainsMono NF" w:cs="JetBrainsMono NF"/>
          <w:b/>
          <w:bCs/>
          <w:sz w:val="24"/>
          <w:szCs w:val="24"/>
        </w:rPr>
      </w:pPr>
      <w:r w:rsidRPr="00A57093">
        <w:rPr>
          <w:rFonts w:ascii="JetBrainsMono NF" w:hAnsi="JetBrainsMono NF" w:cs="JetBrainsMono NF"/>
          <w:b/>
          <w:bCs/>
          <w:sz w:val="24"/>
          <w:szCs w:val="24"/>
        </w:rPr>
        <w:t>FOLOW</w:t>
      </w:r>
      <w:r w:rsidR="00022620" w:rsidRPr="00A57093">
        <w:rPr>
          <w:rFonts w:ascii="JetBrainsMono NF" w:hAnsi="JetBrainsMono NF" w:cs="JetBrainsMono NF"/>
          <w:b/>
          <w:bCs/>
          <w:sz w:val="24"/>
          <w:szCs w:val="24"/>
        </w:rPr>
        <w:t>_</w:t>
      </w:r>
      <w:r w:rsidR="00EC094E" w:rsidRPr="00A57093">
        <w:rPr>
          <w:rFonts w:ascii="JetBrainsMono NF" w:hAnsi="JetBrainsMono NF" w:cs="JetBrainsMono NF"/>
          <w:b/>
          <w:bCs/>
          <w:sz w:val="24"/>
          <w:szCs w:val="24"/>
        </w:rPr>
        <w:t>STATEMENT_REST</w:t>
      </w:r>
      <w:r w:rsidR="00284053" w:rsidRPr="00A57093">
        <w:rPr>
          <w:rFonts w:ascii="JetBrainsMono NF" w:hAnsi="JetBrainsMono NF" w:cs="JetBrainsMono NF"/>
          <w:b/>
          <w:bCs/>
          <w:sz w:val="24"/>
          <w:szCs w:val="24"/>
        </w:rPr>
        <w:t xml:space="preserve"> = {</w:t>
      </w:r>
      <w:r w:rsidR="00BF70EC" w:rsidRPr="00A57093">
        <w:rPr>
          <w:rFonts w:ascii="JetBrainsMono NF" w:hAnsi="JetBrainsMono NF" w:cs="JetBrainsMono NF"/>
          <w:b/>
          <w:bCs/>
          <w:sz w:val="24"/>
          <w:szCs w:val="24"/>
        </w:rPr>
        <w:t xml:space="preserve"> </w:t>
      </w:r>
      <w:r w:rsidR="00BF70EC" w:rsidRPr="00A57093">
        <w:rPr>
          <w:rFonts w:ascii="JetBrainsMono NF" w:hAnsi="JetBrainsMono NF" w:cs="JetBrainsMono NF"/>
          <w:b/>
          <w:bCs/>
          <w:color w:val="FF0000"/>
          <w:sz w:val="24"/>
          <w:szCs w:val="24"/>
        </w:rPr>
        <w:t>;</w:t>
      </w:r>
      <w:r w:rsidR="00BF70EC" w:rsidRPr="00A57093">
        <w:rPr>
          <w:rFonts w:ascii="JetBrainsMono NF" w:hAnsi="JetBrainsMono NF" w:cs="JetBrainsMono NF"/>
          <w:b/>
          <w:bCs/>
          <w:sz w:val="24"/>
          <w:szCs w:val="24"/>
        </w:rPr>
        <w:t xml:space="preserve"> </w:t>
      </w:r>
      <w:r w:rsidR="00284053" w:rsidRPr="00A57093">
        <w:rPr>
          <w:rFonts w:ascii="JetBrainsMono NF" w:hAnsi="JetBrainsMono NF" w:cs="JetBrainsMono NF"/>
          <w:b/>
          <w:bCs/>
          <w:sz w:val="24"/>
          <w:szCs w:val="24"/>
        </w:rPr>
        <w:t>}</w:t>
      </w:r>
    </w:p>
    <w:p w14:paraId="14E1A46A" w14:textId="08EAC4D7" w:rsidR="00F27DC1" w:rsidRPr="00F27DC1" w:rsidRDefault="00F27DC1" w:rsidP="00F27DC1">
      <w:pPr>
        <w:pStyle w:val="Odstavecseseznamem"/>
        <w:spacing w:line="240" w:lineRule="auto"/>
        <w:ind w:left="-567"/>
        <w:contextualSpacing w:val="0"/>
        <w:rPr>
          <w:rFonts w:ascii="JetBrainsMono NF" w:hAnsi="JetBrainsMono NF" w:cs="JetBrainsMono NF"/>
          <w:b/>
          <w:bCs/>
          <w:sz w:val="24"/>
          <w:szCs w:val="24"/>
        </w:rPr>
      </w:pPr>
      <w:r w:rsidRPr="00A57093">
        <w:rPr>
          <w:rFonts w:ascii="JetBrainsMono NF" w:hAnsi="JetBrainsMono NF" w:cs="JetBrainsMono NF"/>
          <w:b/>
          <w:bCs/>
          <w:sz w:val="24"/>
          <w:szCs w:val="24"/>
        </w:rPr>
        <w:t>FOLOW_</w:t>
      </w:r>
      <w:r>
        <w:rPr>
          <w:rFonts w:ascii="JetBrainsMono NF" w:hAnsi="JetBrainsMono NF" w:cs="JetBrainsMono NF"/>
          <w:b/>
          <w:bCs/>
          <w:sz w:val="24"/>
          <w:szCs w:val="24"/>
        </w:rPr>
        <w:t>THROW</w:t>
      </w:r>
      <w:r w:rsidRPr="00A57093">
        <w:rPr>
          <w:rFonts w:ascii="JetBrainsMono NF" w:hAnsi="JetBrainsMono NF" w:cs="JetBrainsMono NF"/>
          <w:b/>
          <w:bCs/>
          <w:sz w:val="24"/>
          <w:szCs w:val="24"/>
        </w:rPr>
        <w:t>_</w:t>
      </w:r>
      <w:r>
        <w:rPr>
          <w:rFonts w:ascii="JetBrainsMono NF" w:hAnsi="JetBrainsMono NF" w:cs="JetBrainsMono NF"/>
          <w:b/>
          <w:bCs/>
          <w:sz w:val="24"/>
          <w:szCs w:val="24"/>
        </w:rPr>
        <w:t>AWAY</w:t>
      </w:r>
      <w:r w:rsidRPr="00A57093">
        <w:rPr>
          <w:rFonts w:ascii="JetBrainsMono NF" w:hAnsi="JetBrainsMono NF" w:cs="JetBrainsMono NF"/>
          <w:b/>
          <w:bCs/>
          <w:sz w:val="24"/>
          <w:szCs w:val="24"/>
        </w:rPr>
        <w:t xml:space="preserve"> = { </w:t>
      </w:r>
      <w:r w:rsidRPr="00A57093">
        <w:rPr>
          <w:rFonts w:ascii="JetBrainsMono NF" w:hAnsi="JetBrainsMono NF" w:cs="JetBrainsMono NF"/>
          <w:b/>
          <w:bCs/>
          <w:color w:val="FF0000"/>
          <w:sz w:val="24"/>
          <w:szCs w:val="24"/>
        </w:rPr>
        <w:t>;</w:t>
      </w:r>
      <w:r w:rsidRPr="00A57093">
        <w:rPr>
          <w:rFonts w:ascii="JetBrainsMono NF" w:hAnsi="JetBrainsMono NF" w:cs="JetBrainsMono NF"/>
          <w:b/>
          <w:bCs/>
          <w:sz w:val="24"/>
          <w:szCs w:val="24"/>
        </w:rPr>
        <w:t xml:space="preserve"> }</w:t>
      </w:r>
    </w:p>
    <w:p w14:paraId="11B5C4E6" w14:textId="7A385096" w:rsidR="00945107" w:rsidRPr="00A57093" w:rsidRDefault="00022620" w:rsidP="00A57093">
      <w:pPr>
        <w:pStyle w:val="Odstavecseseznamem"/>
        <w:spacing w:line="240" w:lineRule="auto"/>
        <w:ind w:left="-567"/>
        <w:contextualSpacing w:val="0"/>
        <w:rPr>
          <w:rFonts w:ascii="JetBrainsMono NF" w:hAnsi="JetBrainsMono NF" w:cs="JetBrainsMono NF"/>
          <w:b/>
          <w:bCs/>
          <w:sz w:val="24"/>
          <w:szCs w:val="24"/>
        </w:rPr>
      </w:pPr>
      <w:r w:rsidRPr="00A57093">
        <w:rPr>
          <w:rFonts w:ascii="JetBrainsMono NF" w:hAnsi="JetBrainsMono NF" w:cs="JetBrainsMono NF"/>
          <w:b/>
          <w:bCs/>
          <w:sz w:val="24"/>
          <w:szCs w:val="24"/>
        </w:rPr>
        <w:t>FOLOW_</w:t>
      </w:r>
      <w:r w:rsidR="00EC094E" w:rsidRPr="00A57093">
        <w:rPr>
          <w:rFonts w:ascii="JetBrainsMono NF" w:hAnsi="JetBrainsMono NF" w:cs="JetBrainsMono NF"/>
          <w:b/>
          <w:bCs/>
          <w:sz w:val="24"/>
          <w:szCs w:val="24"/>
        </w:rPr>
        <w:t>IF</w:t>
      </w:r>
      <w:r w:rsidR="00945107" w:rsidRPr="00A57093">
        <w:rPr>
          <w:rFonts w:ascii="JetBrainsMono NF" w:hAnsi="JetBrainsMono NF" w:cs="JetBrainsMono NF"/>
          <w:b/>
          <w:bCs/>
          <w:sz w:val="24"/>
          <w:szCs w:val="24"/>
        </w:rPr>
        <w:t xml:space="preserve"> = {</w:t>
      </w:r>
      <w:r w:rsidR="00BF70EC" w:rsidRPr="00A57093">
        <w:rPr>
          <w:rFonts w:ascii="JetBrainsMono NF" w:hAnsi="JetBrainsMono NF" w:cs="JetBrainsMono NF"/>
          <w:b/>
          <w:bCs/>
          <w:sz w:val="24"/>
          <w:szCs w:val="24"/>
        </w:rPr>
        <w:t xml:space="preserve"> </w:t>
      </w:r>
      <w:r w:rsidR="00BF70EC" w:rsidRPr="00A57093">
        <w:rPr>
          <w:rFonts w:ascii="JetBrainsMono NF" w:hAnsi="JetBrainsMono NF" w:cs="JetBrainsMono NF"/>
          <w:b/>
          <w:bCs/>
          <w:color w:val="FF0000"/>
          <w:sz w:val="24"/>
          <w:szCs w:val="24"/>
        </w:rPr>
        <w:t>)</w:t>
      </w:r>
      <w:r w:rsidR="00BF70EC" w:rsidRPr="00A57093">
        <w:rPr>
          <w:rFonts w:ascii="JetBrainsMono NF" w:hAnsi="JetBrainsMono NF" w:cs="JetBrainsMono NF"/>
          <w:b/>
          <w:bCs/>
          <w:sz w:val="24"/>
          <w:szCs w:val="24"/>
        </w:rPr>
        <w:t xml:space="preserve"> </w:t>
      </w:r>
      <w:r w:rsidR="00945107" w:rsidRPr="00A57093">
        <w:rPr>
          <w:rFonts w:ascii="JetBrainsMono NF" w:hAnsi="JetBrainsMono NF" w:cs="JetBrainsMono NF"/>
          <w:b/>
          <w:bCs/>
          <w:sz w:val="24"/>
          <w:szCs w:val="24"/>
        </w:rPr>
        <w:t>}</w:t>
      </w:r>
    </w:p>
    <w:p w14:paraId="58C78275" w14:textId="57943433" w:rsidR="00284053" w:rsidRPr="00A57093" w:rsidRDefault="00022620" w:rsidP="00A57093">
      <w:pPr>
        <w:pStyle w:val="Odstavecseseznamem"/>
        <w:spacing w:line="240" w:lineRule="auto"/>
        <w:ind w:left="-567"/>
        <w:contextualSpacing w:val="0"/>
        <w:rPr>
          <w:rFonts w:ascii="JetBrainsMono NF" w:hAnsi="JetBrainsMono NF" w:cs="JetBrainsMono NF"/>
          <w:b/>
          <w:bCs/>
          <w:sz w:val="24"/>
          <w:szCs w:val="24"/>
        </w:rPr>
      </w:pPr>
      <w:r w:rsidRPr="00A57093">
        <w:rPr>
          <w:rFonts w:ascii="JetBrainsMono NF" w:hAnsi="JetBrainsMono NF" w:cs="JetBrainsMono NF"/>
          <w:b/>
          <w:bCs/>
          <w:sz w:val="24"/>
          <w:szCs w:val="24"/>
        </w:rPr>
        <w:t>FOLOW_</w:t>
      </w:r>
      <w:r w:rsidR="00EC094E" w:rsidRPr="00A57093">
        <w:rPr>
          <w:rFonts w:ascii="JetBrainsMono NF" w:hAnsi="JetBrainsMono NF" w:cs="JetBrainsMono NF"/>
          <w:b/>
          <w:bCs/>
          <w:sz w:val="24"/>
          <w:szCs w:val="24"/>
        </w:rPr>
        <w:t>WHILE</w:t>
      </w:r>
      <w:r w:rsidR="00284053" w:rsidRPr="00A57093">
        <w:rPr>
          <w:rFonts w:ascii="JetBrainsMono NF" w:hAnsi="JetBrainsMono NF" w:cs="JetBrainsMono NF"/>
          <w:b/>
          <w:bCs/>
          <w:sz w:val="24"/>
          <w:szCs w:val="24"/>
        </w:rPr>
        <w:t xml:space="preserve"> = {</w:t>
      </w:r>
      <w:r w:rsidR="00BF70EC" w:rsidRPr="00A57093">
        <w:rPr>
          <w:rFonts w:ascii="JetBrainsMono NF" w:hAnsi="JetBrainsMono NF" w:cs="JetBrainsMono NF"/>
          <w:b/>
          <w:bCs/>
          <w:sz w:val="24"/>
          <w:szCs w:val="24"/>
        </w:rPr>
        <w:t xml:space="preserve"> </w:t>
      </w:r>
      <w:r w:rsidR="00BF70EC" w:rsidRPr="00A57093">
        <w:rPr>
          <w:rFonts w:ascii="JetBrainsMono NF" w:hAnsi="JetBrainsMono NF" w:cs="JetBrainsMono NF"/>
          <w:b/>
          <w:bCs/>
          <w:color w:val="FF0000"/>
          <w:sz w:val="24"/>
          <w:szCs w:val="24"/>
        </w:rPr>
        <w:t>)</w:t>
      </w:r>
      <w:r w:rsidR="00BF70EC" w:rsidRPr="00A57093">
        <w:rPr>
          <w:rFonts w:ascii="JetBrainsMono NF" w:hAnsi="JetBrainsMono NF" w:cs="JetBrainsMono NF"/>
          <w:b/>
          <w:bCs/>
          <w:sz w:val="24"/>
          <w:szCs w:val="24"/>
        </w:rPr>
        <w:t xml:space="preserve"> </w:t>
      </w:r>
      <w:r w:rsidR="00284053" w:rsidRPr="00A57093">
        <w:rPr>
          <w:rFonts w:ascii="JetBrainsMono NF" w:hAnsi="JetBrainsMono NF" w:cs="JetBrainsMono NF"/>
          <w:b/>
          <w:bCs/>
          <w:sz w:val="24"/>
          <w:szCs w:val="24"/>
        </w:rPr>
        <w:t>}</w:t>
      </w:r>
    </w:p>
    <w:p w14:paraId="52A49B7B" w14:textId="7823A93F" w:rsidR="001920F1" w:rsidRPr="00A57093" w:rsidRDefault="00022620" w:rsidP="00A57093">
      <w:pPr>
        <w:pStyle w:val="Odstavecseseznamem"/>
        <w:spacing w:line="240" w:lineRule="auto"/>
        <w:ind w:left="-567"/>
        <w:contextualSpacing w:val="0"/>
        <w:rPr>
          <w:rFonts w:ascii="JetBrainsMono NF" w:hAnsi="JetBrainsMono NF" w:cs="JetBrainsMono NF"/>
          <w:b/>
          <w:bCs/>
          <w:sz w:val="24"/>
          <w:szCs w:val="24"/>
        </w:rPr>
      </w:pPr>
      <w:r w:rsidRPr="00A57093">
        <w:rPr>
          <w:rFonts w:ascii="JetBrainsMono NF" w:hAnsi="JetBrainsMono NF" w:cs="JetBrainsMono NF"/>
          <w:b/>
          <w:bCs/>
          <w:sz w:val="24"/>
          <w:szCs w:val="24"/>
        </w:rPr>
        <w:t>FOLOW_</w:t>
      </w:r>
      <w:r w:rsidR="001920F1" w:rsidRPr="00A57093">
        <w:rPr>
          <w:rFonts w:ascii="JetBrainsMono NF" w:hAnsi="JetBrainsMono NF" w:cs="JetBrainsMono NF"/>
          <w:b/>
          <w:bCs/>
          <w:sz w:val="24"/>
          <w:szCs w:val="24"/>
        </w:rPr>
        <w:t>RETURN</w:t>
      </w:r>
      <w:r w:rsidR="001920F1" w:rsidRPr="00A57093">
        <w:rPr>
          <w:rFonts w:ascii="JetBrainsMono NF" w:hAnsi="JetBrainsMono NF" w:cs="JetBrainsMono NF"/>
          <w:b/>
          <w:bCs/>
          <w:sz w:val="24"/>
          <w:szCs w:val="24"/>
        </w:rPr>
        <w:t xml:space="preserve"> = {</w:t>
      </w:r>
      <w:r w:rsidR="00BF70EC" w:rsidRPr="00A57093">
        <w:rPr>
          <w:rFonts w:ascii="JetBrainsMono NF" w:hAnsi="JetBrainsMono NF" w:cs="JetBrainsMono NF"/>
          <w:b/>
          <w:bCs/>
          <w:sz w:val="24"/>
          <w:szCs w:val="24"/>
        </w:rPr>
        <w:t xml:space="preserve"> </w:t>
      </w:r>
      <w:r w:rsidR="00BF70EC" w:rsidRPr="00A57093">
        <w:rPr>
          <w:rFonts w:ascii="JetBrainsMono NF" w:hAnsi="JetBrainsMono NF" w:cs="JetBrainsMono NF"/>
          <w:b/>
          <w:bCs/>
          <w:color w:val="FF0000"/>
          <w:sz w:val="24"/>
          <w:szCs w:val="24"/>
        </w:rPr>
        <w:t>;</w:t>
      </w:r>
      <w:r w:rsidR="00BF70EC" w:rsidRPr="00A57093">
        <w:rPr>
          <w:rFonts w:ascii="JetBrainsMono NF" w:hAnsi="JetBrainsMono NF" w:cs="JetBrainsMono NF"/>
          <w:b/>
          <w:bCs/>
          <w:sz w:val="24"/>
          <w:szCs w:val="24"/>
        </w:rPr>
        <w:t xml:space="preserve"> </w:t>
      </w:r>
      <w:r w:rsidR="001920F1" w:rsidRPr="00A57093">
        <w:rPr>
          <w:rFonts w:ascii="JetBrainsMono NF" w:hAnsi="JetBrainsMono NF" w:cs="JetBrainsMono NF"/>
          <w:b/>
          <w:bCs/>
          <w:sz w:val="24"/>
          <w:szCs w:val="24"/>
        </w:rPr>
        <w:t>}</w:t>
      </w:r>
    </w:p>
    <w:p w14:paraId="6FB36F29" w14:textId="77777777" w:rsidR="00DB2BE7" w:rsidRDefault="00022620" w:rsidP="002637C3">
      <w:pPr>
        <w:pStyle w:val="Odstavecseseznamem"/>
        <w:ind w:left="-567"/>
        <w:rPr>
          <w:rFonts w:ascii="JetBrainsMono NF" w:hAnsi="JetBrainsMono NF" w:cs="JetBrainsMono NF"/>
          <w:b/>
          <w:bCs/>
          <w:sz w:val="24"/>
          <w:szCs w:val="24"/>
        </w:rPr>
        <w:sectPr w:rsidR="00DB2BE7" w:rsidSect="00CF2779">
          <w:type w:val="continuous"/>
          <w:pgSz w:w="11906" w:h="16838"/>
          <w:pgMar w:top="851" w:right="1417" w:bottom="709" w:left="1417" w:header="284" w:footer="267" w:gutter="0"/>
          <w:cols w:space="708"/>
          <w:docGrid w:linePitch="360"/>
        </w:sectPr>
      </w:pPr>
      <w:r w:rsidRPr="00A57093">
        <w:rPr>
          <w:rFonts w:ascii="JetBrainsMono NF" w:hAnsi="JetBrainsMono NF" w:cs="JetBrainsMono NF"/>
          <w:b/>
          <w:bCs/>
          <w:sz w:val="24"/>
          <w:szCs w:val="24"/>
        </w:rPr>
        <w:t>FOLOW_</w:t>
      </w:r>
      <w:r w:rsidR="001920F1" w:rsidRPr="00A57093">
        <w:rPr>
          <w:rFonts w:ascii="JetBrainsMono NF" w:hAnsi="JetBrainsMono NF" w:cs="JetBrainsMono NF"/>
          <w:b/>
          <w:bCs/>
          <w:sz w:val="24"/>
          <w:szCs w:val="24"/>
        </w:rPr>
        <w:t>ARG</w:t>
      </w:r>
      <w:r w:rsidR="004F6B79">
        <w:rPr>
          <w:rFonts w:ascii="JetBrainsMono NF" w:hAnsi="JetBrainsMono NF" w:cs="JetBrainsMono NF"/>
          <w:b/>
          <w:bCs/>
          <w:sz w:val="24"/>
          <w:szCs w:val="24"/>
        </w:rPr>
        <w:t>_LIST</w:t>
      </w:r>
      <w:r w:rsidR="00945107" w:rsidRPr="00A57093">
        <w:rPr>
          <w:rFonts w:ascii="JetBrainsMono NF" w:hAnsi="JetBrainsMono NF" w:cs="JetBrainsMono NF"/>
          <w:b/>
          <w:bCs/>
          <w:sz w:val="24"/>
          <w:szCs w:val="24"/>
        </w:rPr>
        <w:t>= {</w:t>
      </w:r>
      <w:r w:rsidR="00BF70EC" w:rsidRPr="00A57093">
        <w:rPr>
          <w:rFonts w:ascii="JetBrainsMono NF" w:hAnsi="JetBrainsMono NF" w:cs="JetBrainsMono NF"/>
          <w:b/>
          <w:bCs/>
          <w:sz w:val="24"/>
          <w:szCs w:val="24"/>
        </w:rPr>
        <w:t xml:space="preserve"> </w:t>
      </w:r>
      <w:r w:rsidR="00BF70EC" w:rsidRPr="00A57093">
        <w:rPr>
          <w:rFonts w:ascii="JetBrainsMono NF" w:hAnsi="JetBrainsMono NF" w:cs="JetBrainsMono NF"/>
          <w:b/>
          <w:bCs/>
          <w:color w:val="FF0000"/>
          <w:sz w:val="24"/>
          <w:szCs w:val="24"/>
        </w:rPr>
        <w:t>,</w:t>
      </w:r>
      <w:r w:rsidR="00BF70EC" w:rsidRPr="00A57093">
        <w:rPr>
          <w:rFonts w:ascii="JetBrainsMono NF" w:hAnsi="JetBrainsMono NF" w:cs="JetBrainsMono NF"/>
          <w:b/>
          <w:bCs/>
          <w:sz w:val="24"/>
          <w:szCs w:val="24"/>
        </w:rPr>
        <w:t xml:space="preserve"> ,</w:t>
      </w:r>
      <w:r w:rsidR="00945107" w:rsidRPr="00A57093">
        <w:rPr>
          <w:rFonts w:ascii="JetBrainsMono NF" w:hAnsi="JetBrainsMono NF" w:cs="JetBrainsMono NF"/>
          <w:b/>
          <w:bCs/>
          <w:sz w:val="24"/>
          <w:szCs w:val="24"/>
        </w:rPr>
        <w:t xml:space="preserve"> </w:t>
      </w:r>
      <w:r w:rsidR="00BF70EC" w:rsidRPr="00A57093">
        <w:rPr>
          <w:rFonts w:ascii="JetBrainsMono NF" w:hAnsi="JetBrainsMono NF" w:cs="JetBrainsMono NF"/>
          <w:b/>
          <w:bCs/>
          <w:color w:val="FF0000"/>
          <w:sz w:val="24"/>
          <w:szCs w:val="24"/>
        </w:rPr>
        <w:t>)</w:t>
      </w:r>
      <w:r w:rsidR="00BF70EC" w:rsidRPr="00A57093">
        <w:rPr>
          <w:rFonts w:ascii="JetBrainsMono NF" w:hAnsi="JetBrainsMono NF" w:cs="JetBrainsMono NF"/>
          <w:b/>
          <w:bCs/>
          <w:sz w:val="24"/>
          <w:szCs w:val="24"/>
        </w:rPr>
        <w:t xml:space="preserve"> </w:t>
      </w:r>
      <w:r w:rsidR="00945107" w:rsidRPr="00A57093">
        <w:rPr>
          <w:rFonts w:ascii="JetBrainsMono NF" w:hAnsi="JetBrainsMono NF" w:cs="JetBrainsMono NF"/>
          <w:b/>
          <w:bCs/>
          <w:sz w:val="24"/>
          <w:szCs w:val="24"/>
        </w:rPr>
        <w:t>}</w:t>
      </w:r>
    </w:p>
    <w:tbl>
      <w:tblPr>
        <w:tblStyle w:val="Mkatabulky"/>
        <w:tblW w:w="15822" w:type="dxa"/>
        <w:tblInd w:w="-147" w:type="dxa"/>
        <w:tblLook w:val="04A0" w:firstRow="1" w:lastRow="0" w:firstColumn="1" w:lastColumn="0" w:noHBand="0" w:noVBand="1"/>
      </w:tblPr>
      <w:tblGrid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</w:tblGrid>
      <w:tr w:rsidR="00DB2BE7" w14:paraId="22DC0D5C" w14:textId="77777777" w:rsidTr="005B2429">
        <w:trPr>
          <w:trHeight w:val="567"/>
        </w:trPr>
        <w:tc>
          <w:tcPr>
            <w:tcW w:w="879" w:type="dxa"/>
            <w:tcBorders>
              <w:tl2br w:val="single" w:sz="4" w:space="0" w:color="auto"/>
            </w:tcBorders>
          </w:tcPr>
          <w:p w14:paraId="6322FB3F" w14:textId="389BCA6A" w:rsidR="0092393A" w:rsidRPr="00E002D7" w:rsidRDefault="00D67581" w:rsidP="00E002D7">
            <w:pPr>
              <w:spacing w:after="40" w:line="240" w:lineRule="auto"/>
              <w:ind w:right="-85"/>
              <w:rPr>
                <w:b/>
                <w:bCs/>
                <w:sz w:val="18"/>
                <w:szCs w:val="14"/>
              </w:rPr>
            </w:pPr>
            <w:r w:rsidRPr="00E002D7">
              <w:rPr>
                <w:b/>
                <w:bCs/>
                <w:sz w:val="18"/>
                <w:szCs w:val="14"/>
              </w:rPr>
              <w:lastRenderedPageBreak/>
              <w:t xml:space="preserve">   </w:t>
            </w:r>
            <w:r w:rsidR="00E002D7" w:rsidRPr="00E002D7">
              <w:rPr>
                <w:b/>
                <w:bCs/>
                <w:sz w:val="18"/>
                <w:szCs w:val="14"/>
              </w:rPr>
              <w:t xml:space="preserve"> </w:t>
            </w:r>
            <w:r w:rsidRPr="00E002D7">
              <w:rPr>
                <w:b/>
                <w:bCs/>
                <w:sz w:val="18"/>
                <w:szCs w:val="14"/>
              </w:rPr>
              <w:t xml:space="preserve"> </w:t>
            </w:r>
            <w:r w:rsidR="00E002D7" w:rsidRPr="00E002D7">
              <w:rPr>
                <w:b/>
                <w:bCs/>
                <w:sz w:val="18"/>
                <w:szCs w:val="14"/>
              </w:rPr>
              <w:t xml:space="preserve"> </w:t>
            </w:r>
            <w:r w:rsidRPr="005E729E">
              <w:rPr>
                <w:b/>
                <w:bCs/>
                <w:color w:val="FF0000"/>
                <w:sz w:val="18"/>
                <w:szCs w:val="14"/>
              </w:rPr>
              <w:t>STACK</w:t>
            </w:r>
          </w:p>
          <w:p w14:paraId="3788A995" w14:textId="2F8256E7" w:rsidR="00DB2BE7" w:rsidRPr="00D67581" w:rsidRDefault="00D67581" w:rsidP="00E002D7">
            <w:pPr>
              <w:spacing w:after="0" w:line="240" w:lineRule="auto"/>
              <w:ind w:right="-85"/>
              <w:rPr>
                <w:sz w:val="18"/>
                <w:szCs w:val="14"/>
              </w:rPr>
            </w:pPr>
            <w:r w:rsidRPr="006D45E9">
              <w:rPr>
                <w:b/>
                <w:bCs/>
                <w:color w:val="0070C0"/>
                <w:sz w:val="18"/>
                <w:szCs w:val="14"/>
              </w:rPr>
              <w:t>I</w:t>
            </w:r>
            <w:r w:rsidR="0092393A" w:rsidRPr="006D45E9">
              <w:rPr>
                <w:b/>
                <w:bCs/>
                <w:color w:val="0070C0"/>
                <w:sz w:val="18"/>
                <w:szCs w:val="14"/>
              </w:rPr>
              <w:t>N</w:t>
            </w:r>
          </w:p>
        </w:tc>
        <w:tc>
          <w:tcPr>
            <w:tcW w:w="879" w:type="dxa"/>
            <w:vAlign w:val="center"/>
          </w:tcPr>
          <w:p w14:paraId="10DE8855" w14:textId="656D27EC" w:rsidR="00DB2BE7" w:rsidRPr="005E729E" w:rsidRDefault="00E002D7" w:rsidP="005B2429">
            <w:pPr>
              <w:spacing w:after="0" w:line="240" w:lineRule="auto"/>
              <w:jc w:val="center"/>
              <w:rPr>
                <w:b/>
                <w:bCs/>
                <w:color w:val="FF0000"/>
              </w:rPr>
            </w:pPr>
            <w:r w:rsidRPr="005E729E">
              <w:rPr>
                <w:b/>
                <w:bCs/>
                <w:color w:val="FF0000"/>
              </w:rPr>
              <w:t>id</w:t>
            </w:r>
          </w:p>
        </w:tc>
        <w:tc>
          <w:tcPr>
            <w:tcW w:w="879" w:type="dxa"/>
            <w:vAlign w:val="center"/>
          </w:tcPr>
          <w:p w14:paraId="4420D821" w14:textId="42D421E1" w:rsidR="00DB2BE7" w:rsidRPr="005E729E" w:rsidRDefault="00FE5034" w:rsidP="005B2429">
            <w:pPr>
              <w:spacing w:after="0" w:line="240" w:lineRule="auto"/>
              <w:jc w:val="center"/>
              <w:rPr>
                <w:b/>
                <w:bCs/>
                <w:color w:val="FF0000"/>
              </w:rPr>
            </w:pPr>
            <w:r>
              <w:rPr>
                <w:b/>
                <w:bCs/>
                <w:color w:val="FF0000"/>
                <w:sz w:val="24"/>
                <w:szCs w:val="20"/>
              </w:rPr>
              <w:t>l</w:t>
            </w:r>
            <w:r w:rsidR="00E002D7" w:rsidRPr="005E729E">
              <w:rPr>
                <w:b/>
                <w:bCs/>
                <w:color w:val="FF0000"/>
                <w:sz w:val="24"/>
                <w:szCs w:val="20"/>
              </w:rPr>
              <w:t>it</w:t>
            </w:r>
            <w:r w:rsidR="005B2429" w:rsidRPr="005E729E">
              <w:rPr>
                <w:b/>
                <w:bCs/>
                <w:color w:val="FF0000"/>
                <w:sz w:val="24"/>
                <w:szCs w:val="20"/>
              </w:rPr>
              <w:t>eral</w:t>
            </w:r>
          </w:p>
        </w:tc>
        <w:tc>
          <w:tcPr>
            <w:tcW w:w="879" w:type="dxa"/>
            <w:vAlign w:val="center"/>
          </w:tcPr>
          <w:p w14:paraId="3B104D1E" w14:textId="19D87E61" w:rsidR="00DB2BE7" w:rsidRPr="005E729E" w:rsidRDefault="00E875B3" w:rsidP="005B2429">
            <w:pPr>
              <w:spacing w:after="0" w:line="240" w:lineRule="auto"/>
              <w:jc w:val="center"/>
              <w:rPr>
                <w:b/>
                <w:bCs/>
                <w:color w:val="FF0000"/>
              </w:rPr>
            </w:pPr>
            <w:r w:rsidRPr="005E729E">
              <w:rPr>
                <w:b/>
                <w:bCs/>
                <w:color w:val="FF0000"/>
              </w:rPr>
              <w:t>ifj</w:t>
            </w:r>
          </w:p>
        </w:tc>
        <w:tc>
          <w:tcPr>
            <w:tcW w:w="879" w:type="dxa"/>
            <w:vAlign w:val="center"/>
          </w:tcPr>
          <w:p w14:paraId="7B6B5DA6" w14:textId="2175124D" w:rsidR="00DB2BE7" w:rsidRPr="005E729E" w:rsidRDefault="00E875B3" w:rsidP="005B2429">
            <w:pPr>
              <w:spacing w:after="0" w:line="240" w:lineRule="auto"/>
              <w:jc w:val="center"/>
              <w:rPr>
                <w:b/>
                <w:bCs/>
                <w:color w:val="FF0000"/>
              </w:rPr>
            </w:pPr>
            <w:r w:rsidRPr="005E729E">
              <w:rPr>
                <w:b/>
                <w:bCs/>
                <w:color w:val="FF0000"/>
              </w:rPr>
              <w:t>.</w:t>
            </w:r>
          </w:p>
        </w:tc>
        <w:tc>
          <w:tcPr>
            <w:tcW w:w="879" w:type="dxa"/>
            <w:vAlign w:val="center"/>
          </w:tcPr>
          <w:p w14:paraId="60F49CC4" w14:textId="234BDD41" w:rsidR="00DB2BE7" w:rsidRPr="005E729E" w:rsidRDefault="00E875B3" w:rsidP="005B2429">
            <w:pPr>
              <w:spacing w:after="0" w:line="240" w:lineRule="auto"/>
              <w:jc w:val="center"/>
              <w:rPr>
                <w:b/>
                <w:bCs/>
                <w:color w:val="FF0000"/>
              </w:rPr>
            </w:pPr>
            <w:r w:rsidRPr="005E729E">
              <w:rPr>
                <w:b/>
                <w:bCs/>
                <w:color w:val="FF0000"/>
              </w:rPr>
              <w:t>(</w:t>
            </w:r>
          </w:p>
        </w:tc>
        <w:tc>
          <w:tcPr>
            <w:tcW w:w="879" w:type="dxa"/>
            <w:vAlign w:val="center"/>
          </w:tcPr>
          <w:p w14:paraId="232F07F6" w14:textId="3073D2D1" w:rsidR="00DB2BE7" w:rsidRPr="005E729E" w:rsidRDefault="00E875B3" w:rsidP="005B2429">
            <w:pPr>
              <w:spacing w:after="0" w:line="240" w:lineRule="auto"/>
              <w:jc w:val="center"/>
              <w:rPr>
                <w:b/>
                <w:bCs/>
                <w:color w:val="FF0000"/>
              </w:rPr>
            </w:pPr>
            <w:r w:rsidRPr="005E729E">
              <w:rPr>
                <w:b/>
                <w:bCs/>
                <w:color w:val="FF0000"/>
              </w:rPr>
              <w:t>)</w:t>
            </w:r>
          </w:p>
        </w:tc>
        <w:tc>
          <w:tcPr>
            <w:tcW w:w="879" w:type="dxa"/>
            <w:vAlign w:val="center"/>
          </w:tcPr>
          <w:p w14:paraId="5E512C67" w14:textId="666B6B59" w:rsidR="00DB2BE7" w:rsidRPr="005E729E" w:rsidRDefault="00E875B3" w:rsidP="005B2429">
            <w:pPr>
              <w:spacing w:after="0" w:line="240" w:lineRule="auto"/>
              <w:jc w:val="center"/>
              <w:rPr>
                <w:b/>
                <w:bCs/>
                <w:color w:val="FF0000"/>
              </w:rPr>
            </w:pPr>
            <w:r w:rsidRPr="005E729E">
              <w:rPr>
                <w:b/>
                <w:bCs/>
                <w:color w:val="FF0000"/>
              </w:rPr>
              <w:t>+</w:t>
            </w:r>
          </w:p>
        </w:tc>
        <w:tc>
          <w:tcPr>
            <w:tcW w:w="879" w:type="dxa"/>
            <w:vAlign w:val="center"/>
          </w:tcPr>
          <w:p w14:paraId="6B21428F" w14:textId="420223DA" w:rsidR="00DB2BE7" w:rsidRPr="005E729E" w:rsidRDefault="00E875B3" w:rsidP="005B2429">
            <w:pPr>
              <w:spacing w:after="0" w:line="240" w:lineRule="auto"/>
              <w:jc w:val="center"/>
              <w:rPr>
                <w:b/>
                <w:bCs/>
                <w:color w:val="FF0000"/>
              </w:rPr>
            </w:pPr>
            <w:r w:rsidRPr="005E729E">
              <w:rPr>
                <w:b/>
                <w:bCs/>
                <w:color w:val="FF0000"/>
              </w:rPr>
              <w:t>–</w:t>
            </w:r>
          </w:p>
        </w:tc>
        <w:tc>
          <w:tcPr>
            <w:tcW w:w="879" w:type="dxa"/>
            <w:vAlign w:val="center"/>
          </w:tcPr>
          <w:p w14:paraId="76034B4D" w14:textId="672638F6" w:rsidR="00DB2BE7" w:rsidRPr="005E729E" w:rsidRDefault="00E875B3" w:rsidP="005B2429">
            <w:pPr>
              <w:spacing w:after="0" w:line="240" w:lineRule="auto"/>
              <w:jc w:val="center"/>
              <w:rPr>
                <w:b/>
                <w:bCs/>
                <w:color w:val="FF0000"/>
              </w:rPr>
            </w:pPr>
            <w:r w:rsidRPr="005E729E">
              <w:rPr>
                <w:b/>
                <w:bCs/>
                <w:color w:val="FF0000"/>
              </w:rPr>
              <w:t>*</w:t>
            </w:r>
          </w:p>
        </w:tc>
        <w:tc>
          <w:tcPr>
            <w:tcW w:w="879" w:type="dxa"/>
            <w:vAlign w:val="center"/>
          </w:tcPr>
          <w:p w14:paraId="776CC3C7" w14:textId="40641C3E" w:rsidR="00DB2BE7" w:rsidRPr="005E729E" w:rsidRDefault="00E875B3" w:rsidP="005B2429">
            <w:pPr>
              <w:spacing w:after="0" w:line="240" w:lineRule="auto"/>
              <w:jc w:val="center"/>
              <w:rPr>
                <w:b/>
                <w:bCs/>
                <w:color w:val="FF0000"/>
              </w:rPr>
            </w:pPr>
            <w:r w:rsidRPr="005E729E">
              <w:rPr>
                <w:b/>
                <w:bCs/>
                <w:color w:val="FF0000"/>
              </w:rPr>
              <w:t>/</w:t>
            </w:r>
          </w:p>
        </w:tc>
        <w:tc>
          <w:tcPr>
            <w:tcW w:w="879" w:type="dxa"/>
            <w:vAlign w:val="center"/>
          </w:tcPr>
          <w:p w14:paraId="229F9E68" w14:textId="19059777" w:rsidR="00DB2BE7" w:rsidRPr="005E729E" w:rsidRDefault="00E875B3" w:rsidP="005B2429">
            <w:pPr>
              <w:spacing w:after="0" w:line="240" w:lineRule="auto"/>
              <w:jc w:val="center"/>
              <w:rPr>
                <w:b/>
                <w:bCs/>
                <w:color w:val="FF0000"/>
              </w:rPr>
            </w:pPr>
            <w:r w:rsidRPr="005E729E">
              <w:rPr>
                <w:b/>
                <w:bCs/>
                <w:color w:val="FF0000"/>
              </w:rPr>
              <w:t>==</w:t>
            </w:r>
          </w:p>
        </w:tc>
        <w:tc>
          <w:tcPr>
            <w:tcW w:w="879" w:type="dxa"/>
            <w:vAlign w:val="center"/>
          </w:tcPr>
          <w:p w14:paraId="608CD206" w14:textId="6E956E2C" w:rsidR="00DB2BE7" w:rsidRPr="005E729E" w:rsidRDefault="00E875B3" w:rsidP="005B2429">
            <w:pPr>
              <w:spacing w:after="0" w:line="240" w:lineRule="auto"/>
              <w:jc w:val="center"/>
              <w:rPr>
                <w:b/>
                <w:bCs/>
                <w:color w:val="FF0000"/>
              </w:rPr>
            </w:pPr>
            <w:r w:rsidRPr="005E729E">
              <w:rPr>
                <w:b/>
                <w:bCs/>
                <w:color w:val="FF0000"/>
              </w:rPr>
              <w:t>!=</w:t>
            </w:r>
          </w:p>
        </w:tc>
        <w:tc>
          <w:tcPr>
            <w:tcW w:w="879" w:type="dxa"/>
            <w:vAlign w:val="center"/>
          </w:tcPr>
          <w:p w14:paraId="15620CA5" w14:textId="75B06ECA" w:rsidR="00DB2BE7" w:rsidRPr="005E729E" w:rsidRDefault="00E875B3" w:rsidP="005B2429">
            <w:pPr>
              <w:spacing w:after="0" w:line="240" w:lineRule="auto"/>
              <w:jc w:val="center"/>
              <w:rPr>
                <w:b/>
                <w:bCs/>
                <w:color w:val="FF0000"/>
              </w:rPr>
            </w:pPr>
            <w:r w:rsidRPr="005E729E">
              <w:rPr>
                <w:b/>
                <w:bCs/>
                <w:color w:val="FF0000"/>
              </w:rPr>
              <w:t>&lt;</w:t>
            </w:r>
          </w:p>
        </w:tc>
        <w:tc>
          <w:tcPr>
            <w:tcW w:w="879" w:type="dxa"/>
            <w:vAlign w:val="center"/>
          </w:tcPr>
          <w:p w14:paraId="6D8BCEF6" w14:textId="0C972F4D" w:rsidR="00DB2BE7" w:rsidRPr="005E729E" w:rsidRDefault="00E875B3" w:rsidP="005B2429">
            <w:pPr>
              <w:spacing w:after="0" w:line="240" w:lineRule="auto"/>
              <w:jc w:val="center"/>
              <w:rPr>
                <w:b/>
                <w:bCs/>
                <w:color w:val="FF0000"/>
              </w:rPr>
            </w:pPr>
            <w:r w:rsidRPr="005E729E">
              <w:rPr>
                <w:b/>
                <w:bCs/>
                <w:color w:val="FF0000"/>
              </w:rPr>
              <w:t>&gt;</w:t>
            </w:r>
          </w:p>
        </w:tc>
        <w:tc>
          <w:tcPr>
            <w:tcW w:w="879" w:type="dxa"/>
            <w:vAlign w:val="center"/>
          </w:tcPr>
          <w:p w14:paraId="278F95FA" w14:textId="1D611D74" w:rsidR="00DB2BE7" w:rsidRPr="005E729E" w:rsidRDefault="00E875B3" w:rsidP="005B2429">
            <w:pPr>
              <w:spacing w:after="0" w:line="240" w:lineRule="auto"/>
              <w:jc w:val="center"/>
              <w:rPr>
                <w:b/>
                <w:bCs/>
                <w:color w:val="FF0000"/>
              </w:rPr>
            </w:pPr>
            <w:r w:rsidRPr="005E729E">
              <w:rPr>
                <w:b/>
                <w:bCs/>
                <w:color w:val="FF0000"/>
              </w:rPr>
              <w:t>&lt;=</w:t>
            </w:r>
          </w:p>
        </w:tc>
        <w:tc>
          <w:tcPr>
            <w:tcW w:w="879" w:type="dxa"/>
            <w:vAlign w:val="center"/>
          </w:tcPr>
          <w:p w14:paraId="4A794CCB" w14:textId="52C7A5D8" w:rsidR="00DB2BE7" w:rsidRPr="005E729E" w:rsidRDefault="00E875B3" w:rsidP="005B2429">
            <w:pPr>
              <w:spacing w:after="0" w:line="240" w:lineRule="auto"/>
              <w:jc w:val="center"/>
              <w:rPr>
                <w:b/>
                <w:bCs/>
                <w:color w:val="FF0000"/>
              </w:rPr>
            </w:pPr>
            <w:r w:rsidRPr="005E729E">
              <w:rPr>
                <w:b/>
                <w:bCs/>
                <w:color w:val="FF0000"/>
              </w:rPr>
              <w:t>&gt;=</w:t>
            </w:r>
          </w:p>
        </w:tc>
        <w:tc>
          <w:tcPr>
            <w:tcW w:w="879" w:type="dxa"/>
            <w:vAlign w:val="center"/>
          </w:tcPr>
          <w:p w14:paraId="2A83F1B2" w14:textId="50324195" w:rsidR="00DB2BE7" w:rsidRPr="005E729E" w:rsidRDefault="00E875B3" w:rsidP="005B2429">
            <w:pPr>
              <w:spacing w:after="0" w:line="240" w:lineRule="auto"/>
              <w:jc w:val="center"/>
              <w:rPr>
                <w:b/>
                <w:bCs/>
                <w:color w:val="FF0000"/>
              </w:rPr>
            </w:pPr>
            <w:r w:rsidRPr="005E729E">
              <w:rPr>
                <w:b/>
                <w:bCs/>
                <w:color w:val="FF0000"/>
              </w:rPr>
              <w:t>$</w:t>
            </w:r>
          </w:p>
        </w:tc>
      </w:tr>
      <w:tr w:rsidR="00DB2BE7" w14:paraId="60ED6010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6EF95823" w14:textId="25B412EA" w:rsidR="00DB2BE7" w:rsidRPr="006D45E9" w:rsidRDefault="005E729E" w:rsidP="005B2429">
            <w:pPr>
              <w:spacing w:after="0" w:line="240" w:lineRule="auto"/>
              <w:jc w:val="center"/>
              <w:rPr>
                <w:b/>
                <w:bCs/>
                <w:color w:val="0070C0"/>
              </w:rPr>
            </w:pPr>
            <w:r w:rsidRPr="006D45E9">
              <w:rPr>
                <w:b/>
                <w:bCs/>
                <w:color w:val="0070C0"/>
              </w:rPr>
              <w:t>i</w:t>
            </w:r>
            <w:r w:rsidR="00E875B3" w:rsidRPr="006D45E9">
              <w:rPr>
                <w:b/>
                <w:bCs/>
                <w:color w:val="0070C0"/>
              </w:rPr>
              <w:t>d</w:t>
            </w:r>
          </w:p>
        </w:tc>
        <w:tc>
          <w:tcPr>
            <w:tcW w:w="879" w:type="dxa"/>
            <w:vAlign w:val="center"/>
          </w:tcPr>
          <w:p w14:paraId="6EB72F1F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497B492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AF705B4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1A29ADE" w14:textId="46B361A2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61BED45" w14:textId="49683187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86A59DF" w14:textId="30C1ACEB" w:rsidR="00DB2BE7" w:rsidRPr="00FA06B3" w:rsidRDefault="00E02C38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73066ADE" w14:textId="56163CDA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83EC2F4" w14:textId="7C7D8B97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7AC9F1AA" w14:textId="7761126B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048FD98" w14:textId="620C88BB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7B358D5A" w14:textId="15E66380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07CAD6E" w14:textId="4283D8C0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A1638FD" w14:textId="571F20E1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21952E8F" w14:textId="603D3D7D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7327E5F5" w14:textId="286CD7E0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CADE92E" w14:textId="72A282B1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6D7693F" w14:textId="5F7CA3BB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DB2BE7" w14:paraId="037BC42E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0D8B3F46" w14:textId="19700A94" w:rsidR="00DB2BE7" w:rsidRPr="006D45E9" w:rsidRDefault="00FE5034" w:rsidP="005B2429">
            <w:pPr>
              <w:spacing w:after="0" w:line="240" w:lineRule="auto"/>
              <w:jc w:val="center"/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  <w:sz w:val="24"/>
                <w:szCs w:val="20"/>
              </w:rPr>
              <w:t>l</w:t>
            </w:r>
            <w:r w:rsidR="00E875B3" w:rsidRPr="006D45E9">
              <w:rPr>
                <w:b/>
                <w:bCs/>
                <w:color w:val="0070C0"/>
                <w:sz w:val="24"/>
                <w:szCs w:val="20"/>
              </w:rPr>
              <w:t>iteral</w:t>
            </w:r>
          </w:p>
        </w:tc>
        <w:tc>
          <w:tcPr>
            <w:tcW w:w="879" w:type="dxa"/>
            <w:vAlign w:val="center"/>
          </w:tcPr>
          <w:p w14:paraId="320724C4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571A3FDB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2510876E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6285CC2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557B3121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21890BB" w14:textId="11138160" w:rsidR="00DB2BE7" w:rsidRPr="00FA06B3" w:rsidRDefault="00E02C38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3755CA8" w14:textId="2E2967D0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8706349" w14:textId="672363B9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A9DC195" w14:textId="53B5AC70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211857B5" w14:textId="7BA524AB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DE987C8" w14:textId="4BF6FCDD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30AD301" w14:textId="5D4F882B" w:rsidR="00DB2BE7" w:rsidRPr="00FA06B3" w:rsidRDefault="0061187F" w:rsidP="0061187F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14DB4EB" w14:textId="4F27CA50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6D224FE5" w14:textId="44894018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85FEAB1" w14:textId="606CBB2C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72BB74B8" w14:textId="414AA186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C79B0AE" w14:textId="5C22E226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DB2BE7" w14:paraId="70B860B2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3E21B855" w14:textId="1B153833" w:rsidR="00DB2BE7" w:rsidRPr="006D45E9" w:rsidRDefault="00F55184" w:rsidP="005B2429">
            <w:pPr>
              <w:spacing w:after="0" w:line="240" w:lineRule="auto"/>
              <w:jc w:val="center"/>
              <w:rPr>
                <w:b/>
                <w:bCs/>
                <w:color w:val="0070C0"/>
              </w:rPr>
            </w:pPr>
            <w:r w:rsidRPr="006D45E9">
              <w:rPr>
                <w:b/>
                <w:bCs/>
                <w:color w:val="0070C0"/>
              </w:rPr>
              <w:t>Ifj</w:t>
            </w:r>
          </w:p>
        </w:tc>
        <w:tc>
          <w:tcPr>
            <w:tcW w:w="879" w:type="dxa"/>
            <w:vAlign w:val="center"/>
          </w:tcPr>
          <w:p w14:paraId="2EA96162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309B189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15ECB2CF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494611A" w14:textId="7BA53E1A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3B5DFB3C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1F7C1001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57EBCB8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1A1ACE31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1164DE48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5B037A3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4534CFF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ABD91DF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559223E7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278338D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85E91DF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1F0EF633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1C07C25E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</w:tr>
      <w:tr w:rsidR="00DB2BE7" w14:paraId="71C8DFD7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6C62709E" w14:textId="1819C450" w:rsidR="00DB2BE7" w:rsidRPr="006D45E9" w:rsidRDefault="00F55184" w:rsidP="005B2429">
            <w:pPr>
              <w:spacing w:after="0" w:line="240" w:lineRule="auto"/>
              <w:jc w:val="center"/>
              <w:rPr>
                <w:b/>
                <w:bCs/>
                <w:color w:val="0070C0"/>
              </w:rPr>
            </w:pPr>
            <w:r w:rsidRPr="006D45E9">
              <w:rPr>
                <w:b/>
                <w:bCs/>
                <w:color w:val="0070C0"/>
              </w:rPr>
              <w:t>.</w:t>
            </w:r>
          </w:p>
        </w:tc>
        <w:tc>
          <w:tcPr>
            <w:tcW w:w="879" w:type="dxa"/>
            <w:vAlign w:val="center"/>
          </w:tcPr>
          <w:p w14:paraId="1787433B" w14:textId="40A7359F" w:rsidR="00DB2BE7" w:rsidRPr="00FA06B3" w:rsidRDefault="006D45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00B050"/>
                <w:sz w:val="40"/>
                <w:szCs w:val="40"/>
              </w:rPr>
              <w:t>=</w:t>
            </w:r>
          </w:p>
        </w:tc>
        <w:tc>
          <w:tcPr>
            <w:tcW w:w="879" w:type="dxa"/>
            <w:vAlign w:val="center"/>
          </w:tcPr>
          <w:p w14:paraId="3B2ADC37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64F0324" w14:textId="40BD7E68" w:rsidR="00DB2BE7" w:rsidRPr="00FA06B3" w:rsidRDefault="006D45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00B050"/>
                <w:sz w:val="40"/>
                <w:szCs w:val="40"/>
              </w:rPr>
              <w:t>=</w:t>
            </w:r>
          </w:p>
        </w:tc>
        <w:tc>
          <w:tcPr>
            <w:tcW w:w="879" w:type="dxa"/>
            <w:vAlign w:val="center"/>
          </w:tcPr>
          <w:p w14:paraId="50388220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22E4DDD1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11E6CBF" w14:textId="1EFC132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73EC2B6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DC0AC77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3A51DBB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20727A3C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2C80778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2ED35EDC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DEAF6B5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A078753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DDF4182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8E10793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BEC42BB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</w:tr>
      <w:tr w:rsidR="00DB2BE7" w14:paraId="5D61C90E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42402820" w14:textId="2F8CE4FD" w:rsidR="00DB2BE7" w:rsidRPr="006D45E9" w:rsidRDefault="00F55184" w:rsidP="005B2429">
            <w:pPr>
              <w:spacing w:after="0" w:line="240" w:lineRule="auto"/>
              <w:jc w:val="center"/>
              <w:rPr>
                <w:b/>
                <w:bCs/>
                <w:color w:val="0070C0"/>
              </w:rPr>
            </w:pPr>
            <w:r w:rsidRPr="006D45E9">
              <w:rPr>
                <w:b/>
                <w:bCs/>
                <w:color w:val="0070C0"/>
              </w:rPr>
              <w:t>(</w:t>
            </w:r>
          </w:p>
        </w:tc>
        <w:tc>
          <w:tcPr>
            <w:tcW w:w="879" w:type="dxa"/>
            <w:vAlign w:val="center"/>
          </w:tcPr>
          <w:p w14:paraId="3250388E" w14:textId="443E39EB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A966CC3" w14:textId="05088CA3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7D75221" w14:textId="3033F275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A7674EE" w14:textId="383F5C59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D70D076" w14:textId="6AE39B58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BFA1E53" w14:textId="4777780A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00B050"/>
                <w:sz w:val="40"/>
                <w:szCs w:val="40"/>
              </w:rPr>
              <w:t>=</w:t>
            </w:r>
          </w:p>
        </w:tc>
        <w:tc>
          <w:tcPr>
            <w:tcW w:w="879" w:type="dxa"/>
            <w:vAlign w:val="center"/>
          </w:tcPr>
          <w:p w14:paraId="556A3FBA" w14:textId="703C9F5A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81B99C9" w14:textId="621E644D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5E79E59" w14:textId="28B5095D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1B26625" w14:textId="406559FB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4055A8E" w14:textId="43C4EECF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C6FCD81" w14:textId="27451FA1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82BB87D" w14:textId="6D5D4FC7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051592B" w14:textId="07536C2E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BD6A495" w14:textId="466556F2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474B96D" w14:textId="03D709E3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CFA6782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</w:tr>
      <w:tr w:rsidR="00DB2BE7" w14:paraId="736866AD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0B6B0E68" w14:textId="4B399307" w:rsidR="00DB2BE7" w:rsidRPr="006D45E9" w:rsidRDefault="00F55184" w:rsidP="005B2429">
            <w:pPr>
              <w:spacing w:after="0" w:line="240" w:lineRule="auto"/>
              <w:jc w:val="center"/>
              <w:rPr>
                <w:b/>
                <w:bCs/>
                <w:color w:val="0070C0"/>
              </w:rPr>
            </w:pPr>
            <w:r w:rsidRPr="006D45E9">
              <w:rPr>
                <w:b/>
                <w:bCs/>
                <w:color w:val="0070C0"/>
              </w:rPr>
              <w:t>)</w:t>
            </w:r>
          </w:p>
        </w:tc>
        <w:tc>
          <w:tcPr>
            <w:tcW w:w="879" w:type="dxa"/>
            <w:vAlign w:val="center"/>
          </w:tcPr>
          <w:p w14:paraId="251469F9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1B324628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2BA380E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D0574E2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561EF6D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192ADCAD" w14:textId="4D44EC4D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C60958B" w14:textId="408B36CA" w:rsidR="00DB2BE7" w:rsidRPr="00FA06B3" w:rsidRDefault="00C938B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055ADEB" w14:textId="515848A1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1FDE198" w14:textId="43EC6BF7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73C45A29" w14:textId="5FF6BA65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EC3BDD8" w14:textId="1759A277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656F77D" w14:textId="64BA66AD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1613F18" w14:textId="5E01E492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ABE3689" w14:textId="62A24E06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E3F1629" w14:textId="07981C9E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65420E6A" w14:textId="718E841B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22FEB73" w14:textId="631ADB4F" w:rsidR="00DB2BE7" w:rsidRPr="00FA06B3" w:rsidRDefault="004D416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DB2BE7" w14:paraId="39F7216B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0737FB21" w14:textId="7ACA5A91" w:rsidR="00DB2BE7" w:rsidRPr="006D45E9" w:rsidRDefault="00F55184" w:rsidP="005B2429">
            <w:pPr>
              <w:spacing w:after="0" w:line="240" w:lineRule="auto"/>
              <w:jc w:val="center"/>
              <w:rPr>
                <w:b/>
                <w:bCs/>
                <w:color w:val="0070C0"/>
              </w:rPr>
            </w:pPr>
            <w:r w:rsidRPr="006D45E9">
              <w:rPr>
                <w:b/>
                <w:bCs/>
                <w:color w:val="0070C0"/>
              </w:rPr>
              <w:t>+</w:t>
            </w:r>
          </w:p>
        </w:tc>
        <w:tc>
          <w:tcPr>
            <w:tcW w:w="879" w:type="dxa"/>
            <w:vAlign w:val="center"/>
          </w:tcPr>
          <w:p w14:paraId="09A9D345" w14:textId="54187061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31AACF8" w14:textId="567C55E4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16A9B0F" w14:textId="0C04A588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31CB56AE" w14:textId="1A49C7E7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0C92EF2" w14:textId="53199C65" w:rsidR="00DB2BE7" w:rsidRPr="00FA06B3" w:rsidRDefault="00E02C38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11ADCAC" w14:textId="682A298D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E907566" w14:textId="37C1B548" w:rsidR="00DB2BE7" w:rsidRPr="00FA06B3" w:rsidRDefault="00C938B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26F48566" w14:textId="42E72866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0DAE6E81" w14:textId="036EEE2F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7D1F32C" w14:textId="3DC70C78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C6AD48C" w14:textId="0D96D46A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968D88D" w14:textId="54078C3B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06485CF6" w14:textId="31F45B5A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212304A3" w14:textId="5A55F312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775AEB1" w14:textId="3869877C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8BB8F18" w14:textId="30F4335B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2E6D80E8" w14:textId="185C611C" w:rsidR="00DB2BE7" w:rsidRPr="00FA06B3" w:rsidRDefault="004D416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DB2BE7" w14:paraId="580DDD03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58C9D73E" w14:textId="40016383" w:rsidR="00DB2BE7" w:rsidRPr="006D45E9" w:rsidRDefault="00F55184" w:rsidP="005B2429">
            <w:pPr>
              <w:spacing w:after="0" w:line="240" w:lineRule="auto"/>
              <w:jc w:val="center"/>
              <w:rPr>
                <w:b/>
                <w:bCs/>
                <w:color w:val="0070C0"/>
              </w:rPr>
            </w:pPr>
            <w:r w:rsidRPr="006D45E9">
              <w:rPr>
                <w:b/>
                <w:bCs/>
                <w:color w:val="0070C0"/>
              </w:rPr>
              <w:t>–</w:t>
            </w:r>
          </w:p>
        </w:tc>
        <w:tc>
          <w:tcPr>
            <w:tcW w:w="879" w:type="dxa"/>
            <w:vAlign w:val="center"/>
          </w:tcPr>
          <w:p w14:paraId="52534967" w14:textId="489C1793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033D320" w14:textId="5B0B2AF8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3F37633E" w14:textId="294F1B50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AE71B96" w14:textId="1B86BA38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F1A3012" w14:textId="03F46D81" w:rsidR="00DB2BE7" w:rsidRPr="00FA06B3" w:rsidRDefault="00E02C38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AB2EF91" w14:textId="3488EF6C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D9D5D06" w14:textId="1D545317" w:rsidR="00DB2BE7" w:rsidRPr="00FA06B3" w:rsidRDefault="00C938B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290696BB" w14:textId="390597B6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7CD15ED1" w14:textId="51B4239E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72F84CB" w14:textId="18361B7B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50625CE" w14:textId="6E5F93B0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7E5234F" w14:textId="409B9238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C884E83" w14:textId="06615534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2438D600" w14:textId="2E5AEC1B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37692BF" w14:textId="437F6787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66E86D92" w14:textId="2363089F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7DC05F1D" w14:textId="2B0628DE" w:rsidR="00DB2BE7" w:rsidRPr="00FA06B3" w:rsidRDefault="004D416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DB2BE7" w14:paraId="0464081E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26E49123" w14:textId="105375BB" w:rsidR="00DB2BE7" w:rsidRPr="006D45E9" w:rsidRDefault="00F55184" w:rsidP="005B2429">
            <w:pPr>
              <w:spacing w:after="0" w:line="240" w:lineRule="auto"/>
              <w:jc w:val="center"/>
              <w:rPr>
                <w:b/>
                <w:bCs/>
                <w:color w:val="0070C0"/>
              </w:rPr>
            </w:pPr>
            <w:r w:rsidRPr="006D45E9">
              <w:rPr>
                <w:b/>
                <w:bCs/>
                <w:color w:val="0070C0"/>
              </w:rPr>
              <w:t>*</w:t>
            </w:r>
          </w:p>
        </w:tc>
        <w:tc>
          <w:tcPr>
            <w:tcW w:w="879" w:type="dxa"/>
            <w:vAlign w:val="center"/>
          </w:tcPr>
          <w:p w14:paraId="29A0A569" w14:textId="2741302E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2F681BE" w14:textId="062F2E2D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5DC0C46" w14:textId="5AD79BC9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35CFA063" w14:textId="1AA2ACE5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948D053" w14:textId="7C37CE5B" w:rsidR="00DB2BE7" w:rsidRPr="00FA06B3" w:rsidRDefault="00E02C38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96D0299" w14:textId="0455DCFA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6609B0EC" w14:textId="47045B38" w:rsidR="00DB2BE7" w:rsidRPr="00FA06B3" w:rsidRDefault="00C938B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CD54BFE" w14:textId="269A05F9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DD10539" w14:textId="5CD88226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6C22D28" w14:textId="6EC906E3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24B1C04" w14:textId="63B1B515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067EA00C" w14:textId="2B453F91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2CE90A0" w14:textId="5F0E66A2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098F20AC" w14:textId="7120973B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2E51218" w14:textId="09B38AD3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8F3F19E" w14:textId="294E7815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01891E82" w14:textId="265AA13F" w:rsidR="00DB2BE7" w:rsidRPr="00FA06B3" w:rsidRDefault="004D416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DB2BE7" w14:paraId="02599A89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0C9824CB" w14:textId="6CD831F1" w:rsidR="00DB2BE7" w:rsidRPr="006D45E9" w:rsidRDefault="00F55184" w:rsidP="005B2429">
            <w:pPr>
              <w:spacing w:after="0" w:line="240" w:lineRule="auto"/>
              <w:jc w:val="center"/>
              <w:rPr>
                <w:b/>
                <w:bCs/>
                <w:color w:val="0070C0"/>
              </w:rPr>
            </w:pPr>
            <w:r w:rsidRPr="006D45E9">
              <w:rPr>
                <w:b/>
                <w:bCs/>
                <w:color w:val="0070C0"/>
              </w:rPr>
              <w:t>/</w:t>
            </w:r>
          </w:p>
        </w:tc>
        <w:tc>
          <w:tcPr>
            <w:tcW w:w="879" w:type="dxa"/>
            <w:vAlign w:val="center"/>
          </w:tcPr>
          <w:p w14:paraId="43C84011" w14:textId="0AE21D05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44EAF36" w14:textId="161A334F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9A49146" w14:textId="1C80520D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965D837" w14:textId="6DCF89A8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32468C9" w14:textId="033AA77B" w:rsidR="00DB2BE7" w:rsidRPr="00FA06B3" w:rsidRDefault="00E02C38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6D4A057" w14:textId="6D0B1505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661801B8" w14:textId="0D2C4039" w:rsidR="00DB2BE7" w:rsidRPr="00FA06B3" w:rsidRDefault="00C938B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206E110" w14:textId="7DE3E7A9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CF4E7E6" w14:textId="7905CD49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7A712829" w14:textId="311A1E10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621EA348" w14:textId="337CC112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C6ADAB2" w14:textId="1AA4739F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A54BAD4" w14:textId="46843E47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F901A86" w14:textId="0A56A0F5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65679C5" w14:textId="47E17FE4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2E8A5468" w14:textId="42617992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0BD4EB75" w14:textId="7DE8A422" w:rsidR="00DB2BE7" w:rsidRPr="00FA06B3" w:rsidRDefault="004D416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DB2BE7" w14:paraId="030B7CA6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428A21A2" w14:textId="62FC30BE" w:rsidR="00DB2BE7" w:rsidRPr="006D45E9" w:rsidRDefault="00F55184" w:rsidP="005B2429">
            <w:pPr>
              <w:spacing w:after="0" w:line="240" w:lineRule="auto"/>
              <w:jc w:val="center"/>
              <w:rPr>
                <w:b/>
                <w:bCs/>
                <w:color w:val="0070C0"/>
              </w:rPr>
            </w:pPr>
            <w:r w:rsidRPr="006D45E9">
              <w:rPr>
                <w:b/>
                <w:bCs/>
                <w:color w:val="0070C0"/>
              </w:rPr>
              <w:t>==</w:t>
            </w:r>
          </w:p>
        </w:tc>
        <w:tc>
          <w:tcPr>
            <w:tcW w:w="879" w:type="dxa"/>
            <w:vAlign w:val="center"/>
          </w:tcPr>
          <w:p w14:paraId="48390F9B" w14:textId="1F800729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018904A" w14:textId="21DC28E9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9643EB3" w14:textId="01D88302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5C62E5E" w14:textId="4DE0E246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EEDC814" w14:textId="7F1928AE" w:rsidR="00DB2BE7" w:rsidRPr="00FA06B3" w:rsidRDefault="00E02C38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32191E4" w14:textId="5D32557A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09E69D84" w14:textId="6D208E9A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F358194" w14:textId="2B3B462B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2B9068B" w14:textId="6EA14F6B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3F3D0565" w14:textId="52001F5B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304DA1F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C30965B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F04D249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7042152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47F28B9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D4A0432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B8FB479" w14:textId="60ED99AC" w:rsidR="00DB2BE7" w:rsidRPr="00FA06B3" w:rsidRDefault="004D416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DB2BE7" w14:paraId="7C17D0DC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6AB994FD" w14:textId="5743969D" w:rsidR="00DB2BE7" w:rsidRPr="006D45E9" w:rsidRDefault="00F55184" w:rsidP="005B2429">
            <w:pPr>
              <w:spacing w:after="0" w:line="240" w:lineRule="auto"/>
              <w:jc w:val="center"/>
              <w:rPr>
                <w:b/>
                <w:bCs/>
                <w:color w:val="0070C0"/>
              </w:rPr>
            </w:pPr>
            <w:r w:rsidRPr="006D45E9">
              <w:rPr>
                <w:b/>
                <w:bCs/>
                <w:color w:val="0070C0"/>
              </w:rPr>
              <w:t>!=</w:t>
            </w:r>
          </w:p>
        </w:tc>
        <w:tc>
          <w:tcPr>
            <w:tcW w:w="879" w:type="dxa"/>
            <w:vAlign w:val="center"/>
          </w:tcPr>
          <w:p w14:paraId="6C959FF3" w14:textId="0D9F682B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3262FA7" w14:textId="7F20A162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AFEF59B" w14:textId="6A26A5BC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2211048" w14:textId="4755752A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97A4CE3" w14:textId="49EC08C4" w:rsidR="00DB2BE7" w:rsidRPr="00FA06B3" w:rsidRDefault="00E02C38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3E452D2" w14:textId="6F06227A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6949F829" w14:textId="150B8AAE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5C22DBC" w14:textId="1BFF9832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5617445" w14:textId="3D70BD46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6B62EEA" w14:textId="69BFD433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632BB86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350C878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D274D54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7CE7006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5AC8539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67FBD0B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D840099" w14:textId="08839FD9" w:rsidR="00DB2BE7" w:rsidRPr="00FA06B3" w:rsidRDefault="004D416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DB2BE7" w14:paraId="7240BD05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38B47BB0" w14:textId="56F5EC0F" w:rsidR="00DB2BE7" w:rsidRPr="006D45E9" w:rsidRDefault="00F55184" w:rsidP="005B2429">
            <w:pPr>
              <w:spacing w:after="0" w:line="240" w:lineRule="auto"/>
              <w:jc w:val="center"/>
              <w:rPr>
                <w:b/>
                <w:bCs/>
                <w:color w:val="0070C0"/>
              </w:rPr>
            </w:pPr>
            <w:r w:rsidRPr="006D45E9">
              <w:rPr>
                <w:b/>
                <w:bCs/>
                <w:color w:val="0070C0"/>
              </w:rPr>
              <w:t>&lt;</w:t>
            </w:r>
          </w:p>
        </w:tc>
        <w:tc>
          <w:tcPr>
            <w:tcW w:w="879" w:type="dxa"/>
            <w:vAlign w:val="center"/>
          </w:tcPr>
          <w:p w14:paraId="7EF9DAD6" w14:textId="376BFCE8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24D4405" w14:textId="74947A31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9374C74" w14:textId="67B11E79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97CF9C5" w14:textId="347CAF04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A86EFAE" w14:textId="17F916CA" w:rsidR="00DB2BE7" w:rsidRPr="00FA06B3" w:rsidRDefault="00E02C38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5A5BC62" w14:textId="59659782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238AABC" w14:textId="76D3FBDE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2FAAB71" w14:textId="377E6EF6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58FC9EC" w14:textId="2919F495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8421B3A" w14:textId="7F3CA92D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B1B7EA0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8D59206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44FB81D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156F267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F9DFFED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B70353C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AB73A34" w14:textId="5F7A81CA" w:rsidR="00DB2BE7" w:rsidRPr="00FA06B3" w:rsidRDefault="004D416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DB2BE7" w14:paraId="2BB3BFCB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38A06ABE" w14:textId="1630B9AA" w:rsidR="00DB2BE7" w:rsidRPr="006D45E9" w:rsidRDefault="00F55184" w:rsidP="005B2429">
            <w:pPr>
              <w:spacing w:after="0" w:line="240" w:lineRule="auto"/>
              <w:jc w:val="center"/>
              <w:rPr>
                <w:b/>
                <w:bCs/>
                <w:color w:val="0070C0"/>
              </w:rPr>
            </w:pPr>
            <w:r w:rsidRPr="006D45E9">
              <w:rPr>
                <w:b/>
                <w:bCs/>
                <w:color w:val="0070C0"/>
              </w:rPr>
              <w:t>&gt;</w:t>
            </w:r>
          </w:p>
        </w:tc>
        <w:tc>
          <w:tcPr>
            <w:tcW w:w="879" w:type="dxa"/>
            <w:vAlign w:val="center"/>
          </w:tcPr>
          <w:p w14:paraId="7D2BD3A9" w14:textId="44D22E77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563F607" w14:textId="623A607D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36E2394B" w14:textId="10EAFE7F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FBCC86A" w14:textId="2E52EF5E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8616001" w14:textId="5268C276" w:rsidR="00DB2BE7" w:rsidRPr="00FA06B3" w:rsidRDefault="00E02C38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3AACC381" w14:textId="2972335D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0D50E19" w14:textId="3D725881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88A8D94" w14:textId="0873A112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6663EF5" w14:textId="63C8BCE9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B8A0ED4" w14:textId="55331ED4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A679BFA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23D7B22B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24DAE820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D07D88E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10BC3FC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2B6A72E4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2DC64E3A" w14:textId="3C97F769" w:rsidR="00DB2BE7" w:rsidRPr="00FA06B3" w:rsidRDefault="004D416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DB2BE7" w14:paraId="74947CD5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29D1957B" w14:textId="1135C9EB" w:rsidR="00DB2BE7" w:rsidRPr="006D45E9" w:rsidRDefault="00F55184" w:rsidP="005B2429">
            <w:pPr>
              <w:spacing w:after="0" w:line="240" w:lineRule="auto"/>
              <w:jc w:val="center"/>
              <w:rPr>
                <w:b/>
                <w:bCs/>
                <w:color w:val="0070C0"/>
              </w:rPr>
            </w:pPr>
            <w:r w:rsidRPr="006D45E9">
              <w:rPr>
                <w:b/>
                <w:bCs/>
                <w:color w:val="0070C0"/>
              </w:rPr>
              <w:t>&lt;=</w:t>
            </w:r>
          </w:p>
        </w:tc>
        <w:tc>
          <w:tcPr>
            <w:tcW w:w="879" w:type="dxa"/>
            <w:vAlign w:val="center"/>
          </w:tcPr>
          <w:p w14:paraId="68605524" w14:textId="4E4D716F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2AF2E87" w14:textId="1F60DE3C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598D2D4" w14:textId="22320F40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2DCC410" w14:textId="3EB5A47E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A5A8ABB" w14:textId="1C49B31B" w:rsidR="00DB2BE7" w:rsidRPr="00FA06B3" w:rsidRDefault="00E02C38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E88F796" w14:textId="1D294829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078EEC32" w14:textId="66BA1338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107DE35" w14:textId="56F6F0E0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5E458E3" w14:textId="27042D1C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4330129" w14:textId="2532920B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3C0761C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97FDF72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9ABF8FF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57C2DA5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7EFF911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C32F11E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958F3F9" w14:textId="2CFB5E19" w:rsidR="00DB2BE7" w:rsidRPr="00FA06B3" w:rsidRDefault="004D416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DB2BE7" w14:paraId="5E8EFBAB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7F85EE5D" w14:textId="46A9783F" w:rsidR="00DB2BE7" w:rsidRPr="006D45E9" w:rsidRDefault="00F55184" w:rsidP="005B2429">
            <w:pPr>
              <w:spacing w:after="0" w:line="240" w:lineRule="auto"/>
              <w:jc w:val="center"/>
              <w:rPr>
                <w:b/>
                <w:bCs/>
                <w:color w:val="0070C0"/>
              </w:rPr>
            </w:pPr>
            <w:r w:rsidRPr="006D45E9">
              <w:rPr>
                <w:b/>
                <w:bCs/>
                <w:color w:val="0070C0"/>
              </w:rPr>
              <w:t>&gt;=</w:t>
            </w:r>
          </w:p>
        </w:tc>
        <w:tc>
          <w:tcPr>
            <w:tcW w:w="879" w:type="dxa"/>
            <w:vAlign w:val="center"/>
          </w:tcPr>
          <w:p w14:paraId="501650B5" w14:textId="0C057FE0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3231164" w14:textId="5218E047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35ED070" w14:textId="757FDE2B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76F51DA" w14:textId="59744A37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4A3D7A9" w14:textId="5B2E5A43" w:rsidR="00DB2BE7" w:rsidRPr="00FA06B3" w:rsidRDefault="00E02C38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3C954277" w14:textId="53C20A69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523A16D" w14:textId="0B803AB1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2F4B668" w14:textId="5A83AA33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106652A" w14:textId="66434550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D63A445" w14:textId="20198079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2A1DBC1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678491D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F99BABF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79E09BB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54E80454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3FAE999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2BE07FAE" w14:textId="4255AE96" w:rsidR="00DB2BE7" w:rsidRPr="00FA06B3" w:rsidRDefault="004D416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DB2BE7" w14:paraId="33AAFDB0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2E59B793" w14:textId="6E76EBB7" w:rsidR="00DB2BE7" w:rsidRPr="006D45E9" w:rsidRDefault="00F55184" w:rsidP="005B2429">
            <w:pPr>
              <w:spacing w:after="0" w:line="240" w:lineRule="auto"/>
              <w:jc w:val="center"/>
              <w:rPr>
                <w:b/>
                <w:bCs/>
                <w:color w:val="0070C0"/>
              </w:rPr>
            </w:pPr>
            <w:r w:rsidRPr="006D45E9">
              <w:rPr>
                <w:b/>
                <w:bCs/>
                <w:color w:val="0070C0"/>
              </w:rPr>
              <w:t>$</w:t>
            </w:r>
          </w:p>
        </w:tc>
        <w:tc>
          <w:tcPr>
            <w:tcW w:w="879" w:type="dxa"/>
            <w:vAlign w:val="center"/>
          </w:tcPr>
          <w:p w14:paraId="42E43DD2" w14:textId="4A0771F7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9247CB4" w14:textId="1AABF669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7D0CFF2" w14:textId="457B023E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0C6467D" w14:textId="5D501504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18AFF82" w14:textId="2CF20173" w:rsidR="00DB2BE7" w:rsidRPr="00FA06B3" w:rsidRDefault="00E02C38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C78C664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05FAB97" w14:textId="3EFDFBCA" w:rsidR="00DB2BE7" w:rsidRPr="00FA06B3" w:rsidRDefault="0093060D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146A1B6" w14:textId="30B142C2" w:rsidR="00DB2BE7" w:rsidRPr="00FA06B3" w:rsidRDefault="0093060D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DB6A580" w14:textId="1B5AE62B" w:rsidR="00DB2BE7" w:rsidRPr="00FA06B3" w:rsidRDefault="0093060D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2F7E5F0" w14:textId="093CC35C" w:rsidR="00DB2BE7" w:rsidRPr="00FA06B3" w:rsidRDefault="0093060D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B3CD1C5" w14:textId="7B1F5BB0" w:rsidR="00DB2BE7" w:rsidRPr="00FA06B3" w:rsidRDefault="0093060D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7486B80" w14:textId="7D0D62C6" w:rsidR="00DB2BE7" w:rsidRPr="00FA06B3" w:rsidRDefault="0093060D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05104DC" w14:textId="05933F3E" w:rsidR="00DB2BE7" w:rsidRPr="00FA06B3" w:rsidRDefault="0093060D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F345353" w14:textId="7CEDE3FE" w:rsidR="00DB2BE7" w:rsidRPr="00FA06B3" w:rsidRDefault="0093060D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356D641B" w14:textId="4D508980" w:rsidR="00DB2BE7" w:rsidRPr="00FA06B3" w:rsidRDefault="0093060D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0A62831" w14:textId="3C8A0A15" w:rsidR="00DB2BE7" w:rsidRPr="00FA06B3" w:rsidRDefault="004D416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160A51C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</w:tr>
    </w:tbl>
    <w:p w14:paraId="3770FD4B" w14:textId="77777777" w:rsidR="00DB2BE7" w:rsidRDefault="00DB2BE7" w:rsidP="00DB2BE7">
      <w:pPr>
        <w:sectPr w:rsidR="00DB2BE7" w:rsidSect="00D67581">
          <w:pgSz w:w="16838" w:h="11906" w:orient="landscape"/>
          <w:pgMar w:top="709" w:right="851" w:bottom="709" w:left="709" w:header="284" w:footer="267" w:gutter="0"/>
          <w:cols w:space="708"/>
          <w:docGrid w:linePitch="381"/>
        </w:sectPr>
      </w:pPr>
    </w:p>
    <w:p w14:paraId="3A75D3FA" w14:textId="77777777" w:rsidR="00DB2BE7" w:rsidRPr="00DB2BE7" w:rsidRDefault="00DB2BE7" w:rsidP="00DB2BE7"/>
    <w:sectPr w:rsidR="00DB2BE7" w:rsidRPr="00DB2BE7" w:rsidSect="00DB2BE7">
      <w:pgSz w:w="11906" w:h="16838"/>
      <w:pgMar w:top="709" w:right="1417" w:bottom="851" w:left="1417" w:header="284" w:footer="267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0E4754F" w14:textId="77777777" w:rsidR="00215AB6" w:rsidRPr="00EA2D12" w:rsidRDefault="00215AB6" w:rsidP="00F53749">
      <w:pPr>
        <w:spacing w:after="0" w:line="240" w:lineRule="auto"/>
      </w:pPr>
      <w:r w:rsidRPr="00EA2D12">
        <w:separator/>
      </w:r>
    </w:p>
  </w:endnote>
  <w:endnote w:type="continuationSeparator" w:id="0">
    <w:p w14:paraId="64200224" w14:textId="77777777" w:rsidR="00215AB6" w:rsidRPr="00EA2D12" w:rsidRDefault="00215AB6" w:rsidP="00F53749">
      <w:pPr>
        <w:spacing w:after="0" w:line="240" w:lineRule="auto"/>
      </w:pPr>
      <w:r w:rsidRPr="00EA2D12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JetBrainsMono NF">
    <w:panose1 w:val="02000009000000000000"/>
    <w:charset w:val="EE"/>
    <w:family w:val="modern"/>
    <w:pitch w:val="variable"/>
    <w:sig w:usb0="A00402FF" w:usb1="1200F9FB" w:usb2="0200003C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JetBrainsMono NFM">
    <w:panose1 w:val="02000009000000000000"/>
    <w:charset w:val="EE"/>
    <w:family w:val="modern"/>
    <w:pitch w:val="fixed"/>
    <w:sig w:usb0="A00402FF" w:usb1="1200F9FB" w:usb2="0200003C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122761857"/>
      <w:docPartObj>
        <w:docPartGallery w:val="Page Numbers (Bottom of Page)"/>
        <w:docPartUnique/>
      </w:docPartObj>
    </w:sdtPr>
    <w:sdtEndPr>
      <w:rPr>
        <w:sz w:val="24"/>
        <w:szCs w:val="20"/>
      </w:rPr>
    </w:sdtEndPr>
    <w:sdtContent>
      <w:p w14:paraId="6466AB5A" w14:textId="340E8544" w:rsidR="00F53749" w:rsidRPr="00BD4D29" w:rsidRDefault="00BD4D29" w:rsidP="00BD4D29">
        <w:pPr>
          <w:pStyle w:val="Zpat"/>
          <w:jc w:val="center"/>
          <w:rPr>
            <w:sz w:val="24"/>
            <w:szCs w:val="20"/>
          </w:rPr>
        </w:pPr>
        <w:r w:rsidRPr="00BD4D29">
          <w:rPr>
            <w:sz w:val="24"/>
            <w:szCs w:val="20"/>
          </w:rPr>
          <w:fldChar w:fldCharType="begin"/>
        </w:r>
        <w:r w:rsidRPr="00BD4D29">
          <w:rPr>
            <w:sz w:val="24"/>
            <w:szCs w:val="20"/>
          </w:rPr>
          <w:instrText>PAGE   \* MERGEFORMAT</w:instrText>
        </w:r>
        <w:r w:rsidRPr="00BD4D29">
          <w:rPr>
            <w:sz w:val="24"/>
            <w:szCs w:val="20"/>
          </w:rPr>
          <w:fldChar w:fldCharType="separate"/>
        </w:r>
        <w:r w:rsidRPr="00BD4D29">
          <w:rPr>
            <w:sz w:val="24"/>
            <w:szCs w:val="20"/>
          </w:rPr>
          <w:t>2</w:t>
        </w:r>
        <w:r w:rsidRPr="00BD4D29">
          <w:rPr>
            <w:sz w:val="24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3BEC025" w14:textId="77777777" w:rsidR="00215AB6" w:rsidRPr="00EA2D12" w:rsidRDefault="00215AB6" w:rsidP="00F53749">
      <w:pPr>
        <w:spacing w:after="0" w:line="240" w:lineRule="auto"/>
      </w:pPr>
      <w:r w:rsidRPr="00EA2D12">
        <w:separator/>
      </w:r>
    </w:p>
  </w:footnote>
  <w:footnote w:type="continuationSeparator" w:id="0">
    <w:p w14:paraId="7203B8E9" w14:textId="77777777" w:rsidR="00215AB6" w:rsidRPr="00EA2D12" w:rsidRDefault="00215AB6" w:rsidP="00F53749">
      <w:pPr>
        <w:spacing w:after="0" w:line="240" w:lineRule="auto"/>
      </w:pPr>
      <w:r w:rsidRPr="00EA2D12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086AD9" w14:textId="736FF315" w:rsidR="00F53749" w:rsidRPr="00EA2D12" w:rsidRDefault="00697E2A" w:rsidP="00F53749">
    <w:pPr>
      <w:pStyle w:val="Zhlav"/>
      <w:jc w:val="center"/>
      <w:rPr>
        <w:sz w:val="24"/>
        <w:szCs w:val="24"/>
      </w:rPr>
    </w:pPr>
    <w:r w:rsidRPr="00EA2D12">
      <w:rPr>
        <w:b/>
        <w:bCs/>
        <w:sz w:val="24"/>
        <w:szCs w:val="24"/>
      </w:rPr>
      <w:t>Jan Kalina</w:t>
    </w:r>
    <w:r w:rsidR="00F53749" w:rsidRPr="00EA2D12">
      <w:rPr>
        <w:sz w:val="24"/>
        <w:szCs w:val="24"/>
      </w:rPr>
      <w:t xml:space="preserve">, </w:t>
    </w:r>
    <w:r w:rsidR="00992E82" w:rsidRPr="00EA2D12">
      <w:rPr>
        <w:sz w:val="24"/>
        <w:szCs w:val="24"/>
      </w:rPr>
      <w:t>VUT FIT 2BIT, 2024/202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3C7CC9"/>
    <w:multiLevelType w:val="hybridMultilevel"/>
    <w:tmpl w:val="3F16B038"/>
    <w:lvl w:ilvl="0" w:tplc="C4AEFA7E">
      <w:start w:val="1"/>
      <w:numFmt w:val="decimal"/>
      <w:lvlText w:val="%1:"/>
      <w:lvlJc w:val="right"/>
      <w:pPr>
        <w:ind w:left="720" w:hanging="360"/>
      </w:pPr>
      <w:rPr>
        <w:rFonts w:ascii="JetBrainsMono NF" w:hAnsi="JetBrainsMono NF" w:cs="JetBrainsMono NF" w:hint="default"/>
        <w:b/>
        <w:bCs/>
        <w:color w:val="FF00FF"/>
        <w:sz w:val="24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A54971"/>
    <w:multiLevelType w:val="hybridMultilevel"/>
    <w:tmpl w:val="654EEC44"/>
    <w:lvl w:ilvl="0" w:tplc="525865A4">
      <w:start w:val="27"/>
      <w:numFmt w:val="decimal"/>
      <w:lvlText w:val="%1:"/>
      <w:lvlJc w:val="right"/>
      <w:pPr>
        <w:ind w:left="720" w:hanging="360"/>
      </w:pPr>
      <w:rPr>
        <w:rFonts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BB5C13"/>
    <w:multiLevelType w:val="hybridMultilevel"/>
    <w:tmpl w:val="373A2DCA"/>
    <w:lvl w:ilvl="0" w:tplc="23E8EE2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C66F75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3EE272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9A67C6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BD29D0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68E165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BB46F4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D5AAA7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3188E2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 w15:restartNumberingAfterBreak="0">
    <w:nsid w:val="0C4B3E0B"/>
    <w:multiLevelType w:val="hybridMultilevel"/>
    <w:tmpl w:val="1A301870"/>
    <w:lvl w:ilvl="0" w:tplc="1C38D4D0">
      <w:start w:val="1"/>
      <w:numFmt w:val="lowerLetter"/>
      <w:lvlText w:val="%1)"/>
      <w:lvlJc w:val="left"/>
      <w:pPr>
        <w:ind w:left="720" w:hanging="360"/>
      </w:pPr>
      <w:rPr>
        <w:rFonts w:ascii="JetBrainsMono NF" w:hAnsi="JetBrainsMono NF" w:cs="JetBrainsMono NF" w:hint="default"/>
        <w:b/>
        <w:bCs/>
        <w:color w:val="9933FF"/>
        <w:sz w:val="24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CF20E6"/>
    <w:multiLevelType w:val="hybridMultilevel"/>
    <w:tmpl w:val="A3DCD19A"/>
    <w:lvl w:ilvl="0" w:tplc="AD180D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E06BBAA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DDA8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9AE22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F3E949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F4073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02028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C346D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B70A1E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0DE70630"/>
    <w:multiLevelType w:val="hybridMultilevel"/>
    <w:tmpl w:val="2D0EC30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9C0B0E"/>
    <w:multiLevelType w:val="hybridMultilevel"/>
    <w:tmpl w:val="93C67E5E"/>
    <w:lvl w:ilvl="0" w:tplc="6CB8700E">
      <w:start w:val="32"/>
      <w:numFmt w:val="decimal"/>
      <w:lvlText w:val="%1:"/>
      <w:lvlJc w:val="right"/>
      <w:pPr>
        <w:ind w:left="720" w:hanging="360"/>
      </w:pPr>
      <w:rPr>
        <w:rFonts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8D10DD"/>
    <w:multiLevelType w:val="hybridMultilevel"/>
    <w:tmpl w:val="6830541A"/>
    <w:lvl w:ilvl="0" w:tplc="BFCEFC9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5BCBEC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E6E6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6EB27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52A986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943FC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5584C1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DBA65F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B1AF78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8670FA"/>
    <w:multiLevelType w:val="hybridMultilevel"/>
    <w:tmpl w:val="F66AE538"/>
    <w:lvl w:ilvl="0" w:tplc="1F22E4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A32333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5E2F1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39ACDB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296CE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0628EC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8DE7F3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D4ABEC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A2E155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16F73DFF"/>
    <w:multiLevelType w:val="hybridMultilevel"/>
    <w:tmpl w:val="2652A416"/>
    <w:lvl w:ilvl="0" w:tplc="4AE2446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DE2EB9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47C41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50ED52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926CB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62C23B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DE2FF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B1803D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0B26F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 w15:restartNumberingAfterBreak="0">
    <w:nsid w:val="175A7D15"/>
    <w:multiLevelType w:val="hybridMultilevel"/>
    <w:tmpl w:val="A94097C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44025F"/>
    <w:multiLevelType w:val="multilevel"/>
    <w:tmpl w:val="6ED2FA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FD90842"/>
    <w:multiLevelType w:val="hybridMultilevel"/>
    <w:tmpl w:val="093EE93A"/>
    <w:lvl w:ilvl="0" w:tplc="4C84BB76">
      <w:start w:val="1"/>
      <w:numFmt w:val="decimal"/>
      <w:lvlText w:val="%1:"/>
      <w:lvlJc w:val="right"/>
      <w:pPr>
        <w:ind w:left="720" w:hanging="360"/>
      </w:pPr>
      <w:rPr>
        <w:rFonts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602A4C"/>
    <w:multiLevelType w:val="hybridMultilevel"/>
    <w:tmpl w:val="C146492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A82CBE"/>
    <w:multiLevelType w:val="hybridMultilevel"/>
    <w:tmpl w:val="5BF8AA22"/>
    <w:lvl w:ilvl="0" w:tplc="5A8C1F5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57299E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8B2EBF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7E860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9A897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8E479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DF8098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4D6E8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6A4067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5" w15:restartNumberingAfterBreak="0">
    <w:nsid w:val="2A397F77"/>
    <w:multiLevelType w:val="hybridMultilevel"/>
    <w:tmpl w:val="786AF9F0"/>
    <w:lvl w:ilvl="0" w:tplc="1BE8FD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EF0017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52233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AB0F11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9260D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29A4F2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F2AC7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45675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A16E37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6" w15:restartNumberingAfterBreak="0">
    <w:nsid w:val="2E0A6722"/>
    <w:multiLevelType w:val="hybridMultilevel"/>
    <w:tmpl w:val="B0926DD2"/>
    <w:lvl w:ilvl="0" w:tplc="A79EE05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7BC9C6E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2CC71B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3FC02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4C833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970671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2123D0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AF60AD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B7A81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7" w15:restartNumberingAfterBreak="0">
    <w:nsid w:val="2EE371B0"/>
    <w:multiLevelType w:val="hybridMultilevel"/>
    <w:tmpl w:val="85F0AADC"/>
    <w:lvl w:ilvl="0" w:tplc="378ED4C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F28672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6301F3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D902F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9F4A93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31EFF6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0F819C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18A963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7580E1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FF6F1A"/>
    <w:multiLevelType w:val="hybridMultilevel"/>
    <w:tmpl w:val="1E1ED822"/>
    <w:lvl w:ilvl="0" w:tplc="140A096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952C93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E500C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F683FE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6BAA4A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E4001D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6DF0303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33E17A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FA05C6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9" w15:restartNumberingAfterBreak="0">
    <w:nsid w:val="3829419D"/>
    <w:multiLevelType w:val="hybridMultilevel"/>
    <w:tmpl w:val="AE0A22E4"/>
    <w:lvl w:ilvl="0" w:tplc="F088149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D3496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70632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3A4EA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7F6775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BB6365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CA0747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3A2A0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1E62CE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39650974"/>
    <w:multiLevelType w:val="hybridMultilevel"/>
    <w:tmpl w:val="B39CD670"/>
    <w:lvl w:ilvl="0" w:tplc="D6C27464">
      <w:start w:val="45"/>
      <w:numFmt w:val="decimal"/>
      <w:lvlText w:val="%1:"/>
      <w:lvlJc w:val="right"/>
      <w:pPr>
        <w:ind w:left="720" w:hanging="360"/>
      </w:pPr>
      <w:rPr>
        <w:rFonts w:hint="default"/>
        <w:b/>
        <w:bCs/>
        <w:color w:val="FF00FF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C6E7F24"/>
    <w:multiLevelType w:val="hybridMultilevel"/>
    <w:tmpl w:val="093EE93A"/>
    <w:lvl w:ilvl="0" w:tplc="FFFFFFFF">
      <w:start w:val="1"/>
      <w:numFmt w:val="decimal"/>
      <w:lvlText w:val="%1:"/>
      <w:lvlJc w:val="right"/>
      <w:pPr>
        <w:ind w:left="720" w:hanging="360"/>
      </w:pPr>
      <w:rPr>
        <w:rFonts w:hint="default"/>
        <w:b/>
        <w:bCs/>
        <w:color w:val="FF00FF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54396F"/>
    <w:multiLevelType w:val="hybridMultilevel"/>
    <w:tmpl w:val="8826A66A"/>
    <w:lvl w:ilvl="0" w:tplc="198C989A">
      <w:start w:val="28"/>
      <w:numFmt w:val="decimal"/>
      <w:lvlText w:val="%1:"/>
      <w:lvlJc w:val="right"/>
      <w:pPr>
        <w:ind w:left="720" w:hanging="360"/>
      </w:pPr>
      <w:rPr>
        <w:rFonts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7E5CDB"/>
    <w:multiLevelType w:val="hybridMultilevel"/>
    <w:tmpl w:val="6ECE5508"/>
    <w:lvl w:ilvl="0" w:tplc="1F208ACC">
      <w:start w:val="49"/>
      <w:numFmt w:val="decimal"/>
      <w:lvlText w:val="%1:"/>
      <w:lvlJc w:val="right"/>
      <w:pPr>
        <w:ind w:left="720" w:hanging="360"/>
      </w:pPr>
      <w:rPr>
        <w:rFonts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E82970"/>
    <w:multiLevelType w:val="hybridMultilevel"/>
    <w:tmpl w:val="E512A50C"/>
    <w:lvl w:ilvl="0" w:tplc="6FA8EB84">
      <w:start w:val="43"/>
      <w:numFmt w:val="decimal"/>
      <w:lvlText w:val="%1:"/>
      <w:lvlJc w:val="right"/>
      <w:pPr>
        <w:ind w:left="720" w:hanging="360"/>
      </w:pPr>
      <w:rPr>
        <w:rFonts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7E317C"/>
    <w:multiLevelType w:val="hybridMultilevel"/>
    <w:tmpl w:val="FE56B050"/>
    <w:lvl w:ilvl="0" w:tplc="FC3E879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837A86"/>
    <w:multiLevelType w:val="hybridMultilevel"/>
    <w:tmpl w:val="717ACCFA"/>
    <w:lvl w:ilvl="0" w:tplc="2C787D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30ADD3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DCE60E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14481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DF490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DBA016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738DE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E3E7C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3FE63F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7" w15:restartNumberingAfterBreak="0">
    <w:nsid w:val="4DFC734E"/>
    <w:multiLevelType w:val="hybridMultilevel"/>
    <w:tmpl w:val="954E6526"/>
    <w:lvl w:ilvl="0" w:tplc="E708DD7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67E8D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CAE95F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CC4A57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EB659A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33870E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1FAECE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EDA945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394F01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6D63D7"/>
    <w:multiLevelType w:val="hybridMultilevel"/>
    <w:tmpl w:val="D106860E"/>
    <w:lvl w:ilvl="0" w:tplc="34888E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6F626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24213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D18BE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B325B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25A18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AF217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ACE6C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5FE9A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9" w15:restartNumberingAfterBreak="0">
    <w:nsid w:val="539C3BE8"/>
    <w:multiLevelType w:val="hybridMultilevel"/>
    <w:tmpl w:val="0004ED2A"/>
    <w:lvl w:ilvl="0" w:tplc="4C84BB76">
      <w:start w:val="1"/>
      <w:numFmt w:val="decimal"/>
      <w:lvlText w:val="%1:"/>
      <w:lvlJc w:val="right"/>
      <w:pPr>
        <w:ind w:left="720" w:hanging="360"/>
      </w:pPr>
      <w:rPr>
        <w:rFonts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68664E"/>
    <w:multiLevelType w:val="hybridMultilevel"/>
    <w:tmpl w:val="F0988C8E"/>
    <w:lvl w:ilvl="0" w:tplc="A9D0343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26A1E4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AA42F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E064B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076828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826BF3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6B2CB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756D7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EACFD3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1" w15:restartNumberingAfterBreak="0">
    <w:nsid w:val="55F4295F"/>
    <w:multiLevelType w:val="hybridMultilevel"/>
    <w:tmpl w:val="CCDA816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8AB6719"/>
    <w:multiLevelType w:val="hybridMultilevel"/>
    <w:tmpl w:val="FD7C39A4"/>
    <w:lvl w:ilvl="0" w:tplc="B8AE9B32">
      <w:start w:val="36"/>
      <w:numFmt w:val="decimal"/>
      <w:lvlText w:val="%1:"/>
      <w:lvlJc w:val="right"/>
      <w:pPr>
        <w:ind w:left="720" w:hanging="360"/>
      </w:pPr>
      <w:rPr>
        <w:rFonts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C17327D"/>
    <w:multiLevelType w:val="hybridMultilevel"/>
    <w:tmpl w:val="3B8CD59E"/>
    <w:lvl w:ilvl="0" w:tplc="940C04C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918704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B04B25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E469DA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55606D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B68ADC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020340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BB8B47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AAE267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D0F492F"/>
    <w:multiLevelType w:val="hybridMultilevel"/>
    <w:tmpl w:val="C2663C86"/>
    <w:lvl w:ilvl="0" w:tplc="483445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79EBE8A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BE2A454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610D4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15C4DA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96680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5EA80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34E30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2EC38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5" w15:restartNumberingAfterBreak="0">
    <w:nsid w:val="5D4B5463"/>
    <w:multiLevelType w:val="hybridMultilevel"/>
    <w:tmpl w:val="659A2480"/>
    <w:lvl w:ilvl="0" w:tplc="8AD0C2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4B2E29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692D38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DF038B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26470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ACCE7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4921B5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57486E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F90A26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6" w15:restartNumberingAfterBreak="0">
    <w:nsid w:val="60160682"/>
    <w:multiLevelType w:val="multilevel"/>
    <w:tmpl w:val="D4B22C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2385375"/>
    <w:multiLevelType w:val="hybridMultilevel"/>
    <w:tmpl w:val="1054CE36"/>
    <w:lvl w:ilvl="0" w:tplc="7576CA1E">
      <w:start w:val="39"/>
      <w:numFmt w:val="decimal"/>
      <w:lvlText w:val="%1:"/>
      <w:lvlJc w:val="right"/>
      <w:pPr>
        <w:ind w:left="720" w:hanging="360"/>
      </w:pPr>
      <w:rPr>
        <w:rFonts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6DD7ED2"/>
    <w:multiLevelType w:val="hybridMultilevel"/>
    <w:tmpl w:val="45E2862A"/>
    <w:lvl w:ilvl="0" w:tplc="70D40F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248AFA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D3ED1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0BA11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A3CAC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CE82C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B2CB3F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D3CF5E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E58EBC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9" w15:restartNumberingAfterBreak="0">
    <w:nsid w:val="67684C28"/>
    <w:multiLevelType w:val="hybridMultilevel"/>
    <w:tmpl w:val="76A4F29A"/>
    <w:lvl w:ilvl="0" w:tplc="8D125324">
      <w:start w:val="3"/>
      <w:numFmt w:val="decimal"/>
      <w:lvlText w:val="%1:"/>
      <w:lvlJc w:val="right"/>
      <w:pPr>
        <w:ind w:left="720" w:hanging="360"/>
      </w:pPr>
      <w:rPr>
        <w:rFonts w:ascii="JetBrainsMono NF" w:hAnsi="JetBrainsMono NF" w:cs="JetBrainsMono NF" w:hint="default"/>
        <w:b/>
        <w:bCs/>
        <w:color w:val="FF00FF"/>
        <w:sz w:val="24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E66759"/>
    <w:multiLevelType w:val="hybridMultilevel"/>
    <w:tmpl w:val="2182C2CC"/>
    <w:lvl w:ilvl="0" w:tplc="50D21738">
      <w:start w:val="33"/>
      <w:numFmt w:val="decimal"/>
      <w:lvlText w:val="%1:"/>
      <w:lvlJc w:val="right"/>
      <w:pPr>
        <w:ind w:left="720" w:hanging="360"/>
      </w:pPr>
      <w:rPr>
        <w:rFonts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AFB7DF9"/>
    <w:multiLevelType w:val="hybridMultilevel"/>
    <w:tmpl w:val="04801788"/>
    <w:lvl w:ilvl="0" w:tplc="0F9AF60C">
      <w:start w:val="35"/>
      <w:numFmt w:val="decimal"/>
      <w:lvlText w:val="%1:"/>
      <w:lvlJc w:val="right"/>
      <w:pPr>
        <w:ind w:left="720" w:hanging="360"/>
      </w:pPr>
      <w:rPr>
        <w:rFonts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D367413"/>
    <w:multiLevelType w:val="hybridMultilevel"/>
    <w:tmpl w:val="994EC21C"/>
    <w:lvl w:ilvl="0" w:tplc="383CA4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8EAF60A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08C8DF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7EE42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26436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7927E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A300D4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ED0053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EAEC77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3" w15:restartNumberingAfterBreak="0">
    <w:nsid w:val="6E132471"/>
    <w:multiLevelType w:val="hybridMultilevel"/>
    <w:tmpl w:val="93C67E5E"/>
    <w:lvl w:ilvl="0" w:tplc="FFFFFFFF">
      <w:start w:val="32"/>
      <w:numFmt w:val="decimal"/>
      <w:lvlText w:val="%1:"/>
      <w:lvlJc w:val="right"/>
      <w:pPr>
        <w:ind w:left="720" w:hanging="360"/>
      </w:pPr>
      <w:rPr>
        <w:rFonts w:hint="default"/>
        <w:b/>
        <w:bCs/>
        <w:color w:val="FF00FF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17C5FF6"/>
    <w:multiLevelType w:val="hybridMultilevel"/>
    <w:tmpl w:val="4AC4A4B0"/>
    <w:lvl w:ilvl="0" w:tplc="1A103A92">
      <w:start w:val="45"/>
      <w:numFmt w:val="decimal"/>
      <w:lvlText w:val="%1:"/>
      <w:lvlJc w:val="right"/>
      <w:pPr>
        <w:ind w:left="720" w:hanging="360"/>
      </w:pPr>
      <w:rPr>
        <w:rFonts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1B45E5F"/>
    <w:multiLevelType w:val="hybridMultilevel"/>
    <w:tmpl w:val="7B34D8C6"/>
    <w:lvl w:ilvl="0" w:tplc="57C217FC">
      <w:start w:val="39"/>
      <w:numFmt w:val="decimal"/>
      <w:lvlText w:val="%1:"/>
      <w:lvlJc w:val="right"/>
      <w:pPr>
        <w:ind w:left="720" w:hanging="360"/>
      </w:pPr>
      <w:rPr>
        <w:rFonts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279602F"/>
    <w:multiLevelType w:val="multilevel"/>
    <w:tmpl w:val="7764D1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792F4704"/>
    <w:multiLevelType w:val="hybridMultilevel"/>
    <w:tmpl w:val="54B4DBF0"/>
    <w:lvl w:ilvl="0" w:tplc="2F60C258">
      <w:start w:val="41"/>
      <w:numFmt w:val="decimal"/>
      <w:lvlText w:val="%1:"/>
      <w:lvlJc w:val="right"/>
      <w:pPr>
        <w:ind w:left="720" w:hanging="360"/>
      </w:pPr>
      <w:rPr>
        <w:rFonts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B5A04CD"/>
    <w:multiLevelType w:val="hybridMultilevel"/>
    <w:tmpl w:val="A6F217B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5566564">
    <w:abstractNumId w:val="25"/>
  </w:num>
  <w:num w:numId="2" w16cid:durableId="340931522">
    <w:abstractNumId w:val="33"/>
  </w:num>
  <w:num w:numId="3" w16cid:durableId="804929038">
    <w:abstractNumId w:val="27"/>
  </w:num>
  <w:num w:numId="4" w16cid:durableId="97526708">
    <w:abstractNumId w:val="7"/>
  </w:num>
  <w:num w:numId="5" w16cid:durableId="1773937366">
    <w:abstractNumId w:val="17"/>
  </w:num>
  <w:num w:numId="6" w16cid:durableId="1843811047">
    <w:abstractNumId w:val="19"/>
  </w:num>
  <w:num w:numId="7" w16cid:durableId="1744401956">
    <w:abstractNumId w:val="38"/>
  </w:num>
  <w:num w:numId="8" w16cid:durableId="1417820091">
    <w:abstractNumId w:val="15"/>
  </w:num>
  <w:num w:numId="9" w16cid:durableId="1018190223">
    <w:abstractNumId w:val="30"/>
  </w:num>
  <w:num w:numId="10" w16cid:durableId="1998225244">
    <w:abstractNumId w:val="14"/>
  </w:num>
  <w:num w:numId="11" w16cid:durableId="751052987">
    <w:abstractNumId w:val="35"/>
  </w:num>
  <w:num w:numId="12" w16cid:durableId="436607729">
    <w:abstractNumId w:val="28"/>
  </w:num>
  <w:num w:numId="13" w16cid:durableId="38287581">
    <w:abstractNumId w:val="8"/>
  </w:num>
  <w:num w:numId="14" w16cid:durableId="1685937539">
    <w:abstractNumId w:val="16"/>
  </w:num>
  <w:num w:numId="15" w16cid:durableId="1079521037">
    <w:abstractNumId w:val="26"/>
  </w:num>
  <w:num w:numId="16" w16cid:durableId="879707036">
    <w:abstractNumId w:val="42"/>
  </w:num>
  <w:num w:numId="17" w16cid:durableId="235626686">
    <w:abstractNumId w:val="34"/>
  </w:num>
  <w:num w:numId="18" w16cid:durableId="2096317648">
    <w:abstractNumId w:val="4"/>
  </w:num>
  <w:num w:numId="19" w16cid:durableId="990868626">
    <w:abstractNumId w:val="9"/>
  </w:num>
  <w:num w:numId="20" w16cid:durableId="1331640353">
    <w:abstractNumId w:val="18"/>
  </w:num>
  <w:num w:numId="21" w16cid:durableId="1980643905">
    <w:abstractNumId w:val="2"/>
  </w:num>
  <w:num w:numId="22" w16cid:durableId="840781235">
    <w:abstractNumId w:val="12"/>
  </w:num>
  <w:num w:numId="23" w16cid:durableId="1605728038">
    <w:abstractNumId w:val="21"/>
  </w:num>
  <w:num w:numId="24" w16cid:durableId="678123207">
    <w:abstractNumId w:val="29"/>
  </w:num>
  <w:num w:numId="25" w16cid:durableId="1311668839">
    <w:abstractNumId w:val="1"/>
  </w:num>
  <w:num w:numId="26" w16cid:durableId="308482779">
    <w:abstractNumId w:val="6"/>
  </w:num>
  <w:num w:numId="27" w16cid:durableId="1501313690">
    <w:abstractNumId w:val="41"/>
  </w:num>
  <w:num w:numId="28" w16cid:durableId="1238588524">
    <w:abstractNumId w:val="37"/>
  </w:num>
  <w:num w:numId="29" w16cid:durableId="723529250">
    <w:abstractNumId w:val="47"/>
  </w:num>
  <w:num w:numId="30" w16cid:durableId="1305618382">
    <w:abstractNumId w:val="20"/>
  </w:num>
  <w:num w:numId="31" w16cid:durableId="323631470">
    <w:abstractNumId w:val="11"/>
  </w:num>
  <w:num w:numId="32" w16cid:durableId="223684352">
    <w:abstractNumId w:val="36"/>
  </w:num>
  <w:num w:numId="33" w16cid:durableId="687946845">
    <w:abstractNumId w:val="46"/>
  </w:num>
  <w:num w:numId="34" w16cid:durableId="1598902056">
    <w:abstractNumId w:val="39"/>
  </w:num>
  <w:num w:numId="35" w16cid:durableId="573128023">
    <w:abstractNumId w:val="0"/>
  </w:num>
  <w:num w:numId="36" w16cid:durableId="1759670212">
    <w:abstractNumId w:val="5"/>
  </w:num>
  <w:num w:numId="37" w16cid:durableId="684289451">
    <w:abstractNumId w:val="3"/>
  </w:num>
  <w:num w:numId="38" w16cid:durableId="1600142706">
    <w:abstractNumId w:val="48"/>
  </w:num>
  <w:num w:numId="39" w16cid:durableId="1356884430">
    <w:abstractNumId w:val="31"/>
  </w:num>
  <w:num w:numId="40" w16cid:durableId="1885407089">
    <w:abstractNumId w:val="13"/>
  </w:num>
  <w:num w:numId="41" w16cid:durableId="1781409971">
    <w:abstractNumId w:val="10"/>
  </w:num>
  <w:num w:numId="42" w16cid:durableId="960962920">
    <w:abstractNumId w:val="43"/>
  </w:num>
  <w:num w:numId="43" w16cid:durableId="1653563983">
    <w:abstractNumId w:val="22"/>
  </w:num>
  <w:num w:numId="44" w16cid:durableId="2120953147">
    <w:abstractNumId w:val="40"/>
  </w:num>
  <w:num w:numId="45" w16cid:durableId="1024592921">
    <w:abstractNumId w:val="32"/>
  </w:num>
  <w:num w:numId="46" w16cid:durableId="1275988334">
    <w:abstractNumId w:val="45"/>
  </w:num>
  <w:num w:numId="47" w16cid:durableId="1517961688">
    <w:abstractNumId w:val="24"/>
  </w:num>
  <w:num w:numId="48" w16cid:durableId="568854137">
    <w:abstractNumId w:val="44"/>
  </w:num>
  <w:num w:numId="49" w16cid:durableId="273488652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2MDWzNDI2NTM1NDFT0lEKTi0uzszPAykwNK0FAOQ54kctAAAA"/>
  </w:docVars>
  <w:rsids>
    <w:rsidRoot w:val="003F58B7"/>
    <w:rsid w:val="00002EFE"/>
    <w:rsid w:val="0001136E"/>
    <w:rsid w:val="00015675"/>
    <w:rsid w:val="00022620"/>
    <w:rsid w:val="00024468"/>
    <w:rsid w:val="00042156"/>
    <w:rsid w:val="000568FC"/>
    <w:rsid w:val="00066CD2"/>
    <w:rsid w:val="00074E34"/>
    <w:rsid w:val="000D5251"/>
    <w:rsid w:val="000D6C48"/>
    <w:rsid w:val="000E07C4"/>
    <w:rsid w:val="000E54AB"/>
    <w:rsid w:val="00105AC6"/>
    <w:rsid w:val="00125890"/>
    <w:rsid w:val="001313D3"/>
    <w:rsid w:val="001623D8"/>
    <w:rsid w:val="00167697"/>
    <w:rsid w:val="00170DD3"/>
    <w:rsid w:val="001920F1"/>
    <w:rsid w:val="001968F2"/>
    <w:rsid w:val="00196C31"/>
    <w:rsid w:val="001A779E"/>
    <w:rsid w:val="001C3B8C"/>
    <w:rsid w:val="001C6A56"/>
    <w:rsid w:val="001F0610"/>
    <w:rsid w:val="001F72EF"/>
    <w:rsid w:val="00201875"/>
    <w:rsid w:val="00213FED"/>
    <w:rsid w:val="00215AB6"/>
    <w:rsid w:val="002168EB"/>
    <w:rsid w:val="002216B6"/>
    <w:rsid w:val="00257E7D"/>
    <w:rsid w:val="002637C3"/>
    <w:rsid w:val="0027008E"/>
    <w:rsid w:val="002710F7"/>
    <w:rsid w:val="00282C18"/>
    <w:rsid w:val="00284053"/>
    <w:rsid w:val="002B490A"/>
    <w:rsid w:val="002D760B"/>
    <w:rsid w:val="00322D69"/>
    <w:rsid w:val="00334B9D"/>
    <w:rsid w:val="00340C2A"/>
    <w:rsid w:val="003576E9"/>
    <w:rsid w:val="0036768D"/>
    <w:rsid w:val="00380D6D"/>
    <w:rsid w:val="003B7D48"/>
    <w:rsid w:val="003C1FAB"/>
    <w:rsid w:val="003C2C0B"/>
    <w:rsid w:val="003E5EBC"/>
    <w:rsid w:val="003E7297"/>
    <w:rsid w:val="003F02E3"/>
    <w:rsid w:val="003F5485"/>
    <w:rsid w:val="003F58B7"/>
    <w:rsid w:val="004049E2"/>
    <w:rsid w:val="004059D7"/>
    <w:rsid w:val="004355D8"/>
    <w:rsid w:val="00437416"/>
    <w:rsid w:val="00442F16"/>
    <w:rsid w:val="00446DB4"/>
    <w:rsid w:val="00471A13"/>
    <w:rsid w:val="00475DC2"/>
    <w:rsid w:val="004A06F7"/>
    <w:rsid w:val="004A63D8"/>
    <w:rsid w:val="004C3D43"/>
    <w:rsid w:val="004D4164"/>
    <w:rsid w:val="004E7C15"/>
    <w:rsid w:val="004F219C"/>
    <w:rsid w:val="004F4633"/>
    <w:rsid w:val="004F6B79"/>
    <w:rsid w:val="00500308"/>
    <w:rsid w:val="00501921"/>
    <w:rsid w:val="005027A5"/>
    <w:rsid w:val="0051114A"/>
    <w:rsid w:val="005120CD"/>
    <w:rsid w:val="005214C5"/>
    <w:rsid w:val="00540747"/>
    <w:rsid w:val="0054777B"/>
    <w:rsid w:val="005B0BB5"/>
    <w:rsid w:val="005B2429"/>
    <w:rsid w:val="005E729E"/>
    <w:rsid w:val="005F0BEB"/>
    <w:rsid w:val="0061187F"/>
    <w:rsid w:val="00616CB4"/>
    <w:rsid w:val="00622EF2"/>
    <w:rsid w:val="0063534F"/>
    <w:rsid w:val="006538C4"/>
    <w:rsid w:val="00656C5A"/>
    <w:rsid w:val="0066119C"/>
    <w:rsid w:val="006616CE"/>
    <w:rsid w:val="00663CB0"/>
    <w:rsid w:val="00676B3C"/>
    <w:rsid w:val="00697E2A"/>
    <w:rsid w:val="006A1464"/>
    <w:rsid w:val="006A628B"/>
    <w:rsid w:val="006A7870"/>
    <w:rsid w:val="006C0BA3"/>
    <w:rsid w:val="006C63EE"/>
    <w:rsid w:val="006D45E9"/>
    <w:rsid w:val="006E3B71"/>
    <w:rsid w:val="006E40B5"/>
    <w:rsid w:val="006F504B"/>
    <w:rsid w:val="00704C8B"/>
    <w:rsid w:val="00710061"/>
    <w:rsid w:val="0071277C"/>
    <w:rsid w:val="00743398"/>
    <w:rsid w:val="00743F09"/>
    <w:rsid w:val="00746F4A"/>
    <w:rsid w:val="00747E92"/>
    <w:rsid w:val="007807EE"/>
    <w:rsid w:val="00794481"/>
    <w:rsid w:val="007B49D7"/>
    <w:rsid w:val="007C357F"/>
    <w:rsid w:val="00846C31"/>
    <w:rsid w:val="00847472"/>
    <w:rsid w:val="0089158B"/>
    <w:rsid w:val="008A2BB4"/>
    <w:rsid w:val="008F0D36"/>
    <w:rsid w:val="008F1B36"/>
    <w:rsid w:val="009009AD"/>
    <w:rsid w:val="009230BB"/>
    <w:rsid w:val="0092393A"/>
    <w:rsid w:val="0093060D"/>
    <w:rsid w:val="009306DB"/>
    <w:rsid w:val="00945107"/>
    <w:rsid w:val="00945CD7"/>
    <w:rsid w:val="00954FF8"/>
    <w:rsid w:val="00966F09"/>
    <w:rsid w:val="009726BF"/>
    <w:rsid w:val="00992E82"/>
    <w:rsid w:val="00997FD7"/>
    <w:rsid w:val="009B1F92"/>
    <w:rsid w:val="009B7A8A"/>
    <w:rsid w:val="009C2AE0"/>
    <w:rsid w:val="009D2188"/>
    <w:rsid w:val="009D77A0"/>
    <w:rsid w:val="009E0626"/>
    <w:rsid w:val="009F26EB"/>
    <w:rsid w:val="009F276F"/>
    <w:rsid w:val="00A12660"/>
    <w:rsid w:val="00A16798"/>
    <w:rsid w:val="00A57093"/>
    <w:rsid w:val="00A62F49"/>
    <w:rsid w:val="00A879DF"/>
    <w:rsid w:val="00AB0170"/>
    <w:rsid w:val="00AB2E02"/>
    <w:rsid w:val="00AD52B7"/>
    <w:rsid w:val="00AD53A7"/>
    <w:rsid w:val="00AE439F"/>
    <w:rsid w:val="00AE48E9"/>
    <w:rsid w:val="00AE7DE4"/>
    <w:rsid w:val="00AF54D8"/>
    <w:rsid w:val="00B0410A"/>
    <w:rsid w:val="00B378ED"/>
    <w:rsid w:val="00B944D1"/>
    <w:rsid w:val="00BB45A5"/>
    <w:rsid w:val="00BB61DF"/>
    <w:rsid w:val="00BB7CEC"/>
    <w:rsid w:val="00BC5D82"/>
    <w:rsid w:val="00BD4D29"/>
    <w:rsid w:val="00BE4452"/>
    <w:rsid w:val="00BE5834"/>
    <w:rsid w:val="00BF131D"/>
    <w:rsid w:val="00BF70EC"/>
    <w:rsid w:val="00C331A2"/>
    <w:rsid w:val="00C40FAF"/>
    <w:rsid w:val="00C46DFF"/>
    <w:rsid w:val="00C615A4"/>
    <w:rsid w:val="00C72CBD"/>
    <w:rsid w:val="00C866AF"/>
    <w:rsid w:val="00C8685A"/>
    <w:rsid w:val="00C905F8"/>
    <w:rsid w:val="00C938B6"/>
    <w:rsid w:val="00C97330"/>
    <w:rsid w:val="00CA5FEA"/>
    <w:rsid w:val="00CC1EC6"/>
    <w:rsid w:val="00CC2821"/>
    <w:rsid w:val="00CF2779"/>
    <w:rsid w:val="00D12D99"/>
    <w:rsid w:val="00D166C2"/>
    <w:rsid w:val="00D37ABC"/>
    <w:rsid w:val="00D67581"/>
    <w:rsid w:val="00D8201F"/>
    <w:rsid w:val="00DB2BE7"/>
    <w:rsid w:val="00DB4826"/>
    <w:rsid w:val="00DB7779"/>
    <w:rsid w:val="00DD0E53"/>
    <w:rsid w:val="00E002D7"/>
    <w:rsid w:val="00E02C38"/>
    <w:rsid w:val="00E057B0"/>
    <w:rsid w:val="00E23561"/>
    <w:rsid w:val="00E32838"/>
    <w:rsid w:val="00E32E80"/>
    <w:rsid w:val="00E426AC"/>
    <w:rsid w:val="00E43A22"/>
    <w:rsid w:val="00E727C7"/>
    <w:rsid w:val="00E875B3"/>
    <w:rsid w:val="00EA2D12"/>
    <w:rsid w:val="00EB5059"/>
    <w:rsid w:val="00EC094E"/>
    <w:rsid w:val="00EE4834"/>
    <w:rsid w:val="00EF2E12"/>
    <w:rsid w:val="00EF7579"/>
    <w:rsid w:val="00F17599"/>
    <w:rsid w:val="00F27DC1"/>
    <w:rsid w:val="00F457E9"/>
    <w:rsid w:val="00F53749"/>
    <w:rsid w:val="00F54955"/>
    <w:rsid w:val="00F55184"/>
    <w:rsid w:val="00F70C8B"/>
    <w:rsid w:val="00F72186"/>
    <w:rsid w:val="00FA06B3"/>
    <w:rsid w:val="00FA5B70"/>
    <w:rsid w:val="00FE5034"/>
    <w:rsid w:val="00FE6A15"/>
    <w:rsid w:val="00FF33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EA2778B"/>
  <w15:chartTrackingRefBased/>
  <w15:docId w15:val="{17FF115D-3538-43F7-9204-3E9C336CF4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D4D29"/>
    <w:pPr>
      <w:spacing w:after="120" w:line="288" w:lineRule="auto"/>
    </w:pPr>
    <w:rPr>
      <w:noProof/>
      <w:sz w:val="28"/>
    </w:rPr>
  </w:style>
  <w:style w:type="paragraph" w:styleId="Nadpis1">
    <w:name w:val="heading 1"/>
    <w:basedOn w:val="Normln"/>
    <w:next w:val="Normln"/>
    <w:link w:val="Nadpis1Char"/>
    <w:uiPriority w:val="9"/>
    <w:qFormat/>
    <w:rsid w:val="001C3B8C"/>
    <w:pPr>
      <w:keepNext/>
      <w:keepLines/>
      <w:spacing w:after="0"/>
      <w:outlineLvl w:val="0"/>
    </w:pPr>
    <w:rPr>
      <w:rFonts w:eastAsiaTheme="majorEastAsia" w:cstheme="majorBidi"/>
      <w:b/>
      <w:smallCaps/>
      <w:color w:val="4472C4" w:themeColor="accent1"/>
      <w:sz w:val="40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1C3B8C"/>
    <w:pPr>
      <w:keepNext/>
      <w:keepLines/>
      <w:spacing w:after="0"/>
      <w:outlineLvl w:val="1"/>
    </w:pPr>
    <w:rPr>
      <w:rFonts w:eastAsiaTheme="majorEastAsia" w:cstheme="majorBidi"/>
      <w:b/>
      <w:smallCaps/>
      <w:color w:val="000000" w:themeColor="text1"/>
      <w:sz w:val="36"/>
      <w:szCs w:val="26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F5374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53749"/>
  </w:style>
  <w:style w:type="paragraph" w:styleId="Zpat">
    <w:name w:val="footer"/>
    <w:basedOn w:val="Normln"/>
    <w:link w:val="ZpatChar"/>
    <w:uiPriority w:val="99"/>
    <w:unhideWhenUsed/>
    <w:rsid w:val="00F5374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53749"/>
  </w:style>
  <w:style w:type="paragraph" w:styleId="Odstavecseseznamem">
    <w:name w:val="List Paragraph"/>
    <w:basedOn w:val="Normln"/>
    <w:uiPriority w:val="34"/>
    <w:qFormat/>
    <w:rsid w:val="00F53749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2216B6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2216B6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2216B6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216B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216B6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2216B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216B6"/>
    <w:rPr>
      <w:rFonts w:ascii="Segoe UI" w:hAnsi="Segoe UI" w:cs="Segoe UI"/>
      <w:sz w:val="18"/>
      <w:szCs w:val="18"/>
    </w:rPr>
  </w:style>
  <w:style w:type="paragraph" w:styleId="Normlnweb">
    <w:name w:val="Normal (Web)"/>
    <w:basedOn w:val="Normln"/>
    <w:uiPriority w:val="99"/>
    <w:semiHidden/>
    <w:unhideWhenUsed/>
    <w:rsid w:val="00AD52B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E32E80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E32E80"/>
    <w:rPr>
      <w:color w:val="605E5C"/>
      <w:shd w:val="clear" w:color="auto" w:fill="E1DFDD"/>
    </w:rPr>
  </w:style>
  <w:style w:type="paragraph" w:styleId="Nzev">
    <w:name w:val="Title"/>
    <w:basedOn w:val="Normln"/>
    <w:next w:val="Normln"/>
    <w:link w:val="NzevChar"/>
    <w:uiPriority w:val="10"/>
    <w:qFormat/>
    <w:rsid w:val="000E07C4"/>
    <w:pPr>
      <w:keepNext/>
      <w:keepLines/>
      <w:jc w:val="center"/>
    </w:pPr>
    <w:rPr>
      <w:rFonts w:eastAsiaTheme="majorEastAsia" w:cstheme="majorBidi"/>
      <w:b/>
      <w:smallCaps/>
      <w:color w:val="FF000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0E07C4"/>
    <w:rPr>
      <w:rFonts w:eastAsiaTheme="majorEastAsia" w:cstheme="majorBidi"/>
      <w:b/>
      <w:smallCaps/>
      <w:color w:val="FF0000"/>
      <w:kern w:val="28"/>
      <w:sz w:val="56"/>
      <w:szCs w:val="56"/>
    </w:rPr>
  </w:style>
  <w:style w:type="character" w:customStyle="1" w:styleId="Nadpis1Char">
    <w:name w:val="Nadpis 1 Char"/>
    <w:basedOn w:val="Standardnpsmoodstavce"/>
    <w:link w:val="Nadpis1"/>
    <w:uiPriority w:val="9"/>
    <w:rsid w:val="001C3B8C"/>
    <w:rPr>
      <w:rFonts w:eastAsiaTheme="majorEastAsia" w:cstheme="majorBidi"/>
      <w:b/>
      <w:smallCaps/>
      <w:color w:val="4472C4" w:themeColor="accent1"/>
      <w:sz w:val="40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1C3B8C"/>
    <w:rPr>
      <w:rFonts w:eastAsiaTheme="majorEastAsia" w:cstheme="majorBidi"/>
      <w:b/>
      <w:smallCaps/>
      <w:color w:val="000000" w:themeColor="text1"/>
      <w:sz w:val="36"/>
      <w:szCs w:val="26"/>
    </w:rPr>
  </w:style>
  <w:style w:type="table" w:styleId="Mkatabulky">
    <w:name w:val="Table Grid"/>
    <w:basedOn w:val="Normlntabulka"/>
    <w:uiPriority w:val="39"/>
    <w:rsid w:val="00DB2B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50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219272">
          <w:marLeft w:val="432"/>
          <w:marRight w:val="72"/>
          <w:marTop w:val="1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6849">
          <w:marLeft w:val="43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659870">
          <w:marLeft w:val="490"/>
          <w:marRight w:val="0"/>
          <w:marTop w:val="23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53131">
          <w:marLeft w:val="4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03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84395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092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00960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487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66357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43445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87109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73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269094">
          <w:marLeft w:val="51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0176">
          <w:marLeft w:val="51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87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98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09928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71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55385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5202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02766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132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103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74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787937">
          <w:marLeft w:val="461"/>
          <w:marRight w:val="0"/>
          <w:marTop w:val="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5546">
          <w:marLeft w:val="461"/>
          <w:marRight w:val="0"/>
          <w:marTop w:val="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5775">
          <w:marLeft w:val="461"/>
          <w:marRight w:val="0"/>
          <w:marTop w:val="13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3619">
          <w:marLeft w:val="461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427">
          <w:marLeft w:val="46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5444">
          <w:marLeft w:val="86"/>
          <w:marRight w:val="72"/>
          <w:marTop w:val="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1113">
          <w:marLeft w:val="878"/>
          <w:marRight w:val="86"/>
          <w:marTop w:val="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585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0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06663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068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69012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002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92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54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2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29674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341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54671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85602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89537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772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35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800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2429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58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17028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774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7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99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32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25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8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1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9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46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8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8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1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2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15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1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5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26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39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1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57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4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8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56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8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8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1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27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1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09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2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26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80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26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2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5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35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98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53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0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73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15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0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5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96410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5652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91267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3360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85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7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83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646836">
          <w:marLeft w:val="374"/>
          <w:marRight w:val="131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77988">
          <w:marLeft w:val="41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634966">
          <w:marLeft w:val="50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329642">
          <w:marLeft w:val="504"/>
          <w:marRight w:val="0"/>
          <w:marTop w:val="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8799">
          <w:marLeft w:val="187"/>
          <w:marRight w:val="1066"/>
          <w:marTop w:val="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770113">
          <w:marLeft w:val="1296"/>
          <w:marRight w:val="0"/>
          <w:marTop w:val="1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43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9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69910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63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288426">
          <w:marLeft w:val="461"/>
          <w:marRight w:val="0"/>
          <w:marTop w:val="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360879">
          <w:marLeft w:val="461"/>
          <w:marRight w:val="0"/>
          <w:marTop w:val="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4361">
          <w:marLeft w:val="461"/>
          <w:marRight w:val="0"/>
          <w:marTop w:val="13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76674">
          <w:marLeft w:val="461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30424">
          <w:marLeft w:val="46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58520">
          <w:marLeft w:val="86"/>
          <w:marRight w:val="72"/>
          <w:marTop w:val="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7846">
          <w:marLeft w:val="46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42480">
          <w:marLeft w:val="125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01313">
          <w:marLeft w:val="125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85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34975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6661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289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14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70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4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55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9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3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1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4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4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6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15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6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56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6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4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8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8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9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7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1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68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8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3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9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9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99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28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4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4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6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596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47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09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0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3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7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4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7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54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33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0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7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57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5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8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8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55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2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6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9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0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5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7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8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9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0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2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43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96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6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1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5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11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41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2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39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12079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99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4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56968">
          <w:marLeft w:val="403"/>
          <w:marRight w:val="0"/>
          <w:marTop w:val="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47989">
          <w:marLeft w:val="403"/>
          <w:marRight w:val="0"/>
          <w:marTop w:val="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119312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7482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43495">
          <w:marLeft w:val="14"/>
          <w:marRight w:val="245"/>
          <w:marTop w:val="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702306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427">
          <w:marLeft w:val="119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84956">
          <w:marLeft w:val="1195"/>
          <w:marRight w:val="0"/>
          <w:marTop w:val="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79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2B0C08-811E-4E51-8317-773FF11657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8</TotalTime>
  <Pages>7</Pages>
  <Words>701</Words>
  <Characters>4139</Characters>
  <Application>Microsoft Office Word</Application>
  <DocSecurity>0</DocSecurity>
  <Lines>34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Kalina</dc:creator>
  <cp:keywords/>
  <dc:description/>
  <cp:lastModifiedBy>Kalina Jan (260259)</cp:lastModifiedBy>
  <cp:revision>158</cp:revision>
  <dcterms:created xsi:type="dcterms:W3CDTF">2020-09-17T14:59:00Z</dcterms:created>
  <dcterms:modified xsi:type="dcterms:W3CDTF">2024-11-09T22:39:00Z</dcterms:modified>
</cp:coreProperties>
</file>